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C393D86" w14:textId="4DD5DF71" w:rsidR="00052BCB" w:rsidRPr="00AD4CC5" w:rsidRDefault="00C90197">
      <w:pPr>
        <w:pStyle w:val="Body"/>
        <w:spacing w:after="0" w:line="480" w:lineRule="auto"/>
        <w:rPr>
          <w:rFonts w:ascii="Times New Roman" w:eastAsiaTheme="minorEastAsia" w:hAnsi="Times New Roman" w:cs="Times New Roman"/>
          <w:sz w:val="24"/>
          <w:szCs w:val="24"/>
        </w:rPr>
      </w:pPr>
      <w:r>
        <w:rPr>
          <w:rFonts w:ascii="Times New Roman" w:hAnsi="Times New Roman"/>
          <w:sz w:val="24"/>
          <w:szCs w:val="24"/>
        </w:rPr>
        <w:t>Yonghoon Choi</w:t>
      </w:r>
    </w:p>
    <w:p w14:paraId="2B3A5D6E" w14:textId="04BEF5FE" w:rsidR="0001362F" w:rsidRPr="00840429" w:rsidRDefault="00F71555" w:rsidP="006B616C">
      <w:pPr>
        <w:pStyle w:val="Body"/>
        <w:spacing w:after="0" w:line="240" w:lineRule="auto"/>
        <w:jc w:val="center"/>
        <w:rPr>
          <w:rFonts w:ascii="Times New Roman" w:hAnsi="Times New Roman" w:cs="Times New Roman"/>
          <w:sz w:val="24"/>
          <w:szCs w:val="24"/>
          <w:lang w:val="de-DE"/>
        </w:rPr>
      </w:pPr>
      <w:r>
        <w:rPr>
          <w:rFonts w:ascii="Times New Roman" w:eastAsia="맑은 고딕" w:hAnsi="Times New Roman" w:cs="Times New Roman"/>
          <w:sz w:val="24"/>
          <w:szCs w:val="24"/>
          <w:lang w:val="de-DE"/>
        </w:rPr>
        <w:t>Design</w:t>
      </w:r>
    </w:p>
    <w:p w14:paraId="5B2AB4FE" w14:textId="5244079A" w:rsidR="00A30B55" w:rsidRPr="00032E99" w:rsidRDefault="00A8114A" w:rsidP="00A30B55">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b/>
          <w:bCs/>
          <w:u w:val="single"/>
          <w:lang w:eastAsia="ko-KR"/>
        </w:rPr>
      </w:pPr>
      <w:r w:rsidRPr="00032E99">
        <w:rPr>
          <w:rFonts w:hint="eastAsia"/>
          <w:b/>
          <w:bCs/>
          <w:u w:val="single"/>
          <w:lang w:eastAsia="ko-KR"/>
        </w:rPr>
        <w:t>O</w:t>
      </w:r>
      <w:r w:rsidRPr="00032E99">
        <w:rPr>
          <w:b/>
          <w:bCs/>
          <w:u w:val="single"/>
          <w:lang w:eastAsia="ko-KR"/>
        </w:rPr>
        <w:t>verview:</w:t>
      </w:r>
    </w:p>
    <w:p w14:paraId="16E4812E" w14:textId="228285C1" w:rsidR="00A8114A" w:rsidRDefault="00A8114A" w:rsidP="00A8114A">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ind w:firstLine="720"/>
        <w:rPr>
          <w:lang w:eastAsia="ko-KR"/>
        </w:rPr>
      </w:pPr>
      <w:r>
        <w:rPr>
          <w:rFonts w:hint="eastAsia"/>
          <w:lang w:eastAsia="ko-KR"/>
        </w:rPr>
        <w:t>I</w:t>
      </w:r>
      <w:r>
        <w:rPr>
          <w:lang w:eastAsia="ko-KR"/>
        </w:rPr>
        <w:t xml:space="preserve"> am building a banking application that processes transactions(open account, withdraw funds, deposit funds, transfer funds, ask for the transactional history to be printed); read</w:t>
      </w:r>
      <w:r w:rsidR="007A3CF5">
        <w:rPr>
          <w:lang w:eastAsia="ko-KR"/>
        </w:rPr>
        <w:t>s</w:t>
      </w:r>
      <w:r>
        <w:rPr>
          <w:lang w:eastAsia="ko-KR"/>
        </w:rPr>
        <w:t xml:space="preserve"> a string of transactions from a file into an in-memory queue. The program will queue and process the transactions in order. When the queue has been finished the program will print out all open accounts and balance in those accounts.</w:t>
      </w:r>
    </w:p>
    <w:p w14:paraId="72F3DD7D" w14:textId="186AADC8" w:rsidR="00A30B55" w:rsidRDefault="009A65C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Pr>
          <w:rFonts w:hint="eastAsia"/>
          <w:lang w:eastAsia="ko-KR"/>
        </w:rPr>
        <w:t>T</w:t>
      </w:r>
      <w:r>
        <w:rPr>
          <w:lang w:eastAsia="ko-KR"/>
        </w:rPr>
        <w:t>here are going to be 8 different funds of account. (</w:t>
      </w:r>
      <w:r>
        <w:t>0: Money Market, 1: Prime Money Market, 2: Long-Term Bond, 3: Short-Term Bond, 4: 500 Index Fund, 5: Capital Value Fund, 6: Growth Equity Fund, 7: Growth Index Fund)</w:t>
      </w:r>
    </w:p>
    <w:p w14:paraId="69D89B9C" w14:textId="26CD3658" w:rsidR="009A65C9" w:rsidRDefault="009A65C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lang w:eastAsia="ko-KR"/>
        </w:rPr>
      </w:pPr>
      <w:r>
        <w:rPr>
          <w:rFonts w:hint="eastAsia"/>
          <w:lang w:eastAsia="ko-KR"/>
        </w:rPr>
        <w:t>T</w:t>
      </w:r>
      <w:r>
        <w:rPr>
          <w:lang w:eastAsia="ko-KR"/>
        </w:rPr>
        <w:t>here are going to be five types of transactions that are identified by a first character.</w:t>
      </w:r>
    </w:p>
    <w:p w14:paraId="2B5B821F" w14:textId="77777777" w:rsidR="009A65C9" w:rsidRDefault="009A65C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ind w:firstLine="720"/>
      </w:pPr>
      <w:r w:rsidRPr="009A65C9">
        <w:rPr>
          <w:b/>
          <w:bCs/>
        </w:rPr>
        <w:t>O</w:t>
      </w:r>
      <w:r>
        <w:t xml:space="preserve">: Open a client account and instantiate eight funds with 0 assets each </w:t>
      </w:r>
    </w:p>
    <w:p w14:paraId="1DB4D32D" w14:textId="77777777" w:rsidR="009A65C9" w:rsidRDefault="009A65C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ind w:firstLine="720"/>
      </w:pPr>
      <w:r w:rsidRPr="009A65C9">
        <w:rPr>
          <w:b/>
          <w:bCs/>
        </w:rPr>
        <w:t>D</w:t>
      </w:r>
      <w:r>
        <w:t xml:space="preserve">: Deposit assets into a fund </w:t>
      </w:r>
    </w:p>
    <w:p w14:paraId="163B8BE0" w14:textId="77777777" w:rsidR="009A65C9" w:rsidRDefault="009A65C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ind w:firstLine="720"/>
      </w:pPr>
      <w:r w:rsidRPr="009A65C9">
        <w:rPr>
          <w:b/>
          <w:bCs/>
        </w:rPr>
        <w:t>W</w:t>
      </w:r>
      <w:r>
        <w:t xml:space="preserve">: Withdraw assets from a fund </w:t>
      </w:r>
    </w:p>
    <w:p w14:paraId="7A7E7C54" w14:textId="77777777" w:rsidR="009A65C9" w:rsidRDefault="009A65C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ind w:left="720"/>
      </w:pPr>
      <w:r w:rsidRPr="009A65C9">
        <w:rPr>
          <w:b/>
          <w:bCs/>
        </w:rPr>
        <w:t>T</w:t>
      </w:r>
      <w:r>
        <w:t xml:space="preserve">: Transfer assets between funds (can be funds owned by a single client or transfers between clients) </w:t>
      </w:r>
    </w:p>
    <w:p w14:paraId="29AAA0B1" w14:textId="31126089" w:rsidR="009A65C9" w:rsidRDefault="009A65C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ind w:left="720"/>
      </w:pPr>
      <w:r w:rsidRPr="009A65C9">
        <w:rPr>
          <w:b/>
          <w:bCs/>
        </w:rPr>
        <w:t>A</w:t>
      </w:r>
      <w:r>
        <w:t>: Display the history of all transactions for a client account F: Display the history for all transactions of a given fund</w:t>
      </w:r>
    </w:p>
    <w:p w14:paraId="290E353F" w14:textId="77777777" w:rsidR="008376A9" w:rsidRDefault="008376A9" w:rsidP="009A65C9">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ind w:left="720"/>
      </w:pPr>
    </w:p>
    <w:p w14:paraId="00BCAB77" w14:textId="3FD6DE13" w:rsidR="00226BF4"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szCs w:val="22"/>
          <w:lang w:eastAsia="ko-KR"/>
        </w:rPr>
      </w:pPr>
      <w:r>
        <w:rPr>
          <w:szCs w:val="22"/>
          <w:lang w:eastAsia="ko-KR"/>
        </w:rPr>
        <w:t>Examples of commands transaction</w:t>
      </w:r>
      <w:r w:rsidR="008376A9">
        <w:rPr>
          <w:szCs w:val="22"/>
          <w:lang w:eastAsia="ko-KR"/>
        </w:rPr>
        <w:t>:</w:t>
      </w:r>
      <w:r w:rsidR="00226BF4">
        <w:rPr>
          <w:szCs w:val="22"/>
          <w:lang w:eastAsia="ko-KR"/>
        </w:rPr>
        <w:t xml:space="preserve"> </w:t>
      </w:r>
    </w:p>
    <w:p w14:paraId="538ECD3E" w14:textId="6D699F41" w:rsidR="009A65C9" w:rsidRDefault="00226BF4"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szCs w:val="22"/>
          <w:lang w:eastAsia="ko-KR"/>
        </w:rPr>
      </w:pPr>
      <w:r>
        <w:rPr>
          <w:szCs w:val="22"/>
          <w:lang w:eastAsia="ko-KR"/>
        </w:rPr>
        <w:t>(Transaction type, Account id, Fund id, Amount, Transferred from, Destination account)</w:t>
      </w:r>
    </w:p>
    <w:p w14:paraId="0ABC8A60" w14:textId="67CC03E2" w:rsidR="00EC7A82"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sidRPr="00EC7A82">
        <w:rPr>
          <w:b/>
          <w:bCs/>
        </w:rPr>
        <w:t>D 1234 1 100</w:t>
      </w:r>
      <w:r>
        <w:t xml:space="preserve"> - Deposit $100 into the prime money market account of client ID 1234 </w:t>
      </w:r>
    </w:p>
    <w:p w14:paraId="0E017540" w14:textId="50799996" w:rsidR="00EC7A82"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sidRPr="00EC7A82">
        <w:rPr>
          <w:b/>
          <w:bCs/>
        </w:rPr>
        <w:t>W 1234 0 500</w:t>
      </w:r>
      <w:r>
        <w:rPr>
          <w:b/>
          <w:bCs/>
        </w:rPr>
        <w:t xml:space="preserve"> </w:t>
      </w:r>
      <w:r>
        <w:t xml:space="preserve">- Withdraw $500 from the money market of client ID 1234. </w:t>
      </w:r>
    </w:p>
    <w:p w14:paraId="2152D2C2" w14:textId="55812943" w:rsidR="00EC7A82"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sidRPr="00EC7A82">
        <w:rPr>
          <w:b/>
          <w:bCs/>
        </w:rPr>
        <w:t>T 1234 0 1234 1 1000</w:t>
      </w:r>
      <w:r>
        <w:t xml:space="preserve"> - Transfer $1000 from client 1234's money market to the prime money market. </w:t>
      </w:r>
    </w:p>
    <w:p w14:paraId="2C86F477" w14:textId="6C1EA490" w:rsidR="00EC7A82"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sidRPr="00EC7A82">
        <w:rPr>
          <w:b/>
          <w:bCs/>
        </w:rPr>
        <w:t>T 1234 0 5678 0 1000</w:t>
      </w:r>
      <w:r>
        <w:t xml:space="preserve"> - Transfer $1000 from 1234's money market to 5678's money market. </w:t>
      </w:r>
    </w:p>
    <w:p w14:paraId="2593CA5F" w14:textId="7594DB40" w:rsidR="00EC7A82"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sidRPr="00EC7A82">
        <w:rPr>
          <w:b/>
          <w:bCs/>
        </w:rPr>
        <w:t>A 1234</w:t>
      </w:r>
      <w:r>
        <w:t xml:space="preserve"> - Display the history of all transactions of all accounts for client 1234. </w:t>
      </w:r>
    </w:p>
    <w:p w14:paraId="4AA35A6A" w14:textId="668321F5" w:rsidR="00EC7A82"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sidRPr="00EC7A82">
        <w:rPr>
          <w:b/>
          <w:bCs/>
        </w:rPr>
        <w:t>F 1234 4</w:t>
      </w:r>
      <w:r>
        <w:t xml:space="preserve"> - Display the history for all transactions on the 500 Index Fund for client 1234 </w:t>
      </w:r>
    </w:p>
    <w:p w14:paraId="4FB1B40F" w14:textId="47895378" w:rsidR="00EC7A82" w:rsidRDefault="00EC7A82"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pPr>
      <w:r w:rsidRPr="00EC7A82">
        <w:rPr>
          <w:b/>
          <w:bCs/>
        </w:rPr>
        <w:t>O 6537</w:t>
      </w:r>
      <w:r>
        <w:t xml:space="preserve"> - Bowden Charles Open an account for client Charles Bowden. Use account id 6537.</w:t>
      </w:r>
    </w:p>
    <w:p w14:paraId="101255EF" w14:textId="5902E5F2" w:rsidR="00EC7A82" w:rsidRDefault="00057B66"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lang w:eastAsia="ko-KR"/>
        </w:rPr>
      </w:pPr>
      <w:r>
        <w:rPr>
          <w:rFonts w:hint="eastAsia"/>
          <w:lang w:eastAsia="ko-KR"/>
        </w:rPr>
        <w:t>T</w:t>
      </w:r>
      <w:r>
        <w:rPr>
          <w:lang w:eastAsia="ko-KR"/>
        </w:rPr>
        <w:t>he program will deal with sema</w:t>
      </w:r>
      <w:r w:rsidR="007A3CF5">
        <w:rPr>
          <w:lang w:eastAsia="ko-KR"/>
        </w:rPr>
        <w:t>n</w:t>
      </w:r>
      <w:r>
        <w:rPr>
          <w:lang w:eastAsia="ko-KR"/>
        </w:rPr>
        <w:t>tic errors like bad account number</w:t>
      </w:r>
      <w:r w:rsidR="007A3CF5">
        <w:rPr>
          <w:lang w:eastAsia="ko-KR"/>
        </w:rPr>
        <w:t>s</w:t>
      </w:r>
      <w:r>
        <w:rPr>
          <w:lang w:eastAsia="ko-KR"/>
        </w:rPr>
        <w:t>, or too much amount to withdraw or transfer. However, the money market funds accounts are linked and the bond accounts are linked which means if one linked account does not have enough funds to</w:t>
      </w:r>
      <w:r w:rsidR="008376A9">
        <w:rPr>
          <w:lang w:eastAsia="ko-KR"/>
        </w:rPr>
        <w:t xml:space="preserve"> withdrawal the rest fund will be covered from the linked account if there is enough fund. Appropriate error messages will be printed.</w:t>
      </w:r>
    </w:p>
    <w:p w14:paraId="0477FC67" w14:textId="77777777" w:rsidR="008376A9" w:rsidRDefault="008376A9"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lang w:eastAsia="ko-KR"/>
        </w:rPr>
      </w:pPr>
    </w:p>
    <w:p w14:paraId="40ACD5B3" w14:textId="5D924121" w:rsidR="00EC7A82" w:rsidRDefault="008376A9"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lang w:eastAsia="ko-KR"/>
        </w:rPr>
      </w:pPr>
      <w:r>
        <w:rPr>
          <w:rFonts w:hint="eastAsia"/>
          <w:lang w:eastAsia="ko-KR"/>
        </w:rPr>
        <w:t>D</w:t>
      </w:r>
      <w:r>
        <w:rPr>
          <w:lang w:eastAsia="ko-KR"/>
        </w:rPr>
        <w:t>ata Structures:</w:t>
      </w:r>
    </w:p>
    <w:p w14:paraId="4ED983BA" w14:textId="5F3C5844" w:rsidR="008376A9" w:rsidRDefault="008376A9" w:rsidP="00EC7A82">
      <w:pPr>
        <w:pBdr>
          <w:top w:val="none" w:sz="0" w:space="0" w:color="auto"/>
          <w:left w:val="none" w:sz="0" w:space="0" w:color="auto"/>
          <w:bottom w:val="none" w:sz="0" w:space="0" w:color="auto"/>
          <w:right w:val="none" w:sz="0" w:space="0" w:color="auto"/>
          <w:between w:val="none" w:sz="0" w:space="0" w:color="auto"/>
          <w:bar w:val="none" w:sz="0" w:color="auto"/>
        </w:pBdr>
        <w:spacing w:after="35" w:line="249" w:lineRule="auto"/>
        <w:rPr>
          <w:lang w:eastAsia="ko-KR"/>
        </w:rPr>
      </w:pPr>
      <w:r>
        <w:rPr>
          <w:lang w:eastAsia="ko-KR"/>
        </w:rPr>
        <w:t>The STL queue will be used to read the transactions</w:t>
      </w:r>
      <w:r w:rsidR="000719D0">
        <w:rPr>
          <w:lang w:eastAsia="ko-KR"/>
        </w:rPr>
        <w:t xml:space="preserve">. The accounts will be stored in </w:t>
      </w:r>
      <w:r w:rsidR="007A3CF5">
        <w:rPr>
          <w:lang w:eastAsia="ko-KR"/>
        </w:rPr>
        <w:t xml:space="preserve">the </w:t>
      </w:r>
      <w:r w:rsidR="000719D0">
        <w:rPr>
          <w:lang w:eastAsia="ko-KR"/>
        </w:rPr>
        <w:t>binary search tree.</w:t>
      </w:r>
    </w:p>
    <w:p w14:paraId="3A438150" w14:textId="6185D180" w:rsidR="00A30B55" w:rsidRPr="00032E99" w:rsidRDefault="00A30B55" w:rsidP="002B7CCB">
      <w:pPr>
        <w:pBdr>
          <w:top w:val="none" w:sz="0" w:space="0" w:color="auto"/>
          <w:left w:val="none" w:sz="0" w:space="0" w:color="auto"/>
          <w:bottom w:val="none" w:sz="0" w:space="0" w:color="auto"/>
          <w:right w:val="none" w:sz="0" w:space="0" w:color="auto"/>
          <w:between w:val="none" w:sz="0" w:space="0" w:color="auto"/>
          <w:bar w:val="none" w:sz="0" w:color="auto"/>
        </w:pBdr>
        <w:spacing w:after="12" w:line="249" w:lineRule="auto"/>
        <w:rPr>
          <w:b/>
          <w:bCs/>
          <w:u w:val="single"/>
        </w:rPr>
      </w:pPr>
      <w:r w:rsidRPr="00032E99">
        <w:rPr>
          <w:b/>
          <w:bCs/>
          <w:u w:val="single"/>
        </w:rPr>
        <w:t>Class diagrams</w:t>
      </w:r>
      <w:r w:rsidR="002B7CCB" w:rsidRPr="00032E99">
        <w:rPr>
          <w:b/>
          <w:bCs/>
          <w:u w:val="single"/>
        </w:rPr>
        <w:t>:</w:t>
      </w:r>
    </w:p>
    <w:p w14:paraId="4AC4B374" w14:textId="39B9A9F6" w:rsidR="00A30B55" w:rsidRDefault="00DA3C04" w:rsidP="00A30B55">
      <w:pPr>
        <w:spacing w:after="23" w:line="256" w:lineRule="auto"/>
      </w:pPr>
      <w:r w:rsidRPr="00DA3C04">
        <w:rPr>
          <w:noProof/>
        </w:rPr>
        <w:lastRenderedPageBreak/>
        <w:drawing>
          <wp:inline distT="0" distB="0" distL="0" distR="0" wp14:anchorId="22BA0BB9" wp14:editId="1131D8E8">
            <wp:extent cx="3573780" cy="2942708"/>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586191" cy="2952927"/>
                    </a:xfrm>
                    <a:prstGeom prst="rect">
                      <a:avLst/>
                    </a:prstGeom>
                  </pic:spPr>
                </pic:pic>
              </a:graphicData>
            </a:graphic>
          </wp:inline>
        </w:drawing>
      </w:r>
    </w:p>
    <w:p w14:paraId="5ED5F55D" w14:textId="555444C3" w:rsidR="009F5843" w:rsidRPr="00032E99" w:rsidRDefault="009F5843" w:rsidP="009F5843">
      <w:pPr>
        <w:pBdr>
          <w:top w:val="none" w:sz="0" w:space="0" w:color="auto"/>
          <w:left w:val="none" w:sz="0" w:space="0" w:color="auto"/>
          <w:bottom w:val="none" w:sz="0" w:space="0" w:color="auto"/>
          <w:right w:val="none" w:sz="0" w:space="0" w:color="auto"/>
          <w:between w:val="none" w:sz="0" w:space="0" w:color="auto"/>
          <w:bar w:val="none" w:sz="0" w:color="auto"/>
        </w:pBdr>
        <w:spacing w:after="36" w:line="249" w:lineRule="auto"/>
        <w:rPr>
          <w:b/>
          <w:bCs/>
          <w:u w:val="single"/>
        </w:rPr>
      </w:pPr>
      <w:r w:rsidRPr="00032E99">
        <w:rPr>
          <w:b/>
          <w:bCs/>
          <w:u w:val="single"/>
        </w:rPr>
        <w:t>Explanation of how classes</w:t>
      </w:r>
      <w:r w:rsidR="00E726ED" w:rsidRPr="00032E99">
        <w:rPr>
          <w:b/>
          <w:bCs/>
          <w:u w:val="single"/>
        </w:rPr>
        <w:t>:</w:t>
      </w:r>
    </w:p>
    <w:p w14:paraId="5132E885" w14:textId="487AE140" w:rsidR="009F5843" w:rsidRDefault="00DA3C04" w:rsidP="009F5843">
      <w:pPr>
        <w:pBdr>
          <w:top w:val="none" w:sz="0" w:space="0" w:color="auto"/>
          <w:left w:val="none" w:sz="0" w:space="0" w:color="auto"/>
          <w:bottom w:val="none" w:sz="0" w:space="0" w:color="auto"/>
          <w:right w:val="none" w:sz="0" w:space="0" w:color="auto"/>
          <w:between w:val="none" w:sz="0" w:space="0" w:color="auto"/>
          <w:bar w:val="none" w:sz="0" w:color="auto"/>
        </w:pBdr>
        <w:spacing w:after="12" w:line="249" w:lineRule="auto"/>
      </w:pPr>
      <w:r>
        <w:tab/>
        <w:t>JollyBanker class handle the queues of transaction</w:t>
      </w:r>
      <w:r w:rsidR="007A3CF5">
        <w:t>s</w:t>
      </w:r>
      <w:r>
        <w:t xml:space="preserve"> by reading transactions and exit transaction. The class </w:t>
      </w:r>
      <w:r w:rsidR="0095655E">
        <w:t>create</w:t>
      </w:r>
      <w:r w:rsidR="007A3CF5">
        <w:t>s</w:t>
      </w:r>
      <w:r w:rsidR="0095655E">
        <w:t xml:space="preserve"> an object like </w:t>
      </w:r>
      <w:r w:rsidR="007A3CF5">
        <w:t>‘</w:t>
      </w:r>
      <w:r w:rsidR="0095655E">
        <w:t>bank</w:t>
      </w:r>
      <w:r w:rsidR="007A3CF5">
        <w:t>’</w:t>
      </w:r>
      <w:r w:rsidR="0095655E">
        <w:t xml:space="preserve"> to store clients, clients</w:t>
      </w:r>
      <w:r w:rsidR="007A3CF5">
        <w:t>'</w:t>
      </w:r>
      <w:r w:rsidR="0095655E">
        <w:t xml:space="preserve"> account</w:t>
      </w:r>
      <w:r w:rsidR="007A3CF5">
        <w:t>s</w:t>
      </w:r>
      <w:r w:rsidR="0095655E">
        <w:t xml:space="preserve">, and amounts, and it also </w:t>
      </w:r>
      <w:r>
        <w:t>initiates the display action in phase 3 that print</w:t>
      </w:r>
      <w:r w:rsidR="007A3CF5">
        <w:t>s</w:t>
      </w:r>
      <w:r>
        <w:t xml:space="preserve"> out each client account. Transaction class handles different types of trans</w:t>
      </w:r>
      <w:r w:rsidR="0095655E">
        <w:t>actions (Open, Deposit, Withdraw, Transfer, Display all, Display certain fund). The class will handle the comment from the queue passed in from the Jolly Banker.</w:t>
      </w:r>
      <w:r w:rsidR="00732534">
        <w:t xml:space="preserve"> Account class holds different types of funds’ data that is going to be used for all the transaction</w:t>
      </w:r>
      <w:r w:rsidR="007A3CF5">
        <w:t>s</w:t>
      </w:r>
      <w:r w:rsidR="00732534">
        <w:t xml:space="preserve"> and binary search tree. </w:t>
      </w:r>
      <w:r w:rsidR="004B17AA">
        <w:t>Account class also handles linked funds</w:t>
      </w:r>
      <w:r w:rsidR="009B3123">
        <w:t>’ matter</w:t>
      </w:r>
      <w:r w:rsidR="00C21755">
        <w:t>s</w:t>
      </w:r>
      <w:r w:rsidR="004B17AA">
        <w:t xml:space="preserve">. </w:t>
      </w:r>
      <w:r w:rsidR="00732534">
        <w:t>Different accounts for each client will be created by interacting between Account class, Transaction class</w:t>
      </w:r>
      <w:r w:rsidR="007A3CF5">
        <w:t>,</w:t>
      </w:r>
      <w:r w:rsidR="00732534">
        <w:t xml:space="preserve"> and BSTree class</w:t>
      </w:r>
      <w:r w:rsidR="007A3CF5">
        <w:t>,</w:t>
      </w:r>
      <w:r w:rsidR="00732534">
        <w:t xml:space="preserve"> and the data will be handled and saved in Account class. </w:t>
      </w:r>
      <w:r w:rsidR="00205EDE">
        <w:t xml:space="preserve">BSTree class </w:t>
      </w:r>
      <w:r w:rsidR="00377B72">
        <w:t>handle node actions; creating, inserting, comparing, and deleting. The class also interact</w:t>
      </w:r>
      <w:r w:rsidR="007A3CF5">
        <w:t>s</w:t>
      </w:r>
      <w:r w:rsidR="00377B72">
        <w:t xml:space="preserve"> with Account class for binary searching algorithms and checking for </w:t>
      </w:r>
      <w:r w:rsidR="007A3CF5">
        <w:t xml:space="preserve">the </w:t>
      </w:r>
      <w:r w:rsidR="00377B72">
        <w:t xml:space="preserve">correct amount of each account required for each transaction. </w:t>
      </w:r>
      <w:r w:rsidR="00AE357C">
        <w:t>Transaction errors checking and printing errors will be handled in Transaction class with interacting BSTree class and Account class</w:t>
      </w:r>
      <w:r w:rsidR="002F76C8">
        <w:t xml:space="preserve"> for phase 2. Printing from phase two for A</w:t>
      </w:r>
      <w:r w:rsidR="00F72F80">
        <w:t xml:space="preserve"> and F transaction</w:t>
      </w:r>
      <w:r w:rsidR="007A3CF5">
        <w:t>s</w:t>
      </w:r>
      <w:r w:rsidR="00F72F80">
        <w:t xml:space="preserve"> for phase 2 will be also handled in Transaction class. Phase 3 printing that is initiated in the JollyBanker class will be handled in the Account class at the end by interacting BSTree class.</w:t>
      </w:r>
    </w:p>
    <w:p w14:paraId="290F1A33" w14:textId="77777777" w:rsidR="009F5843" w:rsidRDefault="009F5843" w:rsidP="009F5843">
      <w:pPr>
        <w:pBdr>
          <w:top w:val="none" w:sz="0" w:space="0" w:color="auto"/>
          <w:left w:val="none" w:sz="0" w:space="0" w:color="auto"/>
          <w:bottom w:val="none" w:sz="0" w:space="0" w:color="auto"/>
          <w:right w:val="none" w:sz="0" w:space="0" w:color="auto"/>
          <w:between w:val="none" w:sz="0" w:space="0" w:color="auto"/>
          <w:bar w:val="none" w:sz="0" w:color="auto"/>
        </w:pBdr>
        <w:spacing w:after="12" w:line="249" w:lineRule="auto"/>
      </w:pPr>
    </w:p>
    <w:p w14:paraId="436CCEE0" w14:textId="1244124A" w:rsidR="009F5843" w:rsidRPr="00032E99" w:rsidRDefault="009F5843" w:rsidP="009F5843">
      <w:pPr>
        <w:pBdr>
          <w:top w:val="none" w:sz="0" w:space="0" w:color="auto"/>
          <w:left w:val="none" w:sz="0" w:space="0" w:color="auto"/>
          <w:bottom w:val="none" w:sz="0" w:space="0" w:color="auto"/>
          <w:right w:val="none" w:sz="0" w:space="0" w:color="auto"/>
          <w:between w:val="none" w:sz="0" w:space="0" w:color="auto"/>
          <w:bar w:val="none" w:sz="0" w:color="auto"/>
        </w:pBdr>
        <w:spacing w:after="12" w:line="249" w:lineRule="auto"/>
        <w:rPr>
          <w:b/>
          <w:bCs/>
          <w:u w:val="single"/>
        </w:rPr>
      </w:pPr>
      <w:r w:rsidRPr="00032E99">
        <w:rPr>
          <w:b/>
          <w:bCs/>
          <w:u w:val="single"/>
        </w:rPr>
        <w:t>Program flow</w:t>
      </w:r>
      <w:r w:rsidR="00827095" w:rsidRPr="00032E99">
        <w:rPr>
          <w:b/>
          <w:bCs/>
          <w:u w:val="single"/>
        </w:rPr>
        <w:t>:</w:t>
      </w:r>
      <w:r w:rsidRPr="00032E99">
        <w:rPr>
          <w:b/>
          <w:bCs/>
          <w:u w:val="single"/>
        </w:rPr>
        <w:t xml:space="preserve"> </w:t>
      </w:r>
    </w:p>
    <w:p w14:paraId="726C97A3" w14:textId="2EE696C5" w:rsidR="009F5843" w:rsidRDefault="006C5A56" w:rsidP="00A30B55">
      <w:pPr>
        <w:spacing w:after="23" w:line="256" w:lineRule="auto"/>
      </w:pPr>
      <w:r>
        <w:tab/>
        <w:t xml:space="preserve">Program5.cpp make an object of JollyBanker class like ‘bank’, transactions are </w:t>
      </w:r>
      <w:r w:rsidR="004B17AA">
        <w:t>saved</w:t>
      </w:r>
      <w:r>
        <w:t xml:space="preserve"> and </w:t>
      </w:r>
      <w:r w:rsidR="004B17AA">
        <w:t>read</w:t>
      </w:r>
      <w:r>
        <w:t xml:space="preserve"> in the list of queues</w:t>
      </w:r>
      <w:r w:rsidR="004B17AA">
        <w:t xml:space="preserve"> of Transaction vector of </w:t>
      </w:r>
      <w:r w:rsidR="00C21755">
        <w:t xml:space="preserve">the </w:t>
      </w:r>
      <w:r w:rsidR="004B17AA">
        <w:t xml:space="preserve">list in JollyBanker class. Each line of </w:t>
      </w:r>
      <w:r w:rsidR="00C21755">
        <w:t xml:space="preserve">a </w:t>
      </w:r>
      <w:r w:rsidR="004B17AA">
        <w:t xml:space="preserve">transaction is excused by Transaction class by saving and handling each clients’ accounts in Account class in Node and binary search tree form with </w:t>
      </w:r>
      <w:r w:rsidR="00C21755">
        <w:t xml:space="preserve">the </w:t>
      </w:r>
      <w:r w:rsidR="004B17AA">
        <w:t>interacting BSTree class. Printing errors(insufficient funds) and outputs(for A and F transaction) in phase 2</w:t>
      </w:r>
      <w:r w:rsidR="007E0BD8">
        <w:t xml:space="preserve"> will be executed by </w:t>
      </w:r>
      <w:r w:rsidR="00C21755">
        <w:t xml:space="preserve">the </w:t>
      </w:r>
      <w:r w:rsidR="007E0BD8">
        <w:t>Transaction class if there is any. After phase 2 is over (all transactions are executed) phase 3 (printing out every clients’ accounts with amounts will be handled in Account class which is initiated in JollyBanker class.</w:t>
      </w:r>
    </w:p>
    <w:p w14:paraId="68C28423" w14:textId="42401CF5" w:rsidR="00A30B55" w:rsidRPr="00032E99" w:rsidRDefault="002B7CCB" w:rsidP="00A30B55">
      <w:pPr>
        <w:spacing w:after="23" w:line="256" w:lineRule="auto"/>
        <w:rPr>
          <w:b/>
          <w:bCs/>
          <w:u w:val="single"/>
          <w:lang w:eastAsia="ko-KR"/>
        </w:rPr>
      </w:pPr>
      <w:r w:rsidRPr="00032E99">
        <w:rPr>
          <w:rFonts w:hint="eastAsia"/>
          <w:b/>
          <w:bCs/>
          <w:u w:val="single"/>
          <w:lang w:eastAsia="ko-KR"/>
        </w:rPr>
        <w:t>.</w:t>
      </w:r>
      <w:r w:rsidRPr="00032E99">
        <w:rPr>
          <w:b/>
          <w:bCs/>
          <w:u w:val="single"/>
          <w:lang w:eastAsia="ko-KR"/>
        </w:rPr>
        <w:t>h files and Important Function Signatures:</w:t>
      </w:r>
    </w:p>
    <w:p w14:paraId="481B05A9" w14:textId="172E20F0" w:rsidR="000C6580" w:rsidRDefault="000C6580" w:rsidP="00A30B55">
      <w:pPr>
        <w:spacing w:after="23" w:line="256" w:lineRule="auto"/>
        <w:rPr>
          <w:noProof/>
        </w:rPr>
      </w:pPr>
      <w:r w:rsidRPr="000C6580">
        <w:rPr>
          <w:noProof/>
        </w:rPr>
        <w:lastRenderedPageBreak/>
        <w:drawing>
          <wp:inline distT="0" distB="0" distL="0" distR="0" wp14:anchorId="0726C1BF" wp14:editId="1E80D86F">
            <wp:extent cx="1706880" cy="827045"/>
            <wp:effectExtent l="0" t="0" r="762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1710439" cy="828770"/>
                    </a:xfrm>
                    <a:prstGeom prst="rect">
                      <a:avLst/>
                    </a:prstGeom>
                  </pic:spPr>
                </pic:pic>
              </a:graphicData>
            </a:graphic>
          </wp:inline>
        </w:drawing>
      </w:r>
      <w:r w:rsidRPr="000C6580">
        <w:rPr>
          <w:noProof/>
        </w:rPr>
        <w:drawing>
          <wp:inline distT="0" distB="0" distL="0" distR="0" wp14:anchorId="5FB2518E" wp14:editId="7139A4A8">
            <wp:extent cx="1333500" cy="1208072"/>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347271" cy="1220548"/>
                    </a:xfrm>
                    <a:prstGeom prst="rect">
                      <a:avLst/>
                    </a:prstGeom>
                  </pic:spPr>
                </pic:pic>
              </a:graphicData>
            </a:graphic>
          </wp:inline>
        </w:drawing>
      </w:r>
    </w:p>
    <w:p w14:paraId="5FBCD880" w14:textId="74EDAE77" w:rsidR="000C6580" w:rsidRDefault="000C6580" w:rsidP="00A30B55">
      <w:pPr>
        <w:spacing w:after="23" w:line="256" w:lineRule="auto"/>
      </w:pPr>
      <w:r w:rsidRPr="000C6580">
        <w:rPr>
          <w:noProof/>
        </w:rPr>
        <w:drawing>
          <wp:inline distT="0" distB="0" distL="0" distR="0" wp14:anchorId="1966F59C" wp14:editId="762F66B7">
            <wp:extent cx="5413864" cy="253746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5433699" cy="2546757"/>
                    </a:xfrm>
                    <a:prstGeom prst="rect">
                      <a:avLst/>
                    </a:prstGeom>
                  </pic:spPr>
                </pic:pic>
              </a:graphicData>
            </a:graphic>
          </wp:inline>
        </w:drawing>
      </w:r>
    </w:p>
    <w:p w14:paraId="1702C161" w14:textId="7CBB31A0" w:rsidR="002603E5" w:rsidRPr="009F5843" w:rsidRDefault="000C6580" w:rsidP="009F5843">
      <w:pPr>
        <w:spacing w:after="23" w:line="256" w:lineRule="auto"/>
      </w:pPr>
      <w:r w:rsidRPr="000C6580">
        <w:rPr>
          <w:noProof/>
        </w:rPr>
        <w:drawing>
          <wp:inline distT="0" distB="0" distL="0" distR="0" wp14:anchorId="3E9EEBA2" wp14:editId="500AE7D4">
            <wp:extent cx="2750820" cy="2011277"/>
            <wp:effectExtent l="0" t="0" r="0" b="825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2769963" cy="2025274"/>
                    </a:xfrm>
                    <a:prstGeom prst="rect">
                      <a:avLst/>
                    </a:prstGeom>
                  </pic:spPr>
                </pic:pic>
              </a:graphicData>
            </a:graphic>
          </wp:inline>
        </w:drawing>
      </w:r>
      <w:r w:rsidR="005A328A" w:rsidRPr="005A328A">
        <w:rPr>
          <w:noProof/>
        </w:rPr>
        <w:t xml:space="preserve"> </w:t>
      </w:r>
      <w:r w:rsidR="005A328A" w:rsidRPr="005A328A">
        <w:rPr>
          <w:noProof/>
        </w:rPr>
        <w:drawing>
          <wp:inline distT="0" distB="0" distL="0" distR="0" wp14:anchorId="32003F8F" wp14:editId="598DDFDD">
            <wp:extent cx="4091940" cy="2175340"/>
            <wp:effectExtent l="0" t="0" r="381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3"/>
                    <a:stretch>
                      <a:fillRect/>
                    </a:stretch>
                  </pic:blipFill>
                  <pic:spPr>
                    <a:xfrm>
                      <a:off x="0" y="0"/>
                      <a:ext cx="4116741" cy="2188525"/>
                    </a:xfrm>
                    <a:prstGeom prst="rect">
                      <a:avLst/>
                    </a:prstGeom>
                  </pic:spPr>
                </pic:pic>
              </a:graphicData>
            </a:graphic>
          </wp:inline>
        </w:drawing>
      </w:r>
    </w:p>
    <w:sectPr w:rsidR="002603E5" w:rsidRPr="009F584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A5633" w14:textId="77777777" w:rsidR="00A73527" w:rsidRDefault="00A73527">
      <w:r>
        <w:separator/>
      </w:r>
    </w:p>
  </w:endnote>
  <w:endnote w:type="continuationSeparator" w:id="0">
    <w:p w14:paraId="3401AD19" w14:textId="77777777" w:rsidR="00A73527" w:rsidRDefault="00A735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Neue">
    <w:altName w:val="Arial"/>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돋움">
    <w:altName w:val="Dotu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DF544" w14:textId="77777777" w:rsidR="00A73527" w:rsidRDefault="00A73527">
      <w:r>
        <w:separator/>
      </w:r>
    </w:p>
  </w:footnote>
  <w:footnote w:type="continuationSeparator" w:id="0">
    <w:p w14:paraId="26BAF3EA" w14:textId="77777777" w:rsidR="00A73527" w:rsidRDefault="00A735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00200" w14:textId="4FB6DBCB" w:rsidR="00052BCB" w:rsidRDefault="00C90197">
    <w:pPr>
      <w:pStyle w:val="Header"/>
      <w:tabs>
        <w:tab w:val="clear" w:pos="9360"/>
        <w:tab w:val="right" w:pos="9340"/>
      </w:tabs>
      <w:jc w:val="right"/>
    </w:pPr>
    <w:r>
      <w:rPr>
        <w:rFonts w:ascii="Times New Roman" w:hAnsi="Times New Roman"/>
        <w:sz w:val="24"/>
        <w:szCs w:val="24"/>
      </w:rPr>
      <w:t>Choi</w:t>
    </w:r>
    <w:r w:rsidR="00B969FA">
      <w:rPr>
        <w:rFonts w:ascii="Times New Roman" w:hAnsi="Times New Roman"/>
        <w:sz w:val="24"/>
        <w:szCs w:val="24"/>
      </w:rPr>
      <w:t xml:space="preserve"> </w:t>
    </w:r>
    <w:r w:rsidR="00B969FA">
      <w:rPr>
        <w:rFonts w:ascii="Times New Roman" w:eastAsia="Times New Roman" w:hAnsi="Times New Roman" w:cs="Times New Roman"/>
        <w:sz w:val="24"/>
        <w:szCs w:val="24"/>
      </w:rPr>
      <w:fldChar w:fldCharType="begin"/>
    </w:r>
    <w:r w:rsidR="00B969FA">
      <w:rPr>
        <w:rFonts w:ascii="Times New Roman" w:eastAsia="Times New Roman" w:hAnsi="Times New Roman" w:cs="Times New Roman"/>
        <w:sz w:val="24"/>
        <w:szCs w:val="24"/>
      </w:rPr>
      <w:instrText xml:space="preserve"> PAGE </w:instrText>
    </w:r>
    <w:r w:rsidR="00B969FA">
      <w:rPr>
        <w:rFonts w:ascii="Times New Roman" w:eastAsia="Times New Roman" w:hAnsi="Times New Roman" w:cs="Times New Roman"/>
        <w:sz w:val="24"/>
        <w:szCs w:val="24"/>
      </w:rPr>
      <w:fldChar w:fldCharType="separate"/>
    </w:r>
    <w:r w:rsidR="00B969FA">
      <w:rPr>
        <w:rFonts w:ascii="Times New Roman" w:eastAsia="Times New Roman" w:hAnsi="Times New Roman" w:cs="Times New Roman"/>
        <w:sz w:val="24"/>
        <w:szCs w:val="24"/>
      </w:rPr>
      <w:t>1</w:t>
    </w:r>
    <w:r w:rsidR="00B969FA">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88D"/>
    <w:multiLevelType w:val="hybridMultilevel"/>
    <w:tmpl w:val="DA30141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40F630D"/>
    <w:multiLevelType w:val="hybridMultilevel"/>
    <w:tmpl w:val="8A5A1282"/>
    <w:lvl w:ilvl="0" w:tplc="BC2EA6EE">
      <w:start w:val="1"/>
      <w:numFmt w:val="decimal"/>
      <w:lvlText w:val="%1."/>
      <w:lvlJc w:val="left"/>
      <w:pPr>
        <w:ind w:left="1080" w:hanging="360"/>
      </w:pPr>
      <w:rPr>
        <w:rFonts w:hint="default"/>
        <w:b w:val="0"/>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2" w15:restartNumberingAfterBreak="0">
    <w:nsid w:val="04265AE3"/>
    <w:multiLevelType w:val="multilevel"/>
    <w:tmpl w:val="F9F86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444E57"/>
    <w:multiLevelType w:val="hybridMultilevel"/>
    <w:tmpl w:val="260AAC06"/>
    <w:lvl w:ilvl="0" w:tplc="52E47480">
      <w:start w:val="1"/>
      <w:numFmt w:val="bullet"/>
      <w:lvlText w:val=""/>
      <w:lvlJc w:val="left"/>
      <w:pPr>
        <w:ind w:left="1880" w:hanging="400"/>
      </w:pPr>
      <w:rPr>
        <w:rFonts w:ascii="Wingdings" w:hAnsi="Wingdings" w:hint="default"/>
        <w:sz w:val="16"/>
        <w:szCs w:val="16"/>
      </w:rPr>
    </w:lvl>
    <w:lvl w:ilvl="1" w:tplc="04090003" w:tentative="1">
      <w:start w:val="1"/>
      <w:numFmt w:val="bullet"/>
      <w:lvlText w:val=""/>
      <w:lvlJc w:val="left"/>
      <w:pPr>
        <w:ind w:left="2280" w:hanging="400"/>
      </w:pPr>
      <w:rPr>
        <w:rFonts w:ascii="Wingdings" w:hAnsi="Wingdings" w:hint="default"/>
      </w:rPr>
    </w:lvl>
    <w:lvl w:ilvl="2" w:tplc="04090005" w:tentative="1">
      <w:start w:val="1"/>
      <w:numFmt w:val="bullet"/>
      <w:lvlText w:val=""/>
      <w:lvlJc w:val="left"/>
      <w:pPr>
        <w:ind w:left="2680" w:hanging="400"/>
      </w:pPr>
      <w:rPr>
        <w:rFonts w:ascii="Wingdings" w:hAnsi="Wingdings" w:hint="default"/>
      </w:rPr>
    </w:lvl>
    <w:lvl w:ilvl="3" w:tplc="04090001" w:tentative="1">
      <w:start w:val="1"/>
      <w:numFmt w:val="bullet"/>
      <w:lvlText w:val=""/>
      <w:lvlJc w:val="left"/>
      <w:pPr>
        <w:ind w:left="3080" w:hanging="400"/>
      </w:pPr>
      <w:rPr>
        <w:rFonts w:ascii="Wingdings" w:hAnsi="Wingdings" w:hint="default"/>
      </w:rPr>
    </w:lvl>
    <w:lvl w:ilvl="4" w:tplc="04090003" w:tentative="1">
      <w:start w:val="1"/>
      <w:numFmt w:val="bullet"/>
      <w:lvlText w:val=""/>
      <w:lvlJc w:val="left"/>
      <w:pPr>
        <w:ind w:left="3480" w:hanging="400"/>
      </w:pPr>
      <w:rPr>
        <w:rFonts w:ascii="Wingdings" w:hAnsi="Wingdings" w:hint="default"/>
      </w:rPr>
    </w:lvl>
    <w:lvl w:ilvl="5" w:tplc="04090005" w:tentative="1">
      <w:start w:val="1"/>
      <w:numFmt w:val="bullet"/>
      <w:lvlText w:val=""/>
      <w:lvlJc w:val="left"/>
      <w:pPr>
        <w:ind w:left="3880" w:hanging="400"/>
      </w:pPr>
      <w:rPr>
        <w:rFonts w:ascii="Wingdings" w:hAnsi="Wingdings" w:hint="default"/>
      </w:rPr>
    </w:lvl>
    <w:lvl w:ilvl="6" w:tplc="04090001" w:tentative="1">
      <w:start w:val="1"/>
      <w:numFmt w:val="bullet"/>
      <w:lvlText w:val=""/>
      <w:lvlJc w:val="left"/>
      <w:pPr>
        <w:ind w:left="4280" w:hanging="400"/>
      </w:pPr>
      <w:rPr>
        <w:rFonts w:ascii="Wingdings" w:hAnsi="Wingdings" w:hint="default"/>
      </w:rPr>
    </w:lvl>
    <w:lvl w:ilvl="7" w:tplc="04090003" w:tentative="1">
      <w:start w:val="1"/>
      <w:numFmt w:val="bullet"/>
      <w:lvlText w:val=""/>
      <w:lvlJc w:val="left"/>
      <w:pPr>
        <w:ind w:left="4680" w:hanging="400"/>
      </w:pPr>
      <w:rPr>
        <w:rFonts w:ascii="Wingdings" w:hAnsi="Wingdings" w:hint="default"/>
      </w:rPr>
    </w:lvl>
    <w:lvl w:ilvl="8" w:tplc="04090005" w:tentative="1">
      <w:start w:val="1"/>
      <w:numFmt w:val="bullet"/>
      <w:lvlText w:val=""/>
      <w:lvlJc w:val="left"/>
      <w:pPr>
        <w:ind w:left="5080" w:hanging="400"/>
      </w:pPr>
      <w:rPr>
        <w:rFonts w:ascii="Wingdings" w:hAnsi="Wingdings" w:hint="default"/>
      </w:rPr>
    </w:lvl>
  </w:abstractNum>
  <w:abstractNum w:abstractNumId="4" w15:restartNumberingAfterBreak="0">
    <w:nsid w:val="045C7563"/>
    <w:multiLevelType w:val="multilevel"/>
    <w:tmpl w:val="C554AB8E"/>
    <w:lvl w:ilvl="0">
      <w:start w:val="1"/>
      <w:numFmt w:val="decimal"/>
      <w:lvlText w:val="%1."/>
      <w:lvlJc w:val="left"/>
      <w:pPr>
        <w:tabs>
          <w:tab w:val="num" w:pos="360"/>
        </w:tabs>
        <w:ind w:left="360" w:hanging="360"/>
      </w:pPr>
      <w:rPr>
        <w:rFonts w:ascii="Times New Roman" w:eastAsia="굴림" w:hAnsi="Times New Roman" w:cs="Times New Roman"/>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89D1654"/>
    <w:multiLevelType w:val="hybridMultilevel"/>
    <w:tmpl w:val="845680EA"/>
    <w:lvl w:ilvl="0" w:tplc="52E47480">
      <w:start w:val="1"/>
      <w:numFmt w:val="bullet"/>
      <w:lvlText w:val=""/>
      <w:lvlJc w:val="left"/>
      <w:pPr>
        <w:ind w:left="848" w:hanging="400"/>
      </w:pPr>
      <w:rPr>
        <w:rFonts w:ascii="Wingdings" w:hAnsi="Wingdings" w:hint="default"/>
        <w:sz w:val="16"/>
        <w:szCs w:val="16"/>
      </w:rPr>
    </w:lvl>
    <w:lvl w:ilvl="1" w:tplc="04090003" w:tentative="1">
      <w:start w:val="1"/>
      <w:numFmt w:val="bullet"/>
      <w:lvlText w:val=""/>
      <w:lvlJc w:val="left"/>
      <w:pPr>
        <w:ind w:left="1248" w:hanging="400"/>
      </w:pPr>
      <w:rPr>
        <w:rFonts w:ascii="Wingdings" w:hAnsi="Wingdings" w:hint="default"/>
      </w:rPr>
    </w:lvl>
    <w:lvl w:ilvl="2" w:tplc="04090005" w:tentative="1">
      <w:start w:val="1"/>
      <w:numFmt w:val="bullet"/>
      <w:lvlText w:val=""/>
      <w:lvlJc w:val="left"/>
      <w:pPr>
        <w:ind w:left="1648" w:hanging="400"/>
      </w:pPr>
      <w:rPr>
        <w:rFonts w:ascii="Wingdings" w:hAnsi="Wingdings" w:hint="default"/>
      </w:rPr>
    </w:lvl>
    <w:lvl w:ilvl="3" w:tplc="04090001" w:tentative="1">
      <w:start w:val="1"/>
      <w:numFmt w:val="bullet"/>
      <w:lvlText w:val=""/>
      <w:lvlJc w:val="left"/>
      <w:pPr>
        <w:ind w:left="2048" w:hanging="400"/>
      </w:pPr>
      <w:rPr>
        <w:rFonts w:ascii="Wingdings" w:hAnsi="Wingdings" w:hint="default"/>
      </w:rPr>
    </w:lvl>
    <w:lvl w:ilvl="4" w:tplc="04090003" w:tentative="1">
      <w:start w:val="1"/>
      <w:numFmt w:val="bullet"/>
      <w:lvlText w:val=""/>
      <w:lvlJc w:val="left"/>
      <w:pPr>
        <w:ind w:left="2448" w:hanging="400"/>
      </w:pPr>
      <w:rPr>
        <w:rFonts w:ascii="Wingdings" w:hAnsi="Wingdings" w:hint="default"/>
      </w:rPr>
    </w:lvl>
    <w:lvl w:ilvl="5" w:tplc="04090005" w:tentative="1">
      <w:start w:val="1"/>
      <w:numFmt w:val="bullet"/>
      <w:lvlText w:val=""/>
      <w:lvlJc w:val="left"/>
      <w:pPr>
        <w:ind w:left="2848" w:hanging="400"/>
      </w:pPr>
      <w:rPr>
        <w:rFonts w:ascii="Wingdings" w:hAnsi="Wingdings" w:hint="default"/>
      </w:rPr>
    </w:lvl>
    <w:lvl w:ilvl="6" w:tplc="04090001" w:tentative="1">
      <w:start w:val="1"/>
      <w:numFmt w:val="bullet"/>
      <w:lvlText w:val=""/>
      <w:lvlJc w:val="left"/>
      <w:pPr>
        <w:ind w:left="3248" w:hanging="400"/>
      </w:pPr>
      <w:rPr>
        <w:rFonts w:ascii="Wingdings" w:hAnsi="Wingdings" w:hint="default"/>
      </w:rPr>
    </w:lvl>
    <w:lvl w:ilvl="7" w:tplc="04090003" w:tentative="1">
      <w:start w:val="1"/>
      <w:numFmt w:val="bullet"/>
      <w:lvlText w:val=""/>
      <w:lvlJc w:val="left"/>
      <w:pPr>
        <w:ind w:left="3648" w:hanging="400"/>
      </w:pPr>
      <w:rPr>
        <w:rFonts w:ascii="Wingdings" w:hAnsi="Wingdings" w:hint="default"/>
      </w:rPr>
    </w:lvl>
    <w:lvl w:ilvl="8" w:tplc="04090005" w:tentative="1">
      <w:start w:val="1"/>
      <w:numFmt w:val="bullet"/>
      <w:lvlText w:val=""/>
      <w:lvlJc w:val="left"/>
      <w:pPr>
        <w:ind w:left="4048" w:hanging="400"/>
      </w:pPr>
      <w:rPr>
        <w:rFonts w:ascii="Wingdings" w:hAnsi="Wingdings" w:hint="default"/>
      </w:rPr>
    </w:lvl>
  </w:abstractNum>
  <w:abstractNum w:abstractNumId="6" w15:restartNumberingAfterBreak="0">
    <w:nsid w:val="090232FB"/>
    <w:multiLevelType w:val="hybridMultilevel"/>
    <w:tmpl w:val="E8E40BBC"/>
    <w:lvl w:ilvl="0" w:tplc="786ADB68">
      <w:start w:val="1"/>
      <w:numFmt w:val="bullet"/>
      <w:lvlText w:val="•"/>
      <w:lvlJc w:val="left"/>
      <w:pPr>
        <w:ind w:left="180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9D762692">
      <w:start w:val="1"/>
      <w:numFmt w:val="bullet"/>
      <w:lvlText w:val="o"/>
      <w:lvlJc w:val="left"/>
      <w:pPr>
        <w:ind w:left="252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F13C4782">
      <w:start w:val="1"/>
      <w:numFmt w:val="bullet"/>
      <w:lvlText w:val="▪"/>
      <w:lvlJc w:val="left"/>
      <w:pPr>
        <w:ind w:left="324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ABCEB230">
      <w:start w:val="1"/>
      <w:numFmt w:val="bullet"/>
      <w:lvlText w:val="•"/>
      <w:lvlJc w:val="left"/>
      <w:pPr>
        <w:ind w:left="396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7CE03286">
      <w:start w:val="1"/>
      <w:numFmt w:val="bullet"/>
      <w:lvlText w:val="o"/>
      <w:lvlJc w:val="left"/>
      <w:pPr>
        <w:ind w:left="468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9E203B6">
      <w:start w:val="1"/>
      <w:numFmt w:val="bullet"/>
      <w:lvlText w:val="▪"/>
      <w:lvlJc w:val="left"/>
      <w:pPr>
        <w:ind w:left="540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CC3C8E66">
      <w:start w:val="1"/>
      <w:numFmt w:val="bullet"/>
      <w:lvlText w:val="•"/>
      <w:lvlJc w:val="left"/>
      <w:pPr>
        <w:ind w:left="612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467C8648">
      <w:start w:val="1"/>
      <w:numFmt w:val="bullet"/>
      <w:lvlText w:val="o"/>
      <w:lvlJc w:val="left"/>
      <w:pPr>
        <w:ind w:left="684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036623C">
      <w:start w:val="1"/>
      <w:numFmt w:val="bullet"/>
      <w:lvlText w:val="▪"/>
      <w:lvlJc w:val="left"/>
      <w:pPr>
        <w:ind w:left="75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7" w15:restartNumberingAfterBreak="0">
    <w:nsid w:val="0C81546A"/>
    <w:multiLevelType w:val="multilevel"/>
    <w:tmpl w:val="620AB6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0DC74B99"/>
    <w:multiLevelType w:val="hybridMultilevel"/>
    <w:tmpl w:val="8668C04A"/>
    <w:lvl w:ilvl="0" w:tplc="04090001">
      <w:start w:val="1"/>
      <w:numFmt w:val="bullet"/>
      <w:lvlText w:val=""/>
      <w:lvlJc w:val="left"/>
      <w:pPr>
        <w:ind w:left="2960" w:hanging="400"/>
      </w:pPr>
      <w:rPr>
        <w:rFonts w:ascii="Wingdings" w:hAnsi="Wingdings" w:hint="default"/>
      </w:rPr>
    </w:lvl>
    <w:lvl w:ilvl="1" w:tplc="04090003" w:tentative="1">
      <w:start w:val="1"/>
      <w:numFmt w:val="bullet"/>
      <w:lvlText w:val=""/>
      <w:lvlJc w:val="left"/>
      <w:pPr>
        <w:ind w:left="3360" w:hanging="400"/>
      </w:pPr>
      <w:rPr>
        <w:rFonts w:ascii="Wingdings" w:hAnsi="Wingdings" w:hint="default"/>
      </w:rPr>
    </w:lvl>
    <w:lvl w:ilvl="2" w:tplc="04090005" w:tentative="1">
      <w:start w:val="1"/>
      <w:numFmt w:val="bullet"/>
      <w:lvlText w:val=""/>
      <w:lvlJc w:val="left"/>
      <w:pPr>
        <w:ind w:left="3760" w:hanging="400"/>
      </w:pPr>
      <w:rPr>
        <w:rFonts w:ascii="Wingdings" w:hAnsi="Wingdings" w:hint="default"/>
      </w:rPr>
    </w:lvl>
    <w:lvl w:ilvl="3" w:tplc="04090001" w:tentative="1">
      <w:start w:val="1"/>
      <w:numFmt w:val="bullet"/>
      <w:lvlText w:val=""/>
      <w:lvlJc w:val="left"/>
      <w:pPr>
        <w:ind w:left="4160" w:hanging="400"/>
      </w:pPr>
      <w:rPr>
        <w:rFonts w:ascii="Wingdings" w:hAnsi="Wingdings" w:hint="default"/>
      </w:rPr>
    </w:lvl>
    <w:lvl w:ilvl="4" w:tplc="04090003" w:tentative="1">
      <w:start w:val="1"/>
      <w:numFmt w:val="bullet"/>
      <w:lvlText w:val=""/>
      <w:lvlJc w:val="left"/>
      <w:pPr>
        <w:ind w:left="4560" w:hanging="400"/>
      </w:pPr>
      <w:rPr>
        <w:rFonts w:ascii="Wingdings" w:hAnsi="Wingdings" w:hint="default"/>
      </w:rPr>
    </w:lvl>
    <w:lvl w:ilvl="5" w:tplc="04090005" w:tentative="1">
      <w:start w:val="1"/>
      <w:numFmt w:val="bullet"/>
      <w:lvlText w:val=""/>
      <w:lvlJc w:val="left"/>
      <w:pPr>
        <w:ind w:left="4960" w:hanging="400"/>
      </w:pPr>
      <w:rPr>
        <w:rFonts w:ascii="Wingdings" w:hAnsi="Wingdings" w:hint="default"/>
      </w:rPr>
    </w:lvl>
    <w:lvl w:ilvl="6" w:tplc="04090001" w:tentative="1">
      <w:start w:val="1"/>
      <w:numFmt w:val="bullet"/>
      <w:lvlText w:val=""/>
      <w:lvlJc w:val="left"/>
      <w:pPr>
        <w:ind w:left="5360" w:hanging="400"/>
      </w:pPr>
      <w:rPr>
        <w:rFonts w:ascii="Wingdings" w:hAnsi="Wingdings" w:hint="default"/>
      </w:rPr>
    </w:lvl>
    <w:lvl w:ilvl="7" w:tplc="04090003" w:tentative="1">
      <w:start w:val="1"/>
      <w:numFmt w:val="bullet"/>
      <w:lvlText w:val=""/>
      <w:lvlJc w:val="left"/>
      <w:pPr>
        <w:ind w:left="5760" w:hanging="400"/>
      </w:pPr>
      <w:rPr>
        <w:rFonts w:ascii="Wingdings" w:hAnsi="Wingdings" w:hint="default"/>
      </w:rPr>
    </w:lvl>
    <w:lvl w:ilvl="8" w:tplc="04090005" w:tentative="1">
      <w:start w:val="1"/>
      <w:numFmt w:val="bullet"/>
      <w:lvlText w:val=""/>
      <w:lvlJc w:val="left"/>
      <w:pPr>
        <w:ind w:left="6160" w:hanging="400"/>
      </w:pPr>
      <w:rPr>
        <w:rFonts w:ascii="Wingdings" w:hAnsi="Wingdings" w:hint="default"/>
      </w:rPr>
    </w:lvl>
  </w:abstractNum>
  <w:abstractNum w:abstractNumId="9" w15:restartNumberingAfterBreak="0">
    <w:nsid w:val="1469451F"/>
    <w:multiLevelType w:val="hybridMultilevel"/>
    <w:tmpl w:val="D110C90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53376BF"/>
    <w:multiLevelType w:val="multilevel"/>
    <w:tmpl w:val="8D4AF9DA"/>
    <w:lvl w:ilvl="0">
      <w:start w:val="2"/>
      <w:numFmt w:val="decimal"/>
      <w:lvlText w:val="%1."/>
      <w:lvlJc w:val="left"/>
      <w:pPr>
        <w:tabs>
          <w:tab w:val="num" w:pos="1068"/>
        </w:tabs>
        <w:ind w:left="1068"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56B"/>
    <w:multiLevelType w:val="multilevel"/>
    <w:tmpl w:val="987EB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A13EF8"/>
    <w:multiLevelType w:val="hybridMultilevel"/>
    <w:tmpl w:val="C8944BC2"/>
    <w:lvl w:ilvl="0" w:tplc="52E47480">
      <w:start w:val="1"/>
      <w:numFmt w:val="bullet"/>
      <w:lvlText w:val=""/>
      <w:lvlJc w:val="left"/>
      <w:pPr>
        <w:ind w:left="800" w:hanging="400"/>
      </w:pPr>
      <w:rPr>
        <w:rFonts w:ascii="Wingdings" w:hAnsi="Wingdings" w:hint="default"/>
        <w:sz w:val="16"/>
        <w:szCs w:val="16"/>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1F802A42"/>
    <w:multiLevelType w:val="multilevel"/>
    <w:tmpl w:val="9F04E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2B1F60"/>
    <w:multiLevelType w:val="hybridMultilevel"/>
    <w:tmpl w:val="AD80A72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48775D0"/>
    <w:multiLevelType w:val="hybridMultilevel"/>
    <w:tmpl w:val="E4DC5E1E"/>
    <w:lvl w:ilvl="0" w:tplc="04090001">
      <w:start w:val="1"/>
      <w:numFmt w:val="bullet"/>
      <w:lvlText w:val=""/>
      <w:lvlJc w:val="left"/>
      <w:pPr>
        <w:ind w:left="2960" w:hanging="400"/>
      </w:pPr>
      <w:rPr>
        <w:rFonts w:ascii="Wingdings" w:hAnsi="Wingdings" w:hint="default"/>
      </w:rPr>
    </w:lvl>
    <w:lvl w:ilvl="1" w:tplc="04090003" w:tentative="1">
      <w:start w:val="1"/>
      <w:numFmt w:val="bullet"/>
      <w:lvlText w:val=""/>
      <w:lvlJc w:val="left"/>
      <w:pPr>
        <w:ind w:left="3360" w:hanging="400"/>
      </w:pPr>
      <w:rPr>
        <w:rFonts w:ascii="Wingdings" w:hAnsi="Wingdings" w:hint="default"/>
      </w:rPr>
    </w:lvl>
    <w:lvl w:ilvl="2" w:tplc="04090005" w:tentative="1">
      <w:start w:val="1"/>
      <w:numFmt w:val="bullet"/>
      <w:lvlText w:val=""/>
      <w:lvlJc w:val="left"/>
      <w:pPr>
        <w:ind w:left="3760" w:hanging="400"/>
      </w:pPr>
      <w:rPr>
        <w:rFonts w:ascii="Wingdings" w:hAnsi="Wingdings" w:hint="default"/>
      </w:rPr>
    </w:lvl>
    <w:lvl w:ilvl="3" w:tplc="04090001" w:tentative="1">
      <w:start w:val="1"/>
      <w:numFmt w:val="bullet"/>
      <w:lvlText w:val=""/>
      <w:lvlJc w:val="left"/>
      <w:pPr>
        <w:ind w:left="4160" w:hanging="400"/>
      </w:pPr>
      <w:rPr>
        <w:rFonts w:ascii="Wingdings" w:hAnsi="Wingdings" w:hint="default"/>
      </w:rPr>
    </w:lvl>
    <w:lvl w:ilvl="4" w:tplc="04090003" w:tentative="1">
      <w:start w:val="1"/>
      <w:numFmt w:val="bullet"/>
      <w:lvlText w:val=""/>
      <w:lvlJc w:val="left"/>
      <w:pPr>
        <w:ind w:left="4560" w:hanging="400"/>
      </w:pPr>
      <w:rPr>
        <w:rFonts w:ascii="Wingdings" w:hAnsi="Wingdings" w:hint="default"/>
      </w:rPr>
    </w:lvl>
    <w:lvl w:ilvl="5" w:tplc="04090005" w:tentative="1">
      <w:start w:val="1"/>
      <w:numFmt w:val="bullet"/>
      <w:lvlText w:val=""/>
      <w:lvlJc w:val="left"/>
      <w:pPr>
        <w:ind w:left="4960" w:hanging="400"/>
      </w:pPr>
      <w:rPr>
        <w:rFonts w:ascii="Wingdings" w:hAnsi="Wingdings" w:hint="default"/>
      </w:rPr>
    </w:lvl>
    <w:lvl w:ilvl="6" w:tplc="04090001" w:tentative="1">
      <w:start w:val="1"/>
      <w:numFmt w:val="bullet"/>
      <w:lvlText w:val=""/>
      <w:lvlJc w:val="left"/>
      <w:pPr>
        <w:ind w:left="5360" w:hanging="400"/>
      </w:pPr>
      <w:rPr>
        <w:rFonts w:ascii="Wingdings" w:hAnsi="Wingdings" w:hint="default"/>
      </w:rPr>
    </w:lvl>
    <w:lvl w:ilvl="7" w:tplc="04090003" w:tentative="1">
      <w:start w:val="1"/>
      <w:numFmt w:val="bullet"/>
      <w:lvlText w:val=""/>
      <w:lvlJc w:val="left"/>
      <w:pPr>
        <w:ind w:left="5760" w:hanging="400"/>
      </w:pPr>
      <w:rPr>
        <w:rFonts w:ascii="Wingdings" w:hAnsi="Wingdings" w:hint="default"/>
      </w:rPr>
    </w:lvl>
    <w:lvl w:ilvl="8" w:tplc="04090005" w:tentative="1">
      <w:start w:val="1"/>
      <w:numFmt w:val="bullet"/>
      <w:lvlText w:val=""/>
      <w:lvlJc w:val="left"/>
      <w:pPr>
        <w:ind w:left="6160" w:hanging="400"/>
      </w:pPr>
      <w:rPr>
        <w:rFonts w:ascii="Wingdings" w:hAnsi="Wingdings" w:hint="default"/>
      </w:rPr>
    </w:lvl>
  </w:abstractNum>
  <w:abstractNum w:abstractNumId="16" w15:restartNumberingAfterBreak="0">
    <w:nsid w:val="28383967"/>
    <w:multiLevelType w:val="hybridMultilevel"/>
    <w:tmpl w:val="9AE260B2"/>
    <w:lvl w:ilvl="0" w:tplc="54666808">
      <w:start w:val="4"/>
      <w:numFmt w:val="bullet"/>
      <w:lvlText w:val="-"/>
      <w:lvlJc w:val="left"/>
      <w:pPr>
        <w:ind w:left="1140" w:hanging="360"/>
      </w:pPr>
      <w:rPr>
        <w:rFonts w:ascii="Times New Roman" w:eastAsiaTheme="minorEastAsia" w:hAnsi="Times New Roman" w:cs="Times New Roman" w:hint="default"/>
      </w:rPr>
    </w:lvl>
    <w:lvl w:ilvl="1" w:tplc="04090003" w:tentative="1">
      <w:start w:val="1"/>
      <w:numFmt w:val="bullet"/>
      <w:lvlText w:val=""/>
      <w:lvlJc w:val="left"/>
      <w:pPr>
        <w:ind w:left="1580" w:hanging="400"/>
      </w:pPr>
      <w:rPr>
        <w:rFonts w:ascii="Wingdings" w:hAnsi="Wingdings" w:hint="default"/>
      </w:rPr>
    </w:lvl>
    <w:lvl w:ilvl="2" w:tplc="04090005" w:tentative="1">
      <w:start w:val="1"/>
      <w:numFmt w:val="bullet"/>
      <w:lvlText w:val=""/>
      <w:lvlJc w:val="left"/>
      <w:pPr>
        <w:ind w:left="1980" w:hanging="400"/>
      </w:pPr>
      <w:rPr>
        <w:rFonts w:ascii="Wingdings" w:hAnsi="Wingdings" w:hint="default"/>
      </w:rPr>
    </w:lvl>
    <w:lvl w:ilvl="3" w:tplc="04090001" w:tentative="1">
      <w:start w:val="1"/>
      <w:numFmt w:val="bullet"/>
      <w:lvlText w:val=""/>
      <w:lvlJc w:val="left"/>
      <w:pPr>
        <w:ind w:left="2380" w:hanging="400"/>
      </w:pPr>
      <w:rPr>
        <w:rFonts w:ascii="Wingdings" w:hAnsi="Wingdings" w:hint="default"/>
      </w:rPr>
    </w:lvl>
    <w:lvl w:ilvl="4" w:tplc="04090003" w:tentative="1">
      <w:start w:val="1"/>
      <w:numFmt w:val="bullet"/>
      <w:lvlText w:val=""/>
      <w:lvlJc w:val="left"/>
      <w:pPr>
        <w:ind w:left="2780" w:hanging="400"/>
      </w:pPr>
      <w:rPr>
        <w:rFonts w:ascii="Wingdings" w:hAnsi="Wingdings" w:hint="default"/>
      </w:rPr>
    </w:lvl>
    <w:lvl w:ilvl="5" w:tplc="04090005" w:tentative="1">
      <w:start w:val="1"/>
      <w:numFmt w:val="bullet"/>
      <w:lvlText w:val=""/>
      <w:lvlJc w:val="left"/>
      <w:pPr>
        <w:ind w:left="3180" w:hanging="400"/>
      </w:pPr>
      <w:rPr>
        <w:rFonts w:ascii="Wingdings" w:hAnsi="Wingdings" w:hint="default"/>
      </w:rPr>
    </w:lvl>
    <w:lvl w:ilvl="6" w:tplc="04090001" w:tentative="1">
      <w:start w:val="1"/>
      <w:numFmt w:val="bullet"/>
      <w:lvlText w:val=""/>
      <w:lvlJc w:val="left"/>
      <w:pPr>
        <w:ind w:left="3580" w:hanging="400"/>
      </w:pPr>
      <w:rPr>
        <w:rFonts w:ascii="Wingdings" w:hAnsi="Wingdings" w:hint="default"/>
      </w:rPr>
    </w:lvl>
    <w:lvl w:ilvl="7" w:tplc="04090003" w:tentative="1">
      <w:start w:val="1"/>
      <w:numFmt w:val="bullet"/>
      <w:lvlText w:val=""/>
      <w:lvlJc w:val="left"/>
      <w:pPr>
        <w:ind w:left="3980" w:hanging="400"/>
      </w:pPr>
      <w:rPr>
        <w:rFonts w:ascii="Wingdings" w:hAnsi="Wingdings" w:hint="default"/>
      </w:rPr>
    </w:lvl>
    <w:lvl w:ilvl="8" w:tplc="04090005" w:tentative="1">
      <w:start w:val="1"/>
      <w:numFmt w:val="bullet"/>
      <w:lvlText w:val=""/>
      <w:lvlJc w:val="left"/>
      <w:pPr>
        <w:ind w:left="4380" w:hanging="400"/>
      </w:pPr>
      <w:rPr>
        <w:rFonts w:ascii="Wingdings" w:hAnsi="Wingdings" w:hint="default"/>
      </w:rPr>
    </w:lvl>
  </w:abstractNum>
  <w:abstractNum w:abstractNumId="17" w15:restartNumberingAfterBreak="0">
    <w:nsid w:val="289B773D"/>
    <w:multiLevelType w:val="multilevel"/>
    <w:tmpl w:val="5EB01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F86718"/>
    <w:multiLevelType w:val="multilevel"/>
    <w:tmpl w:val="9E56B116"/>
    <w:lvl w:ilvl="0">
      <w:start w:val="1"/>
      <w:numFmt w:val="decimal"/>
      <w:lvlText w:val="%1."/>
      <w:lvlJc w:val="left"/>
      <w:pPr>
        <w:tabs>
          <w:tab w:val="num" w:pos="2803"/>
        </w:tabs>
        <w:ind w:left="2803"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19" w15:restartNumberingAfterBreak="0">
    <w:nsid w:val="29F5570C"/>
    <w:multiLevelType w:val="multilevel"/>
    <w:tmpl w:val="1AA2FFA6"/>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B7325B1"/>
    <w:multiLevelType w:val="multilevel"/>
    <w:tmpl w:val="6B4A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C65599B"/>
    <w:multiLevelType w:val="multilevel"/>
    <w:tmpl w:val="9EF809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8925E2"/>
    <w:multiLevelType w:val="multilevel"/>
    <w:tmpl w:val="075A4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C63128"/>
    <w:multiLevelType w:val="hybridMultilevel"/>
    <w:tmpl w:val="41B2CE10"/>
    <w:lvl w:ilvl="0" w:tplc="C8EED96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3CFA7656"/>
    <w:multiLevelType w:val="multilevel"/>
    <w:tmpl w:val="4754F6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395D61"/>
    <w:multiLevelType w:val="multilevel"/>
    <w:tmpl w:val="52DC2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4C09C5"/>
    <w:multiLevelType w:val="hybridMultilevel"/>
    <w:tmpl w:val="F9BC4326"/>
    <w:lvl w:ilvl="0" w:tplc="5FC0A122">
      <w:start w:val="1"/>
      <w:numFmt w:val="bullet"/>
      <w:lvlText w:val=""/>
      <w:lvlJc w:val="left"/>
      <w:pPr>
        <w:ind w:left="1880" w:hanging="400"/>
      </w:pPr>
      <w:rPr>
        <w:rFonts w:ascii="Wingdings" w:hAnsi="Wingdings" w:hint="default"/>
        <w:sz w:val="20"/>
        <w:szCs w:val="20"/>
      </w:rPr>
    </w:lvl>
    <w:lvl w:ilvl="1" w:tplc="04090003" w:tentative="1">
      <w:start w:val="1"/>
      <w:numFmt w:val="bullet"/>
      <w:lvlText w:val=""/>
      <w:lvlJc w:val="left"/>
      <w:pPr>
        <w:ind w:left="2280" w:hanging="400"/>
      </w:pPr>
      <w:rPr>
        <w:rFonts w:ascii="Wingdings" w:hAnsi="Wingdings" w:hint="default"/>
      </w:rPr>
    </w:lvl>
    <w:lvl w:ilvl="2" w:tplc="04090005" w:tentative="1">
      <w:start w:val="1"/>
      <w:numFmt w:val="bullet"/>
      <w:lvlText w:val=""/>
      <w:lvlJc w:val="left"/>
      <w:pPr>
        <w:ind w:left="2680" w:hanging="400"/>
      </w:pPr>
      <w:rPr>
        <w:rFonts w:ascii="Wingdings" w:hAnsi="Wingdings" w:hint="default"/>
      </w:rPr>
    </w:lvl>
    <w:lvl w:ilvl="3" w:tplc="04090001" w:tentative="1">
      <w:start w:val="1"/>
      <w:numFmt w:val="bullet"/>
      <w:lvlText w:val=""/>
      <w:lvlJc w:val="left"/>
      <w:pPr>
        <w:ind w:left="3080" w:hanging="400"/>
      </w:pPr>
      <w:rPr>
        <w:rFonts w:ascii="Wingdings" w:hAnsi="Wingdings" w:hint="default"/>
      </w:rPr>
    </w:lvl>
    <w:lvl w:ilvl="4" w:tplc="04090003" w:tentative="1">
      <w:start w:val="1"/>
      <w:numFmt w:val="bullet"/>
      <w:lvlText w:val=""/>
      <w:lvlJc w:val="left"/>
      <w:pPr>
        <w:ind w:left="3480" w:hanging="400"/>
      </w:pPr>
      <w:rPr>
        <w:rFonts w:ascii="Wingdings" w:hAnsi="Wingdings" w:hint="default"/>
      </w:rPr>
    </w:lvl>
    <w:lvl w:ilvl="5" w:tplc="04090005" w:tentative="1">
      <w:start w:val="1"/>
      <w:numFmt w:val="bullet"/>
      <w:lvlText w:val=""/>
      <w:lvlJc w:val="left"/>
      <w:pPr>
        <w:ind w:left="3880" w:hanging="400"/>
      </w:pPr>
      <w:rPr>
        <w:rFonts w:ascii="Wingdings" w:hAnsi="Wingdings" w:hint="default"/>
      </w:rPr>
    </w:lvl>
    <w:lvl w:ilvl="6" w:tplc="04090001" w:tentative="1">
      <w:start w:val="1"/>
      <w:numFmt w:val="bullet"/>
      <w:lvlText w:val=""/>
      <w:lvlJc w:val="left"/>
      <w:pPr>
        <w:ind w:left="4280" w:hanging="400"/>
      </w:pPr>
      <w:rPr>
        <w:rFonts w:ascii="Wingdings" w:hAnsi="Wingdings" w:hint="default"/>
      </w:rPr>
    </w:lvl>
    <w:lvl w:ilvl="7" w:tplc="04090003" w:tentative="1">
      <w:start w:val="1"/>
      <w:numFmt w:val="bullet"/>
      <w:lvlText w:val=""/>
      <w:lvlJc w:val="left"/>
      <w:pPr>
        <w:ind w:left="4680" w:hanging="400"/>
      </w:pPr>
      <w:rPr>
        <w:rFonts w:ascii="Wingdings" w:hAnsi="Wingdings" w:hint="default"/>
      </w:rPr>
    </w:lvl>
    <w:lvl w:ilvl="8" w:tplc="04090005" w:tentative="1">
      <w:start w:val="1"/>
      <w:numFmt w:val="bullet"/>
      <w:lvlText w:val=""/>
      <w:lvlJc w:val="left"/>
      <w:pPr>
        <w:ind w:left="5080" w:hanging="400"/>
      </w:pPr>
      <w:rPr>
        <w:rFonts w:ascii="Wingdings" w:hAnsi="Wingdings" w:hint="default"/>
      </w:rPr>
    </w:lvl>
  </w:abstractNum>
  <w:abstractNum w:abstractNumId="27" w15:restartNumberingAfterBreak="0">
    <w:nsid w:val="4B0F462F"/>
    <w:multiLevelType w:val="multilevel"/>
    <w:tmpl w:val="5792CFE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CCF6207"/>
    <w:multiLevelType w:val="hybridMultilevel"/>
    <w:tmpl w:val="3DC04D30"/>
    <w:lvl w:ilvl="0" w:tplc="04090001">
      <w:start w:val="1"/>
      <w:numFmt w:val="bullet"/>
      <w:lvlText w:val=""/>
      <w:lvlJc w:val="left"/>
      <w:pPr>
        <w:ind w:left="760" w:hanging="36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4D6C62C9"/>
    <w:multiLevelType w:val="hybridMultilevel"/>
    <w:tmpl w:val="C102078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3174EC5"/>
    <w:multiLevelType w:val="multilevel"/>
    <w:tmpl w:val="3DA07A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EC0B65"/>
    <w:multiLevelType w:val="multilevel"/>
    <w:tmpl w:val="9E56BA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74044C"/>
    <w:multiLevelType w:val="multilevel"/>
    <w:tmpl w:val="33303C2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2D84F43"/>
    <w:multiLevelType w:val="multilevel"/>
    <w:tmpl w:val="50C89C50"/>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649D2ABA"/>
    <w:multiLevelType w:val="hybridMultilevel"/>
    <w:tmpl w:val="DDCEB16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5" w15:restartNumberingAfterBreak="0">
    <w:nsid w:val="652179A6"/>
    <w:multiLevelType w:val="multilevel"/>
    <w:tmpl w:val="1AA2FFA6"/>
    <w:lvl w:ilvl="0">
      <w:start w:val="3"/>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F166DA0"/>
    <w:multiLevelType w:val="multilevel"/>
    <w:tmpl w:val="E1AC0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BE1412"/>
    <w:multiLevelType w:val="multilevel"/>
    <w:tmpl w:val="482AF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234FBC"/>
    <w:multiLevelType w:val="multilevel"/>
    <w:tmpl w:val="288622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1477042"/>
    <w:multiLevelType w:val="multilevel"/>
    <w:tmpl w:val="B6B6F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9835FE"/>
    <w:multiLevelType w:val="hybridMultilevel"/>
    <w:tmpl w:val="2432F13E"/>
    <w:lvl w:ilvl="0" w:tplc="52E47480">
      <w:start w:val="1"/>
      <w:numFmt w:val="bullet"/>
      <w:lvlText w:val=""/>
      <w:lvlJc w:val="left"/>
      <w:pPr>
        <w:ind w:left="1880" w:hanging="400"/>
      </w:pPr>
      <w:rPr>
        <w:rFonts w:ascii="Wingdings" w:hAnsi="Wingdings" w:hint="default"/>
        <w:sz w:val="16"/>
        <w:szCs w:val="16"/>
      </w:rPr>
    </w:lvl>
    <w:lvl w:ilvl="1" w:tplc="04090003" w:tentative="1">
      <w:start w:val="1"/>
      <w:numFmt w:val="bullet"/>
      <w:lvlText w:val=""/>
      <w:lvlJc w:val="left"/>
      <w:pPr>
        <w:ind w:left="2280" w:hanging="400"/>
      </w:pPr>
      <w:rPr>
        <w:rFonts w:ascii="Wingdings" w:hAnsi="Wingdings" w:hint="default"/>
      </w:rPr>
    </w:lvl>
    <w:lvl w:ilvl="2" w:tplc="04090005" w:tentative="1">
      <w:start w:val="1"/>
      <w:numFmt w:val="bullet"/>
      <w:lvlText w:val=""/>
      <w:lvlJc w:val="left"/>
      <w:pPr>
        <w:ind w:left="2680" w:hanging="400"/>
      </w:pPr>
      <w:rPr>
        <w:rFonts w:ascii="Wingdings" w:hAnsi="Wingdings" w:hint="default"/>
      </w:rPr>
    </w:lvl>
    <w:lvl w:ilvl="3" w:tplc="04090001" w:tentative="1">
      <w:start w:val="1"/>
      <w:numFmt w:val="bullet"/>
      <w:lvlText w:val=""/>
      <w:lvlJc w:val="left"/>
      <w:pPr>
        <w:ind w:left="3080" w:hanging="400"/>
      </w:pPr>
      <w:rPr>
        <w:rFonts w:ascii="Wingdings" w:hAnsi="Wingdings" w:hint="default"/>
      </w:rPr>
    </w:lvl>
    <w:lvl w:ilvl="4" w:tplc="04090003" w:tentative="1">
      <w:start w:val="1"/>
      <w:numFmt w:val="bullet"/>
      <w:lvlText w:val=""/>
      <w:lvlJc w:val="left"/>
      <w:pPr>
        <w:ind w:left="3480" w:hanging="400"/>
      </w:pPr>
      <w:rPr>
        <w:rFonts w:ascii="Wingdings" w:hAnsi="Wingdings" w:hint="default"/>
      </w:rPr>
    </w:lvl>
    <w:lvl w:ilvl="5" w:tplc="04090005" w:tentative="1">
      <w:start w:val="1"/>
      <w:numFmt w:val="bullet"/>
      <w:lvlText w:val=""/>
      <w:lvlJc w:val="left"/>
      <w:pPr>
        <w:ind w:left="3880" w:hanging="400"/>
      </w:pPr>
      <w:rPr>
        <w:rFonts w:ascii="Wingdings" w:hAnsi="Wingdings" w:hint="default"/>
      </w:rPr>
    </w:lvl>
    <w:lvl w:ilvl="6" w:tplc="04090001" w:tentative="1">
      <w:start w:val="1"/>
      <w:numFmt w:val="bullet"/>
      <w:lvlText w:val=""/>
      <w:lvlJc w:val="left"/>
      <w:pPr>
        <w:ind w:left="4280" w:hanging="400"/>
      </w:pPr>
      <w:rPr>
        <w:rFonts w:ascii="Wingdings" w:hAnsi="Wingdings" w:hint="default"/>
      </w:rPr>
    </w:lvl>
    <w:lvl w:ilvl="7" w:tplc="04090003" w:tentative="1">
      <w:start w:val="1"/>
      <w:numFmt w:val="bullet"/>
      <w:lvlText w:val=""/>
      <w:lvlJc w:val="left"/>
      <w:pPr>
        <w:ind w:left="4680" w:hanging="400"/>
      </w:pPr>
      <w:rPr>
        <w:rFonts w:ascii="Wingdings" w:hAnsi="Wingdings" w:hint="default"/>
      </w:rPr>
    </w:lvl>
    <w:lvl w:ilvl="8" w:tplc="04090005" w:tentative="1">
      <w:start w:val="1"/>
      <w:numFmt w:val="bullet"/>
      <w:lvlText w:val=""/>
      <w:lvlJc w:val="left"/>
      <w:pPr>
        <w:ind w:left="5080" w:hanging="400"/>
      </w:pPr>
      <w:rPr>
        <w:rFonts w:ascii="Wingdings" w:hAnsi="Wingdings" w:hint="default"/>
      </w:rPr>
    </w:lvl>
  </w:abstractNum>
  <w:abstractNum w:abstractNumId="41" w15:restartNumberingAfterBreak="0">
    <w:nsid w:val="7D520DE4"/>
    <w:multiLevelType w:val="multilevel"/>
    <w:tmpl w:val="2A3CA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DE46836"/>
    <w:multiLevelType w:val="hybridMultilevel"/>
    <w:tmpl w:val="1D34A95E"/>
    <w:lvl w:ilvl="0" w:tplc="04090001">
      <w:start w:val="1"/>
      <w:numFmt w:val="bullet"/>
      <w:lvlText w:val=""/>
      <w:lvlJc w:val="left"/>
      <w:pPr>
        <w:ind w:left="1880" w:hanging="400"/>
      </w:pPr>
      <w:rPr>
        <w:rFonts w:ascii="Wingdings" w:hAnsi="Wingdings" w:hint="default"/>
      </w:rPr>
    </w:lvl>
    <w:lvl w:ilvl="1" w:tplc="04090003" w:tentative="1">
      <w:start w:val="1"/>
      <w:numFmt w:val="bullet"/>
      <w:lvlText w:val=""/>
      <w:lvlJc w:val="left"/>
      <w:pPr>
        <w:ind w:left="2280" w:hanging="400"/>
      </w:pPr>
      <w:rPr>
        <w:rFonts w:ascii="Wingdings" w:hAnsi="Wingdings" w:hint="default"/>
      </w:rPr>
    </w:lvl>
    <w:lvl w:ilvl="2" w:tplc="04090005" w:tentative="1">
      <w:start w:val="1"/>
      <w:numFmt w:val="bullet"/>
      <w:lvlText w:val=""/>
      <w:lvlJc w:val="left"/>
      <w:pPr>
        <w:ind w:left="2680" w:hanging="400"/>
      </w:pPr>
      <w:rPr>
        <w:rFonts w:ascii="Wingdings" w:hAnsi="Wingdings" w:hint="default"/>
      </w:rPr>
    </w:lvl>
    <w:lvl w:ilvl="3" w:tplc="04090001" w:tentative="1">
      <w:start w:val="1"/>
      <w:numFmt w:val="bullet"/>
      <w:lvlText w:val=""/>
      <w:lvlJc w:val="left"/>
      <w:pPr>
        <w:ind w:left="3080" w:hanging="400"/>
      </w:pPr>
      <w:rPr>
        <w:rFonts w:ascii="Wingdings" w:hAnsi="Wingdings" w:hint="default"/>
      </w:rPr>
    </w:lvl>
    <w:lvl w:ilvl="4" w:tplc="04090003" w:tentative="1">
      <w:start w:val="1"/>
      <w:numFmt w:val="bullet"/>
      <w:lvlText w:val=""/>
      <w:lvlJc w:val="left"/>
      <w:pPr>
        <w:ind w:left="3480" w:hanging="400"/>
      </w:pPr>
      <w:rPr>
        <w:rFonts w:ascii="Wingdings" w:hAnsi="Wingdings" w:hint="default"/>
      </w:rPr>
    </w:lvl>
    <w:lvl w:ilvl="5" w:tplc="04090005" w:tentative="1">
      <w:start w:val="1"/>
      <w:numFmt w:val="bullet"/>
      <w:lvlText w:val=""/>
      <w:lvlJc w:val="left"/>
      <w:pPr>
        <w:ind w:left="3880" w:hanging="400"/>
      </w:pPr>
      <w:rPr>
        <w:rFonts w:ascii="Wingdings" w:hAnsi="Wingdings" w:hint="default"/>
      </w:rPr>
    </w:lvl>
    <w:lvl w:ilvl="6" w:tplc="04090001" w:tentative="1">
      <w:start w:val="1"/>
      <w:numFmt w:val="bullet"/>
      <w:lvlText w:val=""/>
      <w:lvlJc w:val="left"/>
      <w:pPr>
        <w:ind w:left="4280" w:hanging="400"/>
      </w:pPr>
      <w:rPr>
        <w:rFonts w:ascii="Wingdings" w:hAnsi="Wingdings" w:hint="default"/>
      </w:rPr>
    </w:lvl>
    <w:lvl w:ilvl="7" w:tplc="04090003" w:tentative="1">
      <w:start w:val="1"/>
      <w:numFmt w:val="bullet"/>
      <w:lvlText w:val=""/>
      <w:lvlJc w:val="left"/>
      <w:pPr>
        <w:ind w:left="4680" w:hanging="400"/>
      </w:pPr>
      <w:rPr>
        <w:rFonts w:ascii="Wingdings" w:hAnsi="Wingdings" w:hint="default"/>
      </w:rPr>
    </w:lvl>
    <w:lvl w:ilvl="8" w:tplc="04090005" w:tentative="1">
      <w:start w:val="1"/>
      <w:numFmt w:val="bullet"/>
      <w:lvlText w:val=""/>
      <w:lvlJc w:val="left"/>
      <w:pPr>
        <w:ind w:left="5080" w:hanging="400"/>
      </w:pPr>
      <w:rPr>
        <w:rFonts w:ascii="Wingdings" w:hAnsi="Wingdings" w:hint="default"/>
      </w:rPr>
    </w:lvl>
  </w:abstractNum>
  <w:abstractNum w:abstractNumId="43" w15:restartNumberingAfterBreak="0">
    <w:nsid w:val="7E1539A8"/>
    <w:multiLevelType w:val="hybridMultilevel"/>
    <w:tmpl w:val="3EC464AA"/>
    <w:lvl w:ilvl="0" w:tplc="04090001">
      <w:start w:val="1"/>
      <w:numFmt w:val="bullet"/>
      <w:lvlText w:val=""/>
      <w:lvlJc w:val="left"/>
      <w:pPr>
        <w:ind w:left="1880" w:hanging="400"/>
      </w:pPr>
      <w:rPr>
        <w:rFonts w:ascii="Wingdings" w:hAnsi="Wingdings" w:hint="default"/>
      </w:rPr>
    </w:lvl>
    <w:lvl w:ilvl="1" w:tplc="04090003" w:tentative="1">
      <w:start w:val="1"/>
      <w:numFmt w:val="bullet"/>
      <w:lvlText w:val=""/>
      <w:lvlJc w:val="left"/>
      <w:pPr>
        <w:ind w:left="2280" w:hanging="400"/>
      </w:pPr>
      <w:rPr>
        <w:rFonts w:ascii="Wingdings" w:hAnsi="Wingdings" w:hint="default"/>
      </w:rPr>
    </w:lvl>
    <w:lvl w:ilvl="2" w:tplc="04090005" w:tentative="1">
      <w:start w:val="1"/>
      <w:numFmt w:val="bullet"/>
      <w:lvlText w:val=""/>
      <w:lvlJc w:val="left"/>
      <w:pPr>
        <w:ind w:left="2680" w:hanging="400"/>
      </w:pPr>
      <w:rPr>
        <w:rFonts w:ascii="Wingdings" w:hAnsi="Wingdings" w:hint="default"/>
      </w:rPr>
    </w:lvl>
    <w:lvl w:ilvl="3" w:tplc="04090001" w:tentative="1">
      <w:start w:val="1"/>
      <w:numFmt w:val="bullet"/>
      <w:lvlText w:val=""/>
      <w:lvlJc w:val="left"/>
      <w:pPr>
        <w:ind w:left="3080" w:hanging="400"/>
      </w:pPr>
      <w:rPr>
        <w:rFonts w:ascii="Wingdings" w:hAnsi="Wingdings" w:hint="default"/>
      </w:rPr>
    </w:lvl>
    <w:lvl w:ilvl="4" w:tplc="04090003" w:tentative="1">
      <w:start w:val="1"/>
      <w:numFmt w:val="bullet"/>
      <w:lvlText w:val=""/>
      <w:lvlJc w:val="left"/>
      <w:pPr>
        <w:ind w:left="3480" w:hanging="400"/>
      </w:pPr>
      <w:rPr>
        <w:rFonts w:ascii="Wingdings" w:hAnsi="Wingdings" w:hint="default"/>
      </w:rPr>
    </w:lvl>
    <w:lvl w:ilvl="5" w:tplc="04090005" w:tentative="1">
      <w:start w:val="1"/>
      <w:numFmt w:val="bullet"/>
      <w:lvlText w:val=""/>
      <w:lvlJc w:val="left"/>
      <w:pPr>
        <w:ind w:left="3880" w:hanging="400"/>
      </w:pPr>
      <w:rPr>
        <w:rFonts w:ascii="Wingdings" w:hAnsi="Wingdings" w:hint="default"/>
      </w:rPr>
    </w:lvl>
    <w:lvl w:ilvl="6" w:tplc="04090001" w:tentative="1">
      <w:start w:val="1"/>
      <w:numFmt w:val="bullet"/>
      <w:lvlText w:val=""/>
      <w:lvlJc w:val="left"/>
      <w:pPr>
        <w:ind w:left="4280" w:hanging="400"/>
      </w:pPr>
      <w:rPr>
        <w:rFonts w:ascii="Wingdings" w:hAnsi="Wingdings" w:hint="default"/>
      </w:rPr>
    </w:lvl>
    <w:lvl w:ilvl="7" w:tplc="04090003" w:tentative="1">
      <w:start w:val="1"/>
      <w:numFmt w:val="bullet"/>
      <w:lvlText w:val=""/>
      <w:lvlJc w:val="left"/>
      <w:pPr>
        <w:ind w:left="4680" w:hanging="400"/>
      </w:pPr>
      <w:rPr>
        <w:rFonts w:ascii="Wingdings" w:hAnsi="Wingdings" w:hint="default"/>
      </w:rPr>
    </w:lvl>
    <w:lvl w:ilvl="8" w:tplc="04090005" w:tentative="1">
      <w:start w:val="1"/>
      <w:numFmt w:val="bullet"/>
      <w:lvlText w:val=""/>
      <w:lvlJc w:val="left"/>
      <w:pPr>
        <w:ind w:left="5080" w:hanging="400"/>
      </w:pPr>
      <w:rPr>
        <w:rFonts w:ascii="Wingdings" w:hAnsi="Wingdings" w:hint="default"/>
      </w:rPr>
    </w:lvl>
  </w:abstractNum>
  <w:num w:numId="1">
    <w:abstractNumId w:val="16"/>
  </w:num>
  <w:num w:numId="2">
    <w:abstractNumId w:val="37"/>
  </w:num>
  <w:num w:numId="3">
    <w:abstractNumId w:val="32"/>
  </w:num>
  <w:num w:numId="4">
    <w:abstractNumId w:val="25"/>
  </w:num>
  <w:num w:numId="5">
    <w:abstractNumId w:val="1"/>
  </w:num>
  <w:num w:numId="6">
    <w:abstractNumId w:val="33"/>
  </w:num>
  <w:num w:numId="7">
    <w:abstractNumId w:val="36"/>
  </w:num>
  <w:num w:numId="8">
    <w:abstractNumId w:val="26"/>
  </w:num>
  <w:num w:numId="9">
    <w:abstractNumId w:val="3"/>
  </w:num>
  <w:num w:numId="10">
    <w:abstractNumId w:val="40"/>
  </w:num>
  <w:num w:numId="11">
    <w:abstractNumId w:val="5"/>
  </w:num>
  <w:num w:numId="12">
    <w:abstractNumId w:val="12"/>
  </w:num>
  <w:num w:numId="13">
    <w:abstractNumId w:val="30"/>
  </w:num>
  <w:num w:numId="14">
    <w:abstractNumId w:val="30"/>
  </w:num>
  <w:num w:numId="15">
    <w:abstractNumId w:val="10"/>
  </w:num>
  <w:num w:numId="16">
    <w:abstractNumId w:val="22"/>
  </w:num>
  <w:num w:numId="17">
    <w:abstractNumId w:val="7"/>
  </w:num>
  <w:num w:numId="18">
    <w:abstractNumId w:val="35"/>
  </w:num>
  <w:num w:numId="19">
    <w:abstractNumId w:val="8"/>
  </w:num>
  <w:num w:numId="20">
    <w:abstractNumId w:val="15"/>
  </w:num>
  <w:num w:numId="21">
    <w:abstractNumId w:val="42"/>
  </w:num>
  <w:num w:numId="22">
    <w:abstractNumId w:val="43"/>
  </w:num>
  <w:num w:numId="23">
    <w:abstractNumId w:val="41"/>
  </w:num>
  <w:num w:numId="24">
    <w:abstractNumId w:val="31"/>
    <w:lvlOverride w:ilvl="0">
      <w:lvl w:ilvl="0">
        <w:numFmt w:val="decimal"/>
        <w:lvlText w:val="%1."/>
        <w:lvlJc w:val="left"/>
      </w:lvl>
    </w:lvlOverride>
  </w:num>
  <w:num w:numId="25">
    <w:abstractNumId w:val="38"/>
    <w:lvlOverride w:ilvl="0">
      <w:lvl w:ilvl="0">
        <w:numFmt w:val="decimal"/>
        <w:lvlText w:val="%1."/>
        <w:lvlJc w:val="left"/>
      </w:lvl>
    </w:lvlOverride>
  </w:num>
  <w:num w:numId="26">
    <w:abstractNumId w:val="21"/>
    <w:lvlOverride w:ilvl="0">
      <w:lvl w:ilvl="0">
        <w:numFmt w:val="decimal"/>
        <w:lvlText w:val="%1."/>
        <w:lvlJc w:val="left"/>
      </w:lvl>
    </w:lvlOverride>
  </w:num>
  <w:num w:numId="27">
    <w:abstractNumId w:val="13"/>
  </w:num>
  <w:num w:numId="28">
    <w:abstractNumId w:val="24"/>
    <w:lvlOverride w:ilvl="0">
      <w:lvl w:ilvl="0">
        <w:numFmt w:val="decimal"/>
        <w:lvlText w:val="%1."/>
        <w:lvlJc w:val="left"/>
      </w:lvl>
    </w:lvlOverride>
  </w:num>
  <w:num w:numId="29">
    <w:abstractNumId w:val="19"/>
  </w:num>
  <w:num w:numId="30">
    <w:abstractNumId w:val="9"/>
  </w:num>
  <w:num w:numId="31">
    <w:abstractNumId w:val="29"/>
  </w:num>
  <w:num w:numId="32">
    <w:abstractNumId w:val="20"/>
  </w:num>
  <w:num w:numId="33">
    <w:abstractNumId w:val="14"/>
  </w:num>
  <w:num w:numId="34">
    <w:abstractNumId w:val="0"/>
  </w:num>
  <w:num w:numId="35">
    <w:abstractNumId w:val="34"/>
  </w:num>
  <w:num w:numId="36">
    <w:abstractNumId w:val="18"/>
  </w:num>
  <w:num w:numId="37">
    <w:abstractNumId w:val="28"/>
  </w:num>
  <w:num w:numId="38">
    <w:abstractNumId w:val="17"/>
  </w:num>
  <w:num w:numId="39">
    <w:abstractNumId w:val="39"/>
  </w:num>
  <w:num w:numId="40">
    <w:abstractNumId w:val="4"/>
  </w:num>
  <w:num w:numId="41">
    <w:abstractNumId w:val="2"/>
  </w:num>
  <w:num w:numId="42">
    <w:abstractNumId w:val="27"/>
  </w:num>
  <w:num w:numId="43">
    <w:abstractNumId w:val="23"/>
  </w:num>
  <w:num w:numId="44">
    <w:abstractNumId w:val="11"/>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zIyMjYwNzYyMjVV0lEKTi0uzszPAykwNqwFAIetFBstAAAA"/>
  </w:docVars>
  <w:rsids>
    <w:rsidRoot w:val="00052BCB"/>
    <w:rsid w:val="00000AC8"/>
    <w:rsid w:val="00001755"/>
    <w:rsid w:val="00004973"/>
    <w:rsid w:val="00007A15"/>
    <w:rsid w:val="000101EA"/>
    <w:rsid w:val="000105B1"/>
    <w:rsid w:val="00010E73"/>
    <w:rsid w:val="0001362F"/>
    <w:rsid w:val="000144E8"/>
    <w:rsid w:val="000171C2"/>
    <w:rsid w:val="000204AF"/>
    <w:rsid w:val="00022E98"/>
    <w:rsid w:val="000236B6"/>
    <w:rsid w:val="00023802"/>
    <w:rsid w:val="00023CA9"/>
    <w:rsid w:val="000251BB"/>
    <w:rsid w:val="000259BC"/>
    <w:rsid w:val="0003261A"/>
    <w:rsid w:val="000329E1"/>
    <w:rsid w:val="00032E99"/>
    <w:rsid w:val="00036040"/>
    <w:rsid w:val="0003618C"/>
    <w:rsid w:val="0003724B"/>
    <w:rsid w:val="00037C10"/>
    <w:rsid w:val="0004280D"/>
    <w:rsid w:val="00042DE4"/>
    <w:rsid w:val="00042DFB"/>
    <w:rsid w:val="00044AA0"/>
    <w:rsid w:val="00044C95"/>
    <w:rsid w:val="00051E0A"/>
    <w:rsid w:val="00052BCB"/>
    <w:rsid w:val="00053C50"/>
    <w:rsid w:val="0005439D"/>
    <w:rsid w:val="000552A5"/>
    <w:rsid w:val="00055E3C"/>
    <w:rsid w:val="0005661A"/>
    <w:rsid w:val="00057B66"/>
    <w:rsid w:val="00066A2C"/>
    <w:rsid w:val="00067BAB"/>
    <w:rsid w:val="000719D0"/>
    <w:rsid w:val="00074F79"/>
    <w:rsid w:val="00075170"/>
    <w:rsid w:val="000753D6"/>
    <w:rsid w:val="000825AA"/>
    <w:rsid w:val="00082B97"/>
    <w:rsid w:val="000849A6"/>
    <w:rsid w:val="000928F6"/>
    <w:rsid w:val="00092CF4"/>
    <w:rsid w:val="00093552"/>
    <w:rsid w:val="000936B9"/>
    <w:rsid w:val="00096158"/>
    <w:rsid w:val="00097F27"/>
    <w:rsid w:val="000A7FC1"/>
    <w:rsid w:val="000B39ED"/>
    <w:rsid w:val="000B4EBE"/>
    <w:rsid w:val="000B6D20"/>
    <w:rsid w:val="000C042D"/>
    <w:rsid w:val="000C0CB1"/>
    <w:rsid w:val="000C2BF0"/>
    <w:rsid w:val="000C4965"/>
    <w:rsid w:val="000C6580"/>
    <w:rsid w:val="000C6E22"/>
    <w:rsid w:val="000C7FA8"/>
    <w:rsid w:val="000D0F8A"/>
    <w:rsid w:val="000D21C5"/>
    <w:rsid w:val="000D2665"/>
    <w:rsid w:val="000D35B3"/>
    <w:rsid w:val="000D412D"/>
    <w:rsid w:val="000D5406"/>
    <w:rsid w:val="000E08F6"/>
    <w:rsid w:val="000E7E9B"/>
    <w:rsid w:val="000F0089"/>
    <w:rsid w:val="000F20F0"/>
    <w:rsid w:val="000F309C"/>
    <w:rsid w:val="000F41A1"/>
    <w:rsid w:val="000F69B4"/>
    <w:rsid w:val="000F70FC"/>
    <w:rsid w:val="00104FF6"/>
    <w:rsid w:val="00116C91"/>
    <w:rsid w:val="001203D6"/>
    <w:rsid w:val="0012494D"/>
    <w:rsid w:val="001279BB"/>
    <w:rsid w:val="00130880"/>
    <w:rsid w:val="00130A69"/>
    <w:rsid w:val="0013268C"/>
    <w:rsid w:val="00134D04"/>
    <w:rsid w:val="00137246"/>
    <w:rsid w:val="001429C9"/>
    <w:rsid w:val="00143088"/>
    <w:rsid w:val="001439DF"/>
    <w:rsid w:val="0014576E"/>
    <w:rsid w:val="001572B0"/>
    <w:rsid w:val="001573AD"/>
    <w:rsid w:val="00157719"/>
    <w:rsid w:val="00157DE4"/>
    <w:rsid w:val="00161C0E"/>
    <w:rsid w:val="00162A98"/>
    <w:rsid w:val="00163590"/>
    <w:rsid w:val="00164C11"/>
    <w:rsid w:val="0016576C"/>
    <w:rsid w:val="00177648"/>
    <w:rsid w:val="00180B12"/>
    <w:rsid w:val="00182083"/>
    <w:rsid w:val="0018569C"/>
    <w:rsid w:val="0018628D"/>
    <w:rsid w:val="001941CF"/>
    <w:rsid w:val="00194579"/>
    <w:rsid w:val="00196998"/>
    <w:rsid w:val="001A1D04"/>
    <w:rsid w:val="001A462D"/>
    <w:rsid w:val="001A5C41"/>
    <w:rsid w:val="001C0E6B"/>
    <w:rsid w:val="001D4D63"/>
    <w:rsid w:val="001D6BF8"/>
    <w:rsid w:val="001E3E55"/>
    <w:rsid w:val="001E423B"/>
    <w:rsid w:val="001E4592"/>
    <w:rsid w:val="001E5BE2"/>
    <w:rsid w:val="001F176C"/>
    <w:rsid w:val="001F1C93"/>
    <w:rsid w:val="001F1DFC"/>
    <w:rsid w:val="001F3A61"/>
    <w:rsid w:val="001F61B8"/>
    <w:rsid w:val="001F68EF"/>
    <w:rsid w:val="001F7876"/>
    <w:rsid w:val="00202720"/>
    <w:rsid w:val="00202ABA"/>
    <w:rsid w:val="00202BE4"/>
    <w:rsid w:val="00205B1D"/>
    <w:rsid w:val="00205EDE"/>
    <w:rsid w:val="00210859"/>
    <w:rsid w:val="00210F6B"/>
    <w:rsid w:val="00211776"/>
    <w:rsid w:val="00215E3C"/>
    <w:rsid w:val="00216C57"/>
    <w:rsid w:val="00225F1D"/>
    <w:rsid w:val="00226396"/>
    <w:rsid w:val="00226BF4"/>
    <w:rsid w:val="002329E7"/>
    <w:rsid w:val="00233D52"/>
    <w:rsid w:val="002356C6"/>
    <w:rsid w:val="00236E29"/>
    <w:rsid w:val="0023742F"/>
    <w:rsid w:val="0024142A"/>
    <w:rsid w:val="00241F47"/>
    <w:rsid w:val="00243C36"/>
    <w:rsid w:val="002474E7"/>
    <w:rsid w:val="002504E9"/>
    <w:rsid w:val="00252C94"/>
    <w:rsid w:val="00252D78"/>
    <w:rsid w:val="002534B9"/>
    <w:rsid w:val="00256276"/>
    <w:rsid w:val="00257081"/>
    <w:rsid w:val="0025782B"/>
    <w:rsid w:val="002603E5"/>
    <w:rsid w:val="002616C9"/>
    <w:rsid w:val="00262AEC"/>
    <w:rsid w:val="00262C31"/>
    <w:rsid w:val="00264279"/>
    <w:rsid w:val="0026573C"/>
    <w:rsid w:val="00266695"/>
    <w:rsid w:val="002705F7"/>
    <w:rsid w:val="00270767"/>
    <w:rsid w:val="0027142A"/>
    <w:rsid w:val="002809DF"/>
    <w:rsid w:val="00280DCA"/>
    <w:rsid w:val="002811D7"/>
    <w:rsid w:val="00282A20"/>
    <w:rsid w:val="0028619E"/>
    <w:rsid w:val="00290728"/>
    <w:rsid w:val="002920B9"/>
    <w:rsid w:val="00292871"/>
    <w:rsid w:val="002962CB"/>
    <w:rsid w:val="00297BB5"/>
    <w:rsid w:val="002A2A37"/>
    <w:rsid w:val="002A2D83"/>
    <w:rsid w:val="002A41B6"/>
    <w:rsid w:val="002B6712"/>
    <w:rsid w:val="002B723D"/>
    <w:rsid w:val="002B7CCB"/>
    <w:rsid w:val="002C42E9"/>
    <w:rsid w:val="002D1EA2"/>
    <w:rsid w:val="002D1FE7"/>
    <w:rsid w:val="002D5EEC"/>
    <w:rsid w:val="002D64EA"/>
    <w:rsid w:val="002E0277"/>
    <w:rsid w:val="002E1600"/>
    <w:rsid w:val="002E3331"/>
    <w:rsid w:val="002E35A4"/>
    <w:rsid w:val="002E4BE4"/>
    <w:rsid w:val="002E72E7"/>
    <w:rsid w:val="002E7B97"/>
    <w:rsid w:val="002F0BD8"/>
    <w:rsid w:val="002F2B97"/>
    <w:rsid w:val="002F5D71"/>
    <w:rsid w:val="002F5D72"/>
    <w:rsid w:val="002F6AE4"/>
    <w:rsid w:val="002F76C8"/>
    <w:rsid w:val="002F776A"/>
    <w:rsid w:val="0030028A"/>
    <w:rsid w:val="003126B1"/>
    <w:rsid w:val="0031414E"/>
    <w:rsid w:val="003150DE"/>
    <w:rsid w:val="00315390"/>
    <w:rsid w:val="00315D3D"/>
    <w:rsid w:val="0031786A"/>
    <w:rsid w:val="003210E5"/>
    <w:rsid w:val="00325224"/>
    <w:rsid w:val="003267A0"/>
    <w:rsid w:val="00327786"/>
    <w:rsid w:val="00330208"/>
    <w:rsid w:val="00330872"/>
    <w:rsid w:val="00332797"/>
    <w:rsid w:val="003329D8"/>
    <w:rsid w:val="00334E69"/>
    <w:rsid w:val="00335B1B"/>
    <w:rsid w:val="00337BAF"/>
    <w:rsid w:val="003412FA"/>
    <w:rsid w:val="00342B00"/>
    <w:rsid w:val="003459B6"/>
    <w:rsid w:val="00347201"/>
    <w:rsid w:val="00350CD7"/>
    <w:rsid w:val="00356718"/>
    <w:rsid w:val="00360016"/>
    <w:rsid w:val="00361722"/>
    <w:rsid w:val="00361D4A"/>
    <w:rsid w:val="0036441E"/>
    <w:rsid w:val="00366F51"/>
    <w:rsid w:val="00367825"/>
    <w:rsid w:val="0037189B"/>
    <w:rsid w:val="003727A2"/>
    <w:rsid w:val="0037595B"/>
    <w:rsid w:val="00376753"/>
    <w:rsid w:val="00377B72"/>
    <w:rsid w:val="00381577"/>
    <w:rsid w:val="00381C9E"/>
    <w:rsid w:val="0038418A"/>
    <w:rsid w:val="003850CD"/>
    <w:rsid w:val="00387DC4"/>
    <w:rsid w:val="00390F07"/>
    <w:rsid w:val="00393B8D"/>
    <w:rsid w:val="00395B81"/>
    <w:rsid w:val="00396185"/>
    <w:rsid w:val="00397846"/>
    <w:rsid w:val="003A0FA7"/>
    <w:rsid w:val="003A28D4"/>
    <w:rsid w:val="003A654D"/>
    <w:rsid w:val="003A70EA"/>
    <w:rsid w:val="003B0D13"/>
    <w:rsid w:val="003B722F"/>
    <w:rsid w:val="003C4AA6"/>
    <w:rsid w:val="003C519E"/>
    <w:rsid w:val="003C57DB"/>
    <w:rsid w:val="003C5AD7"/>
    <w:rsid w:val="003C5B82"/>
    <w:rsid w:val="003C632F"/>
    <w:rsid w:val="003D2005"/>
    <w:rsid w:val="003D35AC"/>
    <w:rsid w:val="003D45E2"/>
    <w:rsid w:val="003E0AB2"/>
    <w:rsid w:val="003E1296"/>
    <w:rsid w:val="003E3E80"/>
    <w:rsid w:val="003E3FB5"/>
    <w:rsid w:val="003E4EC2"/>
    <w:rsid w:val="003F090E"/>
    <w:rsid w:val="003F4C9C"/>
    <w:rsid w:val="003F77AA"/>
    <w:rsid w:val="00401851"/>
    <w:rsid w:val="00404FED"/>
    <w:rsid w:val="00406EE5"/>
    <w:rsid w:val="00411609"/>
    <w:rsid w:val="0041162B"/>
    <w:rsid w:val="00411F6F"/>
    <w:rsid w:val="00413293"/>
    <w:rsid w:val="00413E01"/>
    <w:rsid w:val="00416883"/>
    <w:rsid w:val="004178B0"/>
    <w:rsid w:val="00424454"/>
    <w:rsid w:val="00424D34"/>
    <w:rsid w:val="00427691"/>
    <w:rsid w:val="004276CE"/>
    <w:rsid w:val="00427C4D"/>
    <w:rsid w:val="00427F7F"/>
    <w:rsid w:val="0043072C"/>
    <w:rsid w:val="00431D44"/>
    <w:rsid w:val="00433E89"/>
    <w:rsid w:val="0043422B"/>
    <w:rsid w:val="00435676"/>
    <w:rsid w:val="004368F6"/>
    <w:rsid w:val="00436DDF"/>
    <w:rsid w:val="00437795"/>
    <w:rsid w:val="00441E06"/>
    <w:rsid w:val="00441F93"/>
    <w:rsid w:val="0044354B"/>
    <w:rsid w:val="004452CC"/>
    <w:rsid w:val="00447034"/>
    <w:rsid w:val="004517EA"/>
    <w:rsid w:val="00454117"/>
    <w:rsid w:val="00454931"/>
    <w:rsid w:val="00456C15"/>
    <w:rsid w:val="004575AF"/>
    <w:rsid w:val="00463E8A"/>
    <w:rsid w:val="004664ED"/>
    <w:rsid w:val="00470B0B"/>
    <w:rsid w:val="00470F35"/>
    <w:rsid w:val="004712BF"/>
    <w:rsid w:val="00471929"/>
    <w:rsid w:val="00471B00"/>
    <w:rsid w:val="00472066"/>
    <w:rsid w:val="00473406"/>
    <w:rsid w:val="004744F6"/>
    <w:rsid w:val="004750F1"/>
    <w:rsid w:val="004757AF"/>
    <w:rsid w:val="00476E06"/>
    <w:rsid w:val="00482450"/>
    <w:rsid w:val="00483332"/>
    <w:rsid w:val="00484BE3"/>
    <w:rsid w:val="00485234"/>
    <w:rsid w:val="00494A95"/>
    <w:rsid w:val="004A1AA1"/>
    <w:rsid w:val="004A60A4"/>
    <w:rsid w:val="004A6E9B"/>
    <w:rsid w:val="004A70A6"/>
    <w:rsid w:val="004B01B8"/>
    <w:rsid w:val="004B17AA"/>
    <w:rsid w:val="004B1E8E"/>
    <w:rsid w:val="004B1FB5"/>
    <w:rsid w:val="004B6AD4"/>
    <w:rsid w:val="004B7A81"/>
    <w:rsid w:val="004C08F9"/>
    <w:rsid w:val="004C5E1F"/>
    <w:rsid w:val="004C7342"/>
    <w:rsid w:val="004D05FB"/>
    <w:rsid w:val="004D1859"/>
    <w:rsid w:val="004D2CB1"/>
    <w:rsid w:val="004D3B04"/>
    <w:rsid w:val="004D622E"/>
    <w:rsid w:val="004E10E2"/>
    <w:rsid w:val="004E1DE1"/>
    <w:rsid w:val="004E3BDB"/>
    <w:rsid w:val="004E76BC"/>
    <w:rsid w:val="004F1361"/>
    <w:rsid w:val="004F3383"/>
    <w:rsid w:val="004F3456"/>
    <w:rsid w:val="004F54F8"/>
    <w:rsid w:val="004F7DEC"/>
    <w:rsid w:val="00500168"/>
    <w:rsid w:val="00500302"/>
    <w:rsid w:val="005036C2"/>
    <w:rsid w:val="00512469"/>
    <w:rsid w:val="00514BF8"/>
    <w:rsid w:val="0052076D"/>
    <w:rsid w:val="005223FF"/>
    <w:rsid w:val="00523B66"/>
    <w:rsid w:val="00523D87"/>
    <w:rsid w:val="00530AAE"/>
    <w:rsid w:val="00536F15"/>
    <w:rsid w:val="005403E7"/>
    <w:rsid w:val="00541DC7"/>
    <w:rsid w:val="00543C86"/>
    <w:rsid w:val="00544F29"/>
    <w:rsid w:val="00553700"/>
    <w:rsid w:val="00553712"/>
    <w:rsid w:val="005606F8"/>
    <w:rsid w:val="00565710"/>
    <w:rsid w:val="00566C96"/>
    <w:rsid w:val="00577D81"/>
    <w:rsid w:val="00580A06"/>
    <w:rsid w:val="005848A0"/>
    <w:rsid w:val="005860DD"/>
    <w:rsid w:val="00591522"/>
    <w:rsid w:val="00591C31"/>
    <w:rsid w:val="00593B9B"/>
    <w:rsid w:val="005967DB"/>
    <w:rsid w:val="005A12AC"/>
    <w:rsid w:val="005A21FB"/>
    <w:rsid w:val="005A328A"/>
    <w:rsid w:val="005A423C"/>
    <w:rsid w:val="005A4718"/>
    <w:rsid w:val="005B0976"/>
    <w:rsid w:val="005B2904"/>
    <w:rsid w:val="005B50CF"/>
    <w:rsid w:val="005B5306"/>
    <w:rsid w:val="005B56A3"/>
    <w:rsid w:val="005B5FF4"/>
    <w:rsid w:val="005B7175"/>
    <w:rsid w:val="005B7C24"/>
    <w:rsid w:val="005C0B5E"/>
    <w:rsid w:val="005C14D9"/>
    <w:rsid w:val="005C25CB"/>
    <w:rsid w:val="005C3508"/>
    <w:rsid w:val="005C6099"/>
    <w:rsid w:val="005C6789"/>
    <w:rsid w:val="005C6CE5"/>
    <w:rsid w:val="005C7C26"/>
    <w:rsid w:val="005D2D32"/>
    <w:rsid w:val="005D2EDD"/>
    <w:rsid w:val="005D30E3"/>
    <w:rsid w:val="005D3B92"/>
    <w:rsid w:val="005D3F5E"/>
    <w:rsid w:val="005D6236"/>
    <w:rsid w:val="005E161E"/>
    <w:rsid w:val="005E2284"/>
    <w:rsid w:val="005E4580"/>
    <w:rsid w:val="005E647C"/>
    <w:rsid w:val="005E64FF"/>
    <w:rsid w:val="005E66DE"/>
    <w:rsid w:val="005F0C38"/>
    <w:rsid w:val="005F4751"/>
    <w:rsid w:val="006114D1"/>
    <w:rsid w:val="006170E6"/>
    <w:rsid w:val="006264D1"/>
    <w:rsid w:val="00630792"/>
    <w:rsid w:val="00633032"/>
    <w:rsid w:val="0063359B"/>
    <w:rsid w:val="00633BF8"/>
    <w:rsid w:val="006349A9"/>
    <w:rsid w:val="00636EF2"/>
    <w:rsid w:val="006375F4"/>
    <w:rsid w:val="00641443"/>
    <w:rsid w:val="0064370E"/>
    <w:rsid w:val="00650ED6"/>
    <w:rsid w:val="00654F07"/>
    <w:rsid w:val="00655A87"/>
    <w:rsid w:val="00657B7E"/>
    <w:rsid w:val="00661F30"/>
    <w:rsid w:val="00662408"/>
    <w:rsid w:val="00663015"/>
    <w:rsid w:val="00667F9C"/>
    <w:rsid w:val="00671920"/>
    <w:rsid w:val="00671D59"/>
    <w:rsid w:val="00676F3E"/>
    <w:rsid w:val="006802E2"/>
    <w:rsid w:val="006826EA"/>
    <w:rsid w:val="00686039"/>
    <w:rsid w:val="00690B6E"/>
    <w:rsid w:val="0069194D"/>
    <w:rsid w:val="00692F60"/>
    <w:rsid w:val="00696FC6"/>
    <w:rsid w:val="00697AA5"/>
    <w:rsid w:val="006A498B"/>
    <w:rsid w:val="006A7A06"/>
    <w:rsid w:val="006B4CAC"/>
    <w:rsid w:val="006B5F9A"/>
    <w:rsid w:val="006B616C"/>
    <w:rsid w:val="006B76C7"/>
    <w:rsid w:val="006C1A6B"/>
    <w:rsid w:val="006C5A35"/>
    <w:rsid w:val="006C5A56"/>
    <w:rsid w:val="006C5B25"/>
    <w:rsid w:val="006C7A5D"/>
    <w:rsid w:val="006C7FB7"/>
    <w:rsid w:val="006D03FC"/>
    <w:rsid w:val="006D2457"/>
    <w:rsid w:val="006D2622"/>
    <w:rsid w:val="006D4424"/>
    <w:rsid w:val="006E6A8D"/>
    <w:rsid w:val="006E7380"/>
    <w:rsid w:val="006E7621"/>
    <w:rsid w:val="006F7872"/>
    <w:rsid w:val="007002E8"/>
    <w:rsid w:val="00702226"/>
    <w:rsid w:val="007032C0"/>
    <w:rsid w:val="00703F38"/>
    <w:rsid w:val="00707EE8"/>
    <w:rsid w:val="00710A58"/>
    <w:rsid w:val="00711069"/>
    <w:rsid w:val="007113CD"/>
    <w:rsid w:val="0071245D"/>
    <w:rsid w:val="0071447F"/>
    <w:rsid w:val="00714E63"/>
    <w:rsid w:val="007157A0"/>
    <w:rsid w:val="007209B3"/>
    <w:rsid w:val="00720F3B"/>
    <w:rsid w:val="00723349"/>
    <w:rsid w:val="007234E6"/>
    <w:rsid w:val="007257CA"/>
    <w:rsid w:val="00725FF4"/>
    <w:rsid w:val="007269CF"/>
    <w:rsid w:val="00732534"/>
    <w:rsid w:val="0074086F"/>
    <w:rsid w:val="00741FF8"/>
    <w:rsid w:val="00742335"/>
    <w:rsid w:val="0074478C"/>
    <w:rsid w:val="00746407"/>
    <w:rsid w:val="007465F5"/>
    <w:rsid w:val="00750647"/>
    <w:rsid w:val="00751729"/>
    <w:rsid w:val="00752483"/>
    <w:rsid w:val="0075369F"/>
    <w:rsid w:val="0075564D"/>
    <w:rsid w:val="00761711"/>
    <w:rsid w:val="00763002"/>
    <w:rsid w:val="00765D3D"/>
    <w:rsid w:val="007730FB"/>
    <w:rsid w:val="00773CA9"/>
    <w:rsid w:val="00773CBE"/>
    <w:rsid w:val="00775A4B"/>
    <w:rsid w:val="0077672E"/>
    <w:rsid w:val="007768D0"/>
    <w:rsid w:val="007829CA"/>
    <w:rsid w:val="00783155"/>
    <w:rsid w:val="007865BB"/>
    <w:rsid w:val="0078767F"/>
    <w:rsid w:val="00791F72"/>
    <w:rsid w:val="00795FCC"/>
    <w:rsid w:val="00796984"/>
    <w:rsid w:val="00797911"/>
    <w:rsid w:val="007A08C1"/>
    <w:rsid w:val="007A0C32"/>
    <w:rsid w:val="007A3CF5"/>
    <w:rsid w:val="007A7822"/>
    <w:rsid w:val="007A7C2C"/>
    <w:rsid w:val="007C6419"/>
    <w:rsid w:val="007D0A2E"/>
    <w:rsid w:val="007D0F71"/>
    <w:rsid w:val="007D3CA2"/>
    <w:rsid w:val="007D404C"/>
    <w:rsid w:val="007D5F78"/>
    <w:rsid w:val="007D6371"/>
    <w:rsid w:val="007E0BD8"/>
    <w:rsid w:val="007E11B3"/>
    <w:rsid w:val="007E1B2C"/>
    <w:rsid w:val="007E1EA4"/>
    <w:rsid w:val="007E3C20"/>
    <w:rsid w:val="007E4BBD"/>
    <w:rsid w:val="007E586A"/>
    <w:rsid w:val="007E5DB6"/>
    <w:rsid w:val="007E664A"/>
    <w:rsid w:val="007E6EB4"/>
    <w:rsid w:val="007F1A10"/>
    <w:rsid w:val="007F1ACE"/>
    <w:rsid w:val="007F5060"/>
    <w:rsid w:val="00801A84"/>
    <w:rsid w:val="00802EEA"/>
    <w:rsid w:val="008036EB"/>
    <w:rsid w:val="0080526C"/>
    <w:rsid w:val="00805842"/>
    <w:rsid w:val="0080670C"/>
    <w:rsid w:val="00810193"/>
    <w:rsid w:val="00812B5A"/>
    <w:rsid w:val="00812F2E"/>
    <w:rsid w:val="008134B1"/>
    <w:rsid w:val="00816038"/>
    <w:rsid w:val="00817CAE"/>
    <w:rsid w:val="00817E36"/>
    <w:rsid w:val="008225F9"/>
    <w:rsid w:val="0082278D"/>
    <w:rsid w:val="0082391F"/>
    <w:rsid w:val="008240FD"/>
    <w:rsid w:val="00824646"/>
    <w:rsid w:val="00825F95"/>
    <w:rsid w:val="00827095"/>
    <w:rsid w:val="00830448"/>
    <w:rsid w:val="00833FD8"/>
    <w:rsid w:val="00834D7A"/>
    <w:rsid w:val="008376A9"/>
    <w:rsid w:val="00840429"/>
    <w:rsid w:val="00840759"/>
    <w:rsid w:val="00840D99"/>
    <w:rsid w:val="0084209C"/>
    <w:rsid w:val="00845328"/>
    <w:rsid w:val="00846FDD"/>
    <w:rsid w:val="00851540"/>
    <w:rsid w:val="008518CC"/>
    <w:rsid w:val="00851E99"/>
    <w:rsid w:val="0085346D"/>
    <w:rsid w:val="0085394B"/>
    <w:rsid w:val="008545B2"/>
    <w:rsid w:val="008570ED"/>
    <w:rsid w:val="008609CE"/>
    <w:rsid w:val="00860E39"/>
    <w:rsid w:val="00863B33"/>
    <w:rsid w:val="0086558E"/>
    <w:rsid w:val="0086583A"/>
    <w:rsid w:val="00865B36"/>
    <w:rsid w:val="008705D9"/>
    <w:rsid w:val="008716B5"/>
    <w:rsid w:val="00871B8A"/>
    <w:rsid w:val="0087223C"/>
    <w:rsid w:val="00873B41"/>
    <w:rsid w:val="00873C6D"/>
    <w:rsid w:val="00880A25"/>
    <w:rsid w:val="00891450"/>
    <w:rsid w:val="00893AE8"/>
    <w:rsid w:val="00895C0C"/>
    <w:rsid w:val="00895DEA"/>
    <w:rsid w:val="008966E1"/>
    <w:rsid w:val="008A1059"/>
    <w:rsid w:val="008A40BD"/>
    <w:rsid w:val="008A5714"/>
    <w:rsid w:val="008A7B9C"/>
    <w:rsid w:val="008B144A"/>
    <w:rsid w:val="008B14AE"/>
    <w:rsid w:val="008B1B4B"/>
    <w:rsid w:val="008B34EF"/>
    <w:rsid w:val="008B6663"/>
    <w:rsid w:val="008B7EC3"/>
    <w:rsid w:val="008C07D5"/>
    <w:rsid w:val="008C0CBE"/>
    <w:rsid w:val="008C4B50"/>
    <w:rsid w:val="008D4975"/>
    <w:rsid w:val="008D75DA"/>
    <w:rsid w:val="008E3176"/>
    <w:rsid w:val="008E340B"/>
    <w:rsid w:val="008F031C"/>
    <w:rsid w:val="008F1F73"/>
    <w:rsid w:val="008F224B"/>
    <w:rsid w:val="008F5199"/>
    <w:rsid w:val="008F64EB"/>
    <w:rsid w:val="0090044F"/>
    <w:rsid w:val="00904604"/>
    <w:rsid w:val="00907640"/>
    <w:rsid w:val="009103AF"/>
    <w:rsid w:val="00910508"/>
    <w:rsid w:val="00910BB9"/>
    <w:rsid w:val="00910BC4"/>
    <w:rsid w:val="00915095"/>
    <w:rsid w:val="00915520"/>
    <w:rsid w:val="00920162"/>
    <w:rsid w:val="0092563A"/>
    <w:rsid w:val="00926565"/>
    <w:rsid w:val="0092692A"/>
    <w:rsid w:val="0093006B"/>
    <w:rsid w:val="00931402"/>
    <w:rsid w:val="0093150A"/>
    <w:rsid w:val="00932E20"/>
    <w:rsid w:val="009407B4"/>
    <w:rsid w:val="00942211"/>
    <w:rsid w:val="00946E04"/>
    <w:rsid w:val="0094762D"/>
    <w:rsid w:val="00951C81"/>
    <w:rsid w:val="00951C8B"/>
    <w:rsid w:val="009528CA"/>
    <w:rsid w:val="009533B4"/>
    <w:rsid w:val="0095342E"/>
    <w:rsid w:val="009537F1"/>
    <w:rsid w:val="0095484A"/>
    <w:rsid w:val="0095655E"/>
    <w:rsid w:val="0095670B"/>
    <w:rsid w:val="00957401"/>
    <w:rsid w:val="00962153"/>
    <w:rsid w:val="00963BFA"/>
    <w:rsid w:val="00964495"/>
    <w:rsid w:val="00966C68"/>
    <w:rsid w:val="0097200C"/>
    <w:rsid w:val="009727B0"/>
    <w:rsid w:val="0097541E"/>
    <w:rsid w:val="00976E01"/>
    <w:rsid w:val="00980B8B"/>
    <w:rsid w:val="009967A3"/>
    <w:rsid w:val="009A1366"/>
    <w:rsid w:val="009A4053"/>
    <w:rsid w:val="009A65C9"/>
    <w:rsid w:val="009B3123"/>
    <w:rsid w:val="009B4201"/>
    <w:rsid w:val="009B453A"/>
    <w:rsid w:val="009B51EE"/>
    <w:rsid w:val="009C1AFA"/>
    <w:rsid w:val="009C1C81"/>
    <w:rsid w:val="009C4CCC"/>
    <w:rsid w:val="009C5E8B"/>
    <w:rsid w:val="009C67B7"/>
    <w:rsid w:val="009D1E3A"/>
    <w:rsid w:val="009D7292"/>
    <w:rsid w:val="009E120A"/>
    <w:rsid w:val="009E1524"/>
    <w:rsid w:val="009E415E"/>
    <w:rsid w:val="009E42C0"/>
    <w:rsid w:val="009E4446"/>
    <w:rsid w:val="009E46F5"/>
    <w:rsid w:val="009E5BF9"/>
    <w:rsid w:val="009F2790"/>
    <w:rsid w:val="009F2B96"/>
    <w:rsid w:val="009F5843"/>
    <w:rsid w:val="00A00648"/>
    <w:rsid w:val="00A02078"/>
    <w:rsid w:val="00A03051"/>
    <w:rsid w:val="00A030BA"/>
    <w:rsid w:val="00A069D0"/>
    <w:rsid w:val="00A11370"/>
    <w:rsid w:val="00A11662"/>
    <w:rsid w:val="00A124EE"/>
    <w:rsid w:val="00A14D07"/>
    <w:rsid w:val="00A1515F"/>
    <w:rsid w:val="00A24A74"/>
    <w:rsid w:val="00A24B52"/>
    <w:rsid w:val="00A250E0"/>
    <w:rsid w:val="00A30B55"/>
    <w:rsid w:val="00A31031"/>
    <w:rsid w:val="00A313FE"/>
    <w:rsid w:val="00A32169"/>
    <w:rsid w:val="00A36DC3"/>
    <w:rsid w:val="00A41E9E"/>
    <w:rsid w:val="00A4281B"/>
    <w:rsid w:val="00A43101"/>
    <w:rsid w:val="00A44541"/>
    <w:rsid w:val="00A46E32"/>
    <w:rsid w:val="00A50486"/>
    <w:rsid w:val="00A50955"/>
    <w:rsid w:val="00A50B10"/>
    <w:rsid w:val="00A61837"/>
    <w:rsid w:val="00A63608"/>
    <w:rsid w:val="00A64180"/>
    <w:rsid w:val="00A653D7"/>
    <w:rsid w:val="00A66FE0"/>
    <w:rsid w:val="00A67DA9"/>
    <w:rsid w:val="00A71439"/>
    <w:rsid w:val="00A71577"/>
    <w:rsid w:val="00A73527"/>
    <w:rsid w:val="00A77816"/>
    <w:rsid w:val="00A77834"/>
    <w:rsid w:val="00A80233"/>
    <w:rsid w:val="00A8114A"/>
    <w:rsid w:val="00A8196F"/>
    <w:rsid w:val="00A8285E"/>
    <w:rsid w:val="00A844EF"/>
    <w:rsid w:val="00A905DF"/>
    <w:rsid w:val="00A9531C"/>
    <w:rsid w:val="00A95B86"/>
    <w:rsid w:val="00A964C0"/>
    <w:rsid w:val="00AB0813"/>
    <w:rsid w:val="00AB1E6E"/>
    <w:rsid w:val="00AB3385"/>
    <w:rsid w:val="00AB5139"/>
    <w:rsid w:val="00AB6306"/>
    <w:rsid w:val="00AB76C1"/>
    <w:rsid w:val="00AB7D51"/>
    <w:rsid w:val="00AB7E05"/>
    <w:rsid w:val="00AC0C25"/>
    <w:rsid w:val="00AC0EDB"/>
    <w:rsid w:val="00AC2C45"/>
    <w:rsid w:val="00AC36D1"/>
    <w:rsid w:val="00AC37AC"/>
    <w:rsid w:val="00AD0AEC"/>
    <w:rsid w:val="00AD2833"/>
    <w:rsid w:val="00AD4CC5"/>
    <w:rsid w:val="00AD5C89"/>
    <w:rsid w:val="00AD651C"/>
    <w:rsid w:val="00AE357C"/>
    <w:rsid w:val="00AE4120"/>
    <w:rsid w:val="00AE4E91"/>
    <w:rsid w:val="00AF0385"/>
    <w:rsid w:val="00AF2589"/>
    <w:rsid w:val="00AF40B8"/>
    <w:rsid w:val="00AF662B"/>
    <w:rsid w:val="00AF779B"/>
    <w:rsid w:val="00B04585"/>
    <w:rsid w:val="00B05DDA"/>
    <w:rsid w:val="00B07DD5"/>
    <w:rsid w:val="00B126EE"/>
    <w:rsid w:val="00B147F6"/>
    <w:rsid w:val="00B21295"/>
    <w:rsid w:val="00B223B5"/>
    <w:rsid w:val="00B2384C"/>
    <w:rsid w:val="00B249C5"/>
    <w:rsid w:val="00B261D4"/>
    <w:rsid w:val="00B27244"/>
    <w:rsid w:val="00B30170"/>
    <w:rsid w:val="00B41247"/>
    <w:rsid w:val="00B458B4"/>
    <w:rsid w:val="00B466A8"/>
    <w:rsid w:val="00B56125"/>
    <w:rsid w:val="00B564C5"/>
    <w:rsid w:val="00B56A63"/>
    <w:rsid w:val="00B57429"/>
    <w:rsid w:val="00B6229F"/>
    <w:rsid w:val="00B62311"/>
    <w:rsid w:val="00B63753"/>
    <w:rsid w:val="00B6510D"/>
    <w:rsid w:val="00B66D54"/>
    <w:rsid w:val="00B717D2"/>
    <w:rsid w:val="00B71C33"/>
    <w:rsid w:val="00B729B5"/>
    <w:rsid w:val="00B72E62"/>
    <w:rsid w:val="00B73973"/>
    <w:rsid w:val="00B760B9"/>
    <w:rsid w:val="00B80B72"/>
    <w:rsid w:val="00B85AE7"/>
    <w:rsid w:val="00B8687F"/>
    <w:rsid w:val="00B8701C"/>
    <w:rsid w:val="00B91C16"/>
    <w:rsid w:val="00B93FA3"/>
    <w:rsid w:val="00B94696"/>
    <w:rsid w:val="00B95B6B"/>
    <w:rsid w:val="00B969FA"/>
    <w:rsid w:val="00BA0F90"/>
    <w:rsid w:val="00BA5EA4"/>
    <w:rsid w:val="00BA70BA"/>
    <w:rsid w:val="00BB140A"/>
    <w:rsid w:val="00BB521D"/>
    <w:rsid w:val="00BB6D1A"/>
    <w:rsid w:val="00BB7744"/>
    <w:rsid w:val="00BB7773"/>
    <w:rsid w:val="00BC2369"/>
    <w:rsid w:val="00BC23B5"/>
    <w:rsid w:val="00BC4615"/>
    <w:rsid w:val="00BC59C2"/>
    <w:rsid w:val="00BC600B"/>
    <w:rsid w:val="00BD1202"/>
    <w:rsid w:val="00BD2B54"/>
    <w:rsid w:val="00BD418C"/>
    <w:rsid w:val="00BE12A7"/>
    <w:rsid w:val="00BE31B2"/>
    <w:rsid w:val="00BE71B1"/>
    <w:rsid w:val="00BF2861"/>
    <w:rsid w:val="00BF3D19"/>
    <w:rsid w:val="00BF5334"/>
    <w:rsid w:val="00BF77A4"/>
    <w:rsid w:val="00BF7B1A"/>
    <w:rsid w:val="00BF7DA6"/>
    <w:rsid w:val="00C03581"/>
    <w:rsid w:val="00C04BC9"/>
    <w:rsid w:val="00C0509B"/>
    <w:rsid w:val="00C074AB"/>
    <w:rsid w:val="00C07A43"/>
    <w:rsid w:val="00C07FA9"/>
    <w:rsid w:val="00C10772"/>
    <w:rsid w:val="00C10DED"/>
    <w:rsid w:val="00C146B2"/>
    <w:rsid w:val="00C14F46"/>
    <w:rsid w:val="00C15577"/>
    <w:rsid w:val="00C17F62"/>
    <w:rsid w:val="00C20953"/>
    <w:rsid w:val="00C21755"/>
    <w:rsid w:val="00C24ECB"/>
    <w:rsid w:val="00C25D12"/>
    <w:rsid w:val="00C31C1A"/>
    <w:rsid w:val="00C3255F"/>
    <w:rsid w:val="00C3405C"/>
    <w:rsid w:val="00C36B16"/>
    <w:rsid w:val="00C36BE1"/>
    <w:rsid w:val="00C40DD4"/>
    <w:rsid w:val="00C43877"/>
    <w:rsid w:val="00C50F8A"/>
    <w:rsid w:val="00C55ADA"/>
    <w:rsid w:val="00C57CAC"/>
    <w:rsid w:val="00C61D57"/>
    <w:rsid w:val="00C655F4"/>
    <w:rsid w:val="00C673D7"/>
    <w:rsid w:val="00C678F7"/>
    <w:rsid w:val="00C70CB1"/>
    <w:rsid w:val="00C71462"/>
    <w:rsid w:val="00C71E38"/>
    <w:rsid w:val="00C74EA8"/>
    <w:rsid w:val="00C80254"/>
    <w:rsid w:val="00C82006"/>
    <w:rsid w:val="00C8631B"/>
    <w:rsid w:val="00C90197"/>
    <w:rsid w:val="00C90844"/>
    <w:rsid w:val="00C90C67"/>
    <w:rsid w:val="00C91038"/>
    <w:rsid w:val="00C9387C"/>
    <w:rsid w:val="00C95D12"/>
    <w:rsid w:val="00C972AD"/>
    <w:rsid w:val="00CB0437"/>
    <w:rsid w:val="00CB2600"/>
    <w:rsid w:val="00CB4750"/>
    <w:rsid w:val="00CC07BB"/>
    <w:rsid w:val="00CC1F4D"/>
    <w:rsid w:val="00CC2D88"/>
    <w:rsid w:val="00CC3F8F"/>
    <w:rsid w:val="00CC51CB"/>
    <w:rsid w:val="00CC66B2"/>
    <w:rsid w:val="00CC7493"/>
    <w:rsid w:val="00CD0668"/>
    <w:rsid w:val="00CD288A"/>
    <w:rsid w:val="00CD414C"/>
    <w:rsid w:val="00CD42A5"/>
    <w:rsid w:val="00CD7F30"/>
    <w:rsid w:val="00CE0398"/>
    <w:rsid w:val="00CE1C8E"/>
    <w:rsid w:val="00CE29A0"/>
    <w:rsid w:val="00CE3773"/>
    <w:rsid w:val="00CF1317"/>
    <w:rsid w:val="00CF492F"/>
    <w:rsid w:val="00CF51E4"/>
    <w:rsid w:val="00CF6140"/>
    <w:rsid w:val="00D03365"/>
    <w:rsid w:val="00D052D5"/>
    <w:rsid w:val="00D05FEA"/>
    <w:rsid w:val="00D06D75"/>
    <w:rsid w:val="00D0738C"/>
    <w:rsid w:val="00D07541"/>
    <w:rsid w:val="00D10C93"/>
    <w:rsid w:val="00D11395"/>
    <w:rsid w:val="00D11C07"/>
    <w:rsid w:val="00D1235C"/>
    <w:rsid w:val="00D13583"/>
    <w:rsid w:val="00D14531"/>
    <w:rsid w:val="00D16E4C"/>
    <w:rsid w:val="00D207AA"/>
    <w:rsid w:val="00D25588"/>
    <w:rsid w:val="00D25C3D"/>
    <w:rsid w:val="00D34DF5"/>
    <w:rsid w:val="00D36773"/>
    <w:rsid w:val="00D36EE2"/>
    <w:rsid w:val="00D402C8"/>
    <w:rsid w:val="00D41820"/>
    <w:rsid w:val="00D43418"/>
    <w:rsid w:val="00D43ECF"/>
    <w:rsid w:val="00D45A5D"/>
    <w:rsid w:val="00D50522"/>
    <w:rsid w:val="00D54022"/>
    <w:rsid w:val="00D54298"/>
    <w:rsid w:val="00D5537D"/>
    <w:rsid w:val="00D55D5E"/>
    <w:rsid w:val="00D57BC1"/>
    <w:rsid w:val="00D60AFE"/>
    <w:rsid w:val="00D62EC0"/>
    <w:rsid w:val="00D643F7"/>
    <w:rsid w:val="00D7069A"/>
    <w:rsid w:val="00D752EC"/>
    <w:rsid w:val="00D75A22"/>
    <w:rsid w:val="00D77235"/>
    <w:rsid w:val="00D83E08"/>
    <w:rsid w:val="00D8706F"/>
    <w:rsid w:val="00D91CB4"/>
    <w:rsid w:val="00D93C70"/>
    <w:rsid w:val="00D95DF4"/>
    <w:rsid w:val="00D961CF"/>
    <w:rsid w:val="00DA09F1"/>
    <w:rsid w:val="00DA0ACB"/>
    <w:rsid w:val="00DA0D0B"/>
    <w:rsid w:val="00DA2B5B"/>
    <w:rsid w:val="00DA2FED"/>
    <w:rsid w:val="00DA3C04"/>
    <w:rsid w:val="00DA4674"/>
    <w:rsid w:val="00DA77D3"/>
    <w:rsid w:val="00DB0459"/>
    <w:rsid w:val="00DB0AA8"/>
    <w:rsid w:val="00DB12B2"/>
    <w:rsid w:val="00DB51BE"/>
    <w:rsid w:val="00DB63B3"/>
    <w:rsid w:val="00DC00D5"/>
    <w:rsid w:val="00DC3C83"/>
    <w:rsid w:val="00DC41FB"/>
    <w:rsid w:val="00DC7857"/>
    <w:rsid w:val="00DC78CD"/>
    <w:rsid w:val="00DD509A"/>
    <w:rsid w:val="00DD50DE"/>
    <w:rsid w:val="00DD5576"/>
    <w:rsid w:val="00DE0020"/>
    <w:rsid w:val="00DE0F95"/>
    <w:rsid w:val="00DE56C5"/>
    <w:rsid w:val="00DE5B6A"/>
    <w:rsid w:val="00DF325D"/>
    <w:rsid w:val="00DF60A1"/>
    <w:rsid w:val="00DF73C2"/>
    <w:rsid w:val="00E0061A"/>
    <w:rsid w:val="00E00AF9"/>
    <w:rsid w:val="00E01B01"/>
    <w:rsid w:val="00E0315D"/>
    <w:rsid w:val="00E11E7C"/>
    <w:rsid w:val="00E12145"/>
    <w:rsid w:val="00E12828"/>
    <w:rsid w:val="00E135B4"/>
    <w:rsid w:val="00E15728"/>
    <w:rsid w:val="00E15892"/>
    <w:rsid w:val="00E17565"/>
    <w:rsid w:val="00E200EA"/>
    <w:rsid w:val="00E206CE"/>
    <w:rsid w:val="00E20974"/>
    <w:rsid w:val="00E22268"/>
    <w:rsid w:val="00E317F3"/>
    <w:rsid w:val="00E33403"/>
    <w:rsid w:val="00E3470B"/>
    <w:rsid w:val="00E359EA"/>
    <w:rsid w:val="00E35A28"/>
    <w:rsid w:val="00E37E60"/>
    <w:rsid w:val="00E41616"/>
    <w:rsid w:val="00E41A41"/>
    <w:rsid w:val="00E43655"/>
    <w:rsid w:val="00E44387"/>
    <w:rsid w:val="00E47A03"/>
    <w:rsid w:val="00E47A33"/>
    <w:rsid w:val="00E527D9"/>
    <w:rsid w:val="00E56DD4"/>
    <w:rsid w:val="00E56F43"/>
    <w:rsid w:val="00E61906"/>
    <w:rsid w:val="00E62908"/>
    <w:rsid w:val="00E6581B"/>
    <w:rsid w:val="00E726ED"/>
    <w:rsid w:val="00E74B06"/>
    <w:rsid w:val="00E756C7"/>
    <w:rsid w:val="00E81324"/>
    <w:rsid w:val="00E8275B"/>
    <w:rsid w:val="00E867A8"/>
    <w:rsid w:val="00E87EB1"/>
    <w:rsid w:val="00E905EE"/>
    <w:rsid w:val="00E920C2"/>
    <w:rsid w:val="00EA0E0E"/>
    <w:rsid w:val="00EA7477"/>
    <w:rsid w:val="00EB27C2"/>
    <w:rsid w:val="00EB2AE8"/>
    <w:rsid w:val="00EB4744"/>
    <w:rsid w:val="00EB4A40"/>
    <w:rsid w:val="00EC2014"/>
    <w:rsid w:val="00EC2713"/>
    <w:rsid w:val="00EC2D3B"/>
    <w:rsid w:val="00EC7A82"/>
    <w:rsid w:val="00ED04F0"/>
    <w:rsid w:val="00ED3680"/>
    <w:rsid w:val="00ED3B54"/>
    <w:rsid w:val="00ED51C5"/>
    <w:rsid w:val="00EE29FF"/>
    <w:rsid w:val="00EE6434"/>
    <w:rsid w:val="00EE7D34"/>
    <w:rsid w:val="00EF61E2"/>
    <w:rsid w:val="00EF6C43"/>
    <w:rsid w:val="00EF6E7B"/>
    <w:rsid w:val="00EF7043"/>
    <w:rsid w:val="00F003B2"/>
    <w:rsid w:val="00F03AF2"/>
    <w:rsid w:val="00F07ACE"/>
    <w:rsid w:val="00F07E0B"/>
    <w:rsid w:val="00F11611"/>
    <w:rsid w:val="00F1510D"/>
    <w:rsid w:val="00F16986"/>
    <w:rsid w:val="00F2048F"/>
    <w:rsid w:val="00F23025"/>
    <w:rsid w:val="00F252E6"/>
    <w:rsid w:val="00F26595"/>
    <w:rsid w:val="00F274F7"/>
    <w:rsid w:val="00F3408B"/>
    <w:rsid w:val="00F3638B"/>
    <w:rsid w:val="00F40560"/>
    <w:rsid w:val="00F4338E"/>
    <w:rsid w:val="00F434FB"/>
    <w:rsid w:val="00F46F69"/>
    <w:rsid w:val="00F50264"/>
    <w:rsid w:val="00F528AF"/>
    <w:rsid w:val="00F52A26"/>
    <w:rsid w:val="00F539CB"/>
    <w:rsid w:val="00F57DBF"/>
    <w:rsid w:val="00F57F8D"/>
    <w:rsid w:val="00F6025C"/>
    <w:rsid w:val="00F6068F"/>
    <w:rsid w:val="00F62386"/>
    <w:rsid w:val="00F637A2"/>
    <w:rsid w:val="00F71555"/>
    <w:rsid w:val="00F72E19"/>
    <w:rsid w:val="00F72F80"/>
    <w:rsid w:val="00F73948"/>
    <w:rsid w:val="00F8426A"/>
    <w:rsid w:val="00F87663"/>
    <w:rsid w:val="00F9079F"/>
    <w:rsid w:val="00F93F99"/>
    <w:rsid w:val="00F9520A"/>
    <w:rsid w:val="00F963A4"/>
    <w:rsid w:val="00FA5211"/>
    <w:rsid w:val="00FA6366"/>
    <w:rsid w:val="00FA76C7"/>
    <w:rsid w:val="00FA7924"/>
    <w:rsid w:val="00FB18B8"/>
    <w:rsid w:val="00FB1F77"/>
    <w:rsid w:val="00FB4B44"/>
    <w:rsid w:val="00FC04E4"/>
    <w:rsid w:val="00FC10F1"/>
    <w:rsid w:val="00FC76C9"/>
    <w:rsid w:val="00FD193A"/>
    <w:rsid w:val="00FD1B64"/>
    <w:rsid w:val="00FD2429"/>
    <w:rsid w:val="00FD2D84"/>
    <w:rsid w:val="00FD4127"/>
    <w:rsid w:val="00FD63EA"/>
    <w:rsid w:val="00FD64E0"/>
    <w:rsid w:val="00FD7B12"/>
    <w:rsid w:val="00FE2C0A"/>
    <w:rsid w:val="00FE4E4E"/>
    <w:rsid w:val="00FE7568"/>
    <w:rsid w:val="00FF2E97"/>
    <w:rsid w:val="00FF355F"/>
    <w:rsid w:val="00FF5DD3"/>
    <w:rsid w:val="00FF7BD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7FDBC"/>
  <w15:docId w15:val="{A7F5E0DF-9740-4559-A46E-9700425B9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dr w:val="nil"/>
        <w:lang w:val="en-US" w:eastAsia="ko-K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libri" w:eastAsia="Calibri" w:hAnsi="Calibri" w:cs="Calibri"/>
      <w:color w:val="000000"/>
      <w:sz w:val="22"/>
      <w:szCs w:val="22"/>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rPr>
  </w:style>
  <w:style w:type="paragraph" w:styleId="Footer">
    <w:name w:val="footer"/>
    <w:basedOn w:val="Normal"/>
    <w:link w:val="FooterChar"/>
    <w:uiPriority w:val="99"/>
    <w:unhideWhenUsed/>
    <w:rsid w:val="002F776A"/>
    <w:pPr>
      <w:tabs>
        <w:tab w:val="center" w:pos="4513"/>
        <w:tab w:val="right" w:pos="9026"/>
      </w:tabs>
      <w:snapToGrid w:val="0"/>
    </w:pPr>
  </w:style>
  <w:style w:type="character" w:customStyle="1" w:styleId="FooterChar">
    <w:name w:val="Footer Char"/>
    <w:basedOn w:val="DefaultParagraphFont"/>
    <w:link w:val="Footer"/>
    <w:uiPriority w:val="99"/>
    <w:rsid w:val="002F776A"/>
    <w:rPr>
      <w:sz w:val="24"/>
      <w:szCs w:val="24"/>
      <w:lang w:eastAsia="en-US"/>
    </w:rPr>
  </w:style>
  <w:style w:type="paragraph" w:customStyle="1" w:styleId="question">
    <w:name w:val="question"/>
    <w:basedOn w:val="Normal"/>
    <w:rsid w:val="0001362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굴림" w:eastAsia="굴림" w:hAnsi="굴림" w:cs="굴림"/>
      <w:bdr w:val="none" w:sz="0" w:space="0" w:color="auto"/>
      <w:lang w:eastAsia="ko-KR"/>
    </w:rPr>
  </w:style>
  <w:style w:type="character" w:styleId="Strong">
    <w:name w:val="Strong"/>
    <w:basedOn w:val="DefaultParagraphFont"/>
    <w:uiPriority w:val="22"/>
    <w:qFormat/>
    <w:rsid w:val="002356C6"/>
    <w:rPr>
      <w:b/>
      <w:bCs/>
    </w:rPr>
  </w:style>
  <w:style w:type="paragraph" w:styleId="ListParagraph">
    <w:name w:val="List Paragraph"/>
    <w:basedOn w:val="Normal"/>
    <w:uiPriority w:val="34"/>
    <w:qFormat/>
    <w:rsid w:val="00DA2B5B"/>
    <w:pPr>
      <w:ind w:leftChars="400" w:left="800"/>
    </w:pPr>
  </w:style>
  <w:style w:type="paragraph" w:styleId="NormalWeb">
    <w:name w:val="Normal (Web)"/>
    <w:basedOn w:val="Normal"/>
    <w:uiPriority w:val="99"/>
    <w:unhideWhenUsed/>
    <w:rsid w:val="005C0B5E"/>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굴림" w:eastAsia="굴림" w:hAnsi="굴림" w:cs="굴림"/>
      <w:bdr w:val="none" w:sz="0" w:space="0" w:color="auto"/>
      <w:lang w:eastAsia="ko-KR"/>
    </w:rPr>
  </w:style>
  <w:style w:type="paragraph" w:customStyle="1" w:styleId="paragraph">
    <w:name w:val="paragraph"/>
    <w:basedOn w:val="Normal"/>
    <w:rsid w:val="00F2048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굴림" w:eastAsia="굴림" w:hAnsi="굴림" w:cs="굴림"/>
      <w:bdr w:val="none" w:sz="0" w:space="0" w:color="auto"/>
      <w:lang w:eastAsia="ko-KR"/>
    </w:rPr>
  </w:style>
  <w:style w:type="character" w:customStyle="1" w:styleId="normaltextrun">
    <w:name w:val="normaltextrun"/>
    <w:basedOn w:val="DefaultParagraphFont"/>
    <w:rsid w:val="00F2048F"/>
  </w:style>
  <w:style w:type="character" w:customStyle="1" w:styleId="eop">
    <w:name w:val="eop"/>
    <w:basedOn w:val="DefaultParagraphFont"/>
    <w:rsid w:val="00F2048F"/>
  </w:style>
  <w:style w:type="paragraph" w:customStyle="1" w:styleId="outlineelement">
    <w:name w:val="outlineelement"/>
    <w:basedOn w:val="Normal"/>
    <w:rsid w:val="00C3255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굴림" w:eastAsia="굴림" w:hAnsi="굴림" w:cs="굴림"/>
      <w:bdr w:val="none" w:sz="0" w:space="0" w:color="auto"/>
      <w:lang w:eastAsia="ko-KR"/>
    </w:rPr>
  </w:style>
  <w:style w:type="table" w:styleId="TableGrid">
    <w:name w:val="Table Grid"/>
    <w:basedOn w:val="TableNormal"/>
    <w:uiPriority w:val="39"/>
    <w:rsid w:val="00D123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F6068F"/>
  </w:style>
  <w:style w:type="character" w:styleId="UnresolvedMention">
    <w:name w:val="Unresolved Mention"/>
    <w:basedOn w:val="DefaultParagraphFont"/>
    <w:uiPriority w:val="99"/>
    <w:semiHidden/>
    <w:unhideWhenUsed/>
    <w:rsid w:val="00C71E38"/>
    <w:rPr>
      <w:color w:val="605E5C"/>
      <w:shd w:val="clear" w:color="auto" w:fill="E1DFDD"/>
    </w:rPr>
  </w:style>
  <w:style w:type="table" w:customStyle="1" w:styleId="TableGrid0">
    <w:name w:val="TableGrid"/>
    <w:rsid w:val="000D412D"/>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heme="minorHAnsi" w:hAnsiTheme="minorHAnsi" w:cstheme="minorBidi"/>
      <w:kern w:val="2"/>
      <w:szCs w:val="22"/>
      <w:bdr w:val="none" w:sz="0" w:space="0" w:color="auto"/>
    </w:rPr>
    <w:tblPr>
      <w:tblCellMar>
        <w:top w:w="0" w:type="dxa"/>
        <w:left w:w="0" w:type="dxa"/>
        <w:bottom w:w="0" w:type="dxa"/>
        <w:right w:w="0" w:type="dxa"/>
      </w:tblCellMar>
    </w:tblPr>
  </w:style>
  <w:style w:type="character" w:styleId="Emphasis">
    <w:name w:val="Emphasis"/>
    <w:basedOn w:val="DefaultParagraphFont"/>
    <w:uiPriority w:val="20"/>
    <w:qFormat/>
    <w:rsid w:val="00270767"/>
    <w:rPr>
      <w:i/>
      <w:iCs/>
    </w:rPr>
  </w:style>
  <w:style w:type="character" w:styleId="PlaceholderText">
    <w:name w:val="Placeholder Text"/>
    <w:basedOn w:val="DefaultParagraphFont"/>
    <w:uiPriority w:val="99"/>
    <w:semiHidden/>
    <w:rsid w:val="00B126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82781">
      <w:bodyDiv w:val="1"/>
      <w:marLeft w:val="0"/>
      <w:marRight w:val="0"/>
      <w:marTop w:val="0"/>
      <w:marBottom w:val="0"/>
      <w:divBdr>
        <w:top w:val="none" w:sz="0" w:space="0" w:color="auto"/>
        <w:left w:val="none" w:sz="0" w:space="0" w:color="auto"/>
        <w:bottom w:val="none" w:sz="0" w:space="0" w:color="auto"/>
        <w:right w:val="none" w:sz="0" w:space="0" w:color="auto"/>
      </w:divBdr>
    </w:div>
    <w:div w:id="156265329">
      <w:bodyDiv w:val="1"/>
      <w:marLeft w:val="0"/>
      <w:marRight w:val="0"/>
      <w:marTop w:val="0"/>
      <w:marBottom w:val="0"/>
      <w:divBdr>
        <w:top w:val="none" w:sz="0" w:space="0" w:color="auto"/>
        <w:left w:val="none" w:sz="0" w:space="0" w:color="auto"/>
        <w:bottom w:val="none" w:sz="0" w:space="0" w:color="auto"/>
        <w:right w:val="none" w:sz="0" w:space="0" w:color="auto"/>
      </w:divBdr>
    </w:div>
    <w:div w:id="188105840">
      <w:bodyDiv w:val="1"/>
      <w:marLeft w:val="0"/>
      <w:marRight w:val="0"/>
      <w:marTop w:val="0"/>
      <w:marBottom w:val="0"/>
      <w:divBdr>
        <w:top w:val="none" w:sz="0" w:space="0" w:color="auto"/>
        <w:left w:val="none" w:sz="0" w:space="0" w:color="auto"/>
        <w:bottom w:val="none" w:sz="0" w:space="0" w:color="auto"/>
        <w:right w:val="none" w:sz="0" w:space="0" w:color="auto"/>
      </w:divBdr>
    </w:div>
    <w:div w:id="197084531">
      <w:bodyDiv w:val="1"/>
      <w:marLeft w:val="0"/>
      <w:marRight w:val="0"/>
      <w:marTop w:val="0"/>
      <w:marBottom w:val="0"/>
      <w:divBdr>
        <w:top w:val="none" w:sz="0" w:space="0" w:color="auto"/>
        <w:left w:val="none" w:sz="0" w:space="0" w:color="auto"/>
        <w:bottom w:val="none" w:sz="0" w:space="0" w:color="auto"/>
        <w:right w:val="none" w:sz="0" w:space="0" w:color="auto"/>
      </w:divBdr>
    </w:div>
    <w:div w:id="257056262">
      <w:bodyDiv w:val="1"/>
      <w:marLeft w:val="0"/>
      <w:marRight w:val="0"/>
      <w:marTop w:val="0"/>
      <w:marBottom w:val="0"/>
      <w:divBdr>
        <w:top w:val="none" w:sz="0" w:space="0" w:color="auto"/>
        <w:left w:val="none" w:sz="0" w:space="0" w:color="auto"/>
        <w:bottom w:val="none" w:sz="0" w:space="0" w:color="auto"/>
        <w:right w:val="none" w:sz="0" w:space="0" w:color="auto"/>
      </w:divBdr>
    </w:div>
    <w:div w:id="301274093">
      <w:bodyDiv w:val="1"/>
      <w:marLeft w:val="0"/>
      <w:marRight w:val="0"/>
      <w:marTop w:val="0"/>
      <w:marBottom w:val="0"/>
      <w:divBdr>
        <w:top w:val="none" w:sz="0" w:space="0" w:color="auto"/>
        <w:left w:val="none" w:sz="0" w:space="0" w:color="auto"/>
        <w:bottom w:val="none" w:sz="0" w:space="0" w:color="auto"/>
        <w:right w:val="none" w:sz="0" w:space="0" w:color="auto"/>
      </w:divBdr>
    </w:div>
    <w:div w:id="335227595">
      <w:bodyDiv w:val="1"/>
      <w:marLeft w:val="0"/>
      <w:marRight w:val="0"/>
      <w:marTop w:val="0"/>
      <w:marBottom w:val="0"/>
      <w:divBdr>
        <w:top w:val="none" w:sz="0" w:space="0" w:color="auto"/>
        <w:left w:val="none" w:sz="0" w:space="0" w:color="auto"/>
        <w:bottom w:val="none" w:sz="0" w:space="0" w:color="auto"/>
        <w:right w:val="none" w:sz="0" w:space="0" w:color="auto"/>
      </w:divBdr>
    </w:div>
    <w:div w:id="404959961">
      <w:bodyDiv w:val="1"/>
      <w:marLeft w:val="0"/>
      <w:marRight w:val="0"/>
      <w:marTop w:val="0"/>
      <w:marBottom w:val="0"/>
      <w:divBdr>
        <w:top w:val="none" w:sz="0" w:space="0" w:color="auto"/>
        <w:left w:val="none" w:sz="0" w:space="0" w:color="auto"/>
        <w:bottom w:val="none" w:sz="0" w:space="0" w:color="auto"/>
        <w:right w:val="none" w:sz="0" w:space="0" w:color="auto"/>
      </w:divBdr>
    </w:div>
    <w:div w:id="407269168">
      <w:bodyDiv w:val="1"/>
      <w:marLeft w:val="0"/>
      <w:marRight w:val="0"/>
      <w:marTop w:val="0"/>
      <w:marBottom w:val="0"/>
      <w:divBdr>
        <w:top w:val="none" w:sz="0" w:space="0" w:color="auto"/>
        <w:left w:val="none" w:sz="0" w:space="0" w:color="auto"/>
        <w:bottom w:val="none" w:sz="0" w:space="0" w:color="auto"/>
        <w:right w:val="none" w:sz="0" w:space="0" w:color="auto"/>
      </w:divBdr>
      <w:divsChild>
        <w:div w:id="1716543689">
          <w:marLeft w:val="0"/>
          <w:marRight w:val="0"/>
          <w:marTop w:val="0"/>
          <w:marBottom w:val="0"/>
          <w:divBdr>
            <w:top w:val="none" w:sz="0" w:space="0" w:color="auto"/>
            <w:left w:val="none" w:sz="0" w:space="0" w:color="auto"/>
            <w:bottom w:val="none" w:sz="0" w:space="0" w:color="auto"/>
            <w:right w:val="none" w:sz="0" w:space="0" w:color="auto"/>
          </w:divBdr>
          <w:divsChild>
            <w:div w:id="1713729269">
              <w:marLeft w:val="0"/>
              <w:marRight w:val="0"/>
              <w:marTop w:val="0"/>
              <w:marBottom w:val="0"/>
              <w:divBdr>
                <w:top w:val="none" w:sz="0" w:space="0" w:color="auto"/>
                <w:left w:val="none" w:sz="0" w:space="0" w:color="auto"/>
                <w:bottom w:val="none" w:sz="0" w:space="0" w:color="auto"/>
                <w:right w:val="none" w:sz="0" w:space="0" w:color="auto"/>
              </w:divBdr>
            </w:div>
          </w:divsChild>
        </w:div>
        <w:div w:id="623001070">
          <w:marLeft w:val="0"/>
          <w:marRight w:val="0"/>
          <w:marTop w:val="0"/>
          <w:marBottom w:val="0"/>
          <w:divBdr>
            <w:top w:val="none" w:sz="0" w:space="0" w:color="auto"/>
            <w:left w:val="none" w:sz="0" w:space="0" w:color="auto"/>
            <w:bottom w:val="none" w:sz="0" w:space="0" w:color="auto"/>
            <w:right w:val="none" w:sz="0" w:space="0" w:color="auto"/>
          </w:divBdr>
        </w:div>
        <w:div w:id="1899441523">
          <w:marLeft w:val="0"/>
          <w:marRight w:val="0"/>
          <w:marTop w:val="0"/>
          <w:marBottom w:val="0"/>
          <w:divBdr>
            <w:top w:val="none" w:sz="0" w:space="0" w:color="auto"/>
            <w:left w:val="none" w:sz="0" w:space="0" w:color="auto"/>
            <w:bottom w:val="none" w:sz="0" w:space="0" w:color="auto"/>
            <w:right w:val="none" w:sz="0" w:space="0" w:color="auto"/>
          </w:divBdr>
        </w:div>
      </w:divsChild>
    </w:div>
    <w:div w:id="496772846">
      <w:bodyDiv w:val="1"/>
      <w:marLeft w:val="0"/>
      <w:marRight w:val="0"/>
      <w:marTop w:val="0"/>
      <w:marBottom w:val="0"/>
      <w:divBdr>
        <w:top w:val="none" w:sz="0" w:space="0" w:color="auto"/>
        <w:left w:val="none" w:sz="0" w:space="0" w:color="auto"/>
        <w:bottom w:val="none" w:sz="0" w:space="0" w:color="auto"/>
        <w:right w:val="none" w:sz="0" w:space="0" w:color="auto"/>
      </w:divBdr>
    </w:div>
    <w:div w:id="507057455">
      <w:bodyDiv w:val="1"/>
      <w:marLeft w:val="0"/>
      <w:marRight w:val="0"/>
      <w:marTop w:val="0"/>
      <w:marBottom w:val="0"/>
      <w:divBdr>
        <w:top w:val="none" w:sz="0" w:space="0" w:color="auto"/>
        <w:left w:val="none" w:sz="0" w:space="0" w:color="auto"/>
        <w:bottom w:val="none" w:sz="0" w:space="0" w:color="auto"/>
        <w:right w:val="none" w:sz="0" w:space="0" w:color="auto"/>
      </w:divBdr>
    </w:div>
    <w:div w:id="543563936">
      <w:bodyDiv w:val="1"/>
      <w:marLeft w:val="0"/>
      <w:marRight w:val="0"/>
      <w:marTop w:val="0"/>
      <w:marBottom w:val="0"/>
      <w:divBdr>
        <w:top w:val="none" w:sz="0" w:space="0" w:color="auto"/>
        <w:left w:val="none" w:sz="0" w:space="0" w:color="auto"/>
        <w:bottom w:val="none" w:sz="0" w:space="0" w:color="auto"/>
        <w:right w:val="none" w:sz="0" w:space="0" w:color="auto"/>
      </w:divBdr>
    </w:div>
    <w:div w:id="580605422">
      <w:bodyDiv w:val="1"/>
      <w:marLeft w:val="0"/>
      <w:marRight w:val="0"/>
      <w:marTop w:val="0"/>
      <w:marBottom w:val="0"/>
      <w:divBdr>
        <w:top w:val="none" w:sz="0" w:space="0" w:color="auto"/>
        <w:left w:val="none" w:sz="0" w:space="0" w:color="auto"/>
        <w:bottom w:val="none" w:sz="0" w:space="0" w:color="auto"/>
        <w:right w:val="none" w:sz="0" w:space="0" w:color="auto"/>
      </w:divBdr>
      <w:divsChild>
        <w:div w:id="1839612964">
          <w:marLeft w:val="0"/>
          <w:marRight w:val="0"/>
          <w:marTop w:val="0"/>
          <w:marBottom w:val="0"/>
          <w:divBdr>
            <w:top w:val="none" w:sz="0" w:space="0" w:color="auto"/>
            <w:left w:val="none" w:sz="0" w:space="0" w:color="auto"/>
            <w:bottom w:val="none" w:sz="0" w:space="0" w:color="auto"/>
            <w:right w:val="none" w:sz="0" w:space="0" w:color="auto"/>
          </w:divBdr>
        </w:div>
        <w:div w:id="1080559434">
          <w:marLeft w:val="0"/>
          <w:marRight w:val="0"/>
          <w:marTop w:val="0"/>
          <w:marBottom w:val="0"/>
          <w:divBdr>
            <w:top w:val="none" w:sz="0" w:space="0" w:color="auto"/>
            <w:left w:val="none" w:sz="0" w:space="0" w:color="auto"/>
            <w:bottom w:val="none" w:sz="0" w:space="0" w:color="auto"/>
            <w:right w:val="none" w:sz="0" w:space="0" w:color="auto"/>
          </w:divBdr>
        </w:div>
        <w:div w:id="571282896">
          <w:marLeft w:val="0"/>
          <w:marRight w:val="0"/>
          <w:marTop w:val="0"/>
          <w:marBottom w:val="0"/>
          <w:divBdr>
            <w:top w:val="none" w:sz="0" w:space="0" w:color="auto"/>
            <w:left w:val="none" w:sz="0" w:space="0" w:color="auto"/>
            <w:bottom w:val="none" w:sz="0" w:space="0" w:color="auto"/>
            <w:right w:val="none" w:sz="0" w:space="0" w:color="auto"/>
          </w:divBdr>
        </w:div>
        <w:div w:id="1797025622">
          <w:marLeft w:val="0"/>
          <w:marRight w:val="0"/>
          <w:marTop w:val="0"/>
          <w:marBottom w:val="0"/>
          <w:divBdr>
            <w:top w:val="none" w:sz="0" w:space="0" w:color="auto"/>
            <w:left w:val="none" w:sz="0" w:space="0" w:color="auto"/>
            <w:bottom w:val="none" w:sz="0" w:space="0" w:color="auto"/>
            <w:right w:val="none" w:sz="0" w:space="0" w:color="auto"/>
          </w:divBdr>
        </w:div>
        <w:div w:id="1896354795">
          <w:marLeft w:val="0"/>
          <w:marRight w:val="0"/>
          <w:marTop w:val="0"/>
          <w:marBottom w:val="0"/>
          <w:divBdr>
            <w:top w:val="none" w:sz="0" w:space="0" w:color="auto"/>
            <w:left w:val="none" w:sz="0" w:space="0" w:color="auto"/>
            <w:bottom w:val="none" w:sz="0" w:space="0" w:color="auto"/>
            <w:right w:val="none" w:sz="0" w:space="0" w:color="auto"/>
          </w:divBdr>
        </w:div>
        <w:div w:id="859464588">
          <w:marLeft w:val="0"/>
          <w:marRight w:val="0"/>
          <w:marTop w:val="0"/>
          <w:marBottom w:val="0"/>
          <w:divBdr>
            <w:top w:val="none" w:sz="0" w:space="0" w:color="auto"/>
            <w:left w:val="none" w:sz="0" w:space="0" w:color="auto"/>
            <w:bottom w:val="none" w:sz="0" w:space="0" w:color="auto"/>
            <w:right w:val="none" w:sz="0" w:space="0" w:color="auto"/>
          </w:divBdr>
        </w:div>
        <w:div w:id="1928923282">
          <w:marLeft w:val="0"/>
          <w:marRight w:val="0"/>
          <w:marTop w:val="0"/>
          <w:marBottom w:val="0"/>
          <w:divBdr>
            <w:top w:val="none" w:sz="0" w:space="0" w:color="auto"/>
            <w:left w:val="none" w:sz="0" w:space="0" w:color="auto"/>
            <w:bottom w:val="none" w:sz="0" w:space="0" w:color="auto"/>
            <w:right w:val="none" w:sz="0" w:space="0" w:color="auto"/>
          </w:divBdr>
          <w:divsChild>
            <w:div w:id="89469755">
              <w:marLeft w:val="360"/>
              <w:marRight w:val="0"/>
              <w:marTop w:val="0"/>
              <w:marBottom w:val="0"/>
              <w:divBdr>
                <w:top w:val="none" w:sz="0" w:space="0" w:color="auto"/>
                <w:left w:val="none" w:sz="0" w:space="0" w:color="auto"/>
                <w:bottom w:val="none" w:sz="0" w:space="0" w:color="auto"/>
                <w:right w:val="none" w:sz="0" w:space="0" w:color="auto"/>
              </w:divBdr>
            </w:div>
          </w:divsChild>
        </w:div>
        <w:div w:id="1389450713">
          <w:marLeft w:val="0"/>
          <w:marRight w:val="0"/>
          <w:marTop w:val="0"/>
          <w:marBottom w:val="0"/>
          <w:divBdr>
            <w:top w:val="none" w:sz="0" w:space="0" w:color="auto"/>
            <w:left w:val="none" w:sz="0" w:space="0" w:color="auto"/>
            <w:bottom w:val="none" w:sz="0" w:space="0" w:color="auto"/>
            <w:right w:val="none" w:sz="0" w:space="0" w:color="auto"/>
          </w:divBdr>
        </w:div>
        <w:div w:id="63257136">
          <w:marLeft w:val="0"/>
          <w:marRight w:val="0"/>
          <w:marTop w:val="0"/>
          <w:marBottom w:val="0"/>
          <w:divBdr>
            <w:top w:val="none" w:sz="0" w:space="0" w:color="auto"/>
            <w:left w:val="none" w:sz="0" w:space="0" w:color="auto"/>
            <w:bottom w:val="none" w:sz="0" w:space="0" w:color="auto"/>
            <w:right w:val="none" w:sz="0" w:space="0" w:color="auto"/>
          </w:divBdr>
        </w:div>
        <w:div w:id="1737510680">
          <w:marLeft w:val="0"/>
          <w:marRight w:val="0"/>
          <w:marTop w:val="0"/>
          <w:marBottom w:val="0"/>
          <w:divBdr>
            <w:top w:val="none" w:sz="0" w:space="0" w:color="auto"/>
            <w:left w:val="none" w:sz="0" w:space="0" w:color="auto"/>
            <w:bottom w:val="none" w:sz="0" w:space="0" w:color="auto"/>
            <w:right w:val="none" w:sz="0" w:space="0" w:color="auto"/>
          </w:divBdr>
        </w:div>
        <w:div w:id="491259002">
          <w:marLeft w:val="0"/>
          <w:marRight w:val="0"/>
          <w:marTop w:val="0"/>
          <w:marBottom w:val="0"/>
          <w:divBdr>
            <w:top w:val="none" w:sz="0" w:space="0" w:color="auto"/>
            <w:left w:val="none" w:sz="0" w:space="0" w:color="auto"/>
            <w:bottom w:val="none" w:sz="0" w:space="0" w:color="auto"/>
            <w:right w:val="none" w:sz="0" w:space="0" w:color="auto"/>
          </w:divBdr>
          <w:divsChild>
            <w:div w:id="1437486797">
              <w:marLeft w:val="0"/>
              <w:marRight w:val="0"/>
              <w:marTop w:val="0"/>
              <w:marBottom w:val="0"/>
              <w:divBdr>
                <w:top w:val="none" w:sz="0" w:space="0" w:color="auto"/>
                <w:left w:val="none" w:sz="0" w:space="0" w:color="auto"/>
                <w:bottom w:val="none" w:sz="0" w:space="0" w:color="auto"/>
                <w:right w:val="none" w:sz="0" w:space="0" w:color="auto"/>
              </w:divBdr>
              <w:divsChild>
                <w:div w:id="1247231796">
                  <w:marLeft w:val="0"/>
                  <w:marRight w:val="0"/>
                  <w:marTop w:val="0"/>
                  <w:marBottom w:val="0"/>
                  <w:divBdr>
                    <w:top w:val="none" w:sz="0" w:space="0" w:color="auto"/>
                    <w:left w:val="none" w:sz="0" w:space="0" w:color="auto"/>
                    <w:bottom w:val="none" w:sz="0" w:space="0" w:color="auto"/>
                    <w:right w:val="none" w:sz="0" w:space="0" w:color="auto"/>
                  </w:divBdr>
                  <w:divsChild>
                    <w:div w:id="1751654881">
                      <w:marLeft w:val="0"/>
                      <w:marRight w:val="0"/>
                      <w:marTop w:val="0"/>
                      <w:marBottom w:val="0"/>
                      <w:divBdr>
                        <w:top w:val="none" w:sz="0" w:space="0" w:color="auto"/>
                        <w:left w:val="none" w:sz="0" w:space="0" w:color="auto"/>
                        <w:bottom w:val="none" w:sz="0" w:space="0" w:color="auto"/>
                        <w:right w:val="none" w:sz="0" w:space="0" w:color="auto"/>
                      </w:divBdr>
                      <w:divsChild>
                        <w:div w:id="1071465386">
                          <w:marLeft w:val="0"/>
                          <w:marRight w:val="0"/>
                          <w:marTop w:val="0"/>
                          <w:marBottom w:val="0"/>
                          <w:divBdr>
                            <w:top w:val="none" w:sz="0" w:space="0" w:color="auto"/>
                            <w:left w:val="none" w:sz="0" w:space="0" w:color="auto"/>
                            <w:bottom w:val="none" w:sz="0" w:space="0" w:color="auto"/>
                            <w:right w:val="none" w:sz="0" w:space="0" w:color="auto"/>
                          </w:divBdr>
                          <w:divsChild>
                            <w:div w:id="867841017">
                              <w:marLeft w:val="0"/>
                              <w:marRight w:val="0"/>
                              <w:marTop w:val="0"/>
                              <w:marBottom w:val="0"/>
                              <w:divBdr>
                                <w:top w:val="none" w:sz="0" w:space="0" w:color="auto"/>
                                <w:left w:val="none" w:sz="0" w:space="0" w:color="auto"/>
                                <w:bottom w:val="none" w:sz="0" w:space="0" w:color="auto"/>
                                <w:right w:val="none" w:sz="0" w:space="0" w:color="auto"/>
                              </w:divBdr>
                              <w:divsChild>
                                <w:div w:id="1565412382">
                                  <w:marLeft w:val="0"/>
                                  <w:marRight w:val="0"/>
                                  <w:marTop w:val="0"/>
                                  <w:marBottom w:val="0"/>
                                  <w:divBdr>
                                    <w:top w:val="none" w:sz="0" w:space="0" w:color="auto"/>
                                    <w:left w:val="none" w:sz="0" w:space="0" w:color="auto"/>
                                    <w:bottom w:val="none" w:sz="0" w:space="0" w:color="auto"/>
                                    <w:right w:val="none" w:sz="0" w:space="0" w:color="auto"/>
                                  </w:divBdr>
                                </w:div>
                              </w:divsChild>
                            </w:div>
                            <w:div w:id="188167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932373">
              <w:marLeft w:val="360"/>
              <w:marRight w:val="0"/>
              <w:marTop w:val="0"/>
              <w:marBottom w:val="0"/>
              <w:divBdr>
                <w:top w:val="none" w:sz="0" w:space="0" w:color="auto"/>
                <w:left w:val="none" w:sz="0" w:space="0" w:color="auto"/>
                <w:bottom w:val="none" w:sz="0" w:space="0" w:color="auto"/>
                <w:right w:val="none" w:sz="0" w:space="0" w:color="auto"/>
              </w:divBdr>
            </w:div>
            <w:div w:id="1813522172">
              <w:marLeft w:val="3600"/>
              <w:marRight w:val="0"/>
              <w:marTop w:val="0"/>
              <w:marBottom w:val="0"/>
              <w:divBdr>
                <w:top w:val="none" w:sz="0" w:space="0" w:color="auto"/>
                <w:left w:val="none" w:sz="0" w:space="0" w:color="auto"/>
                <w:bottom w:val="none" w:sz="0" w:space="0" w:color="auto"/>
                <w:right w:val="none" w:sz="0" w:space="0" w:color="auto"/>
              </w:divBdr>
              <w:divsChild>
                <w:div w:id="1210918811">
                  <w:marLeft w:val="0"/>
                  <w:marRight w:val="0"/>
                  <w:marTop w:val="0"/>
                  <w:marBottom w:val="0"/>
                  <w:divBdr>
                    <w:top w:val="none" w:sz="0" w:space="0" w:color="auto"/>
                    <w:left w:val="none" w:sz="0" w:space="0" w:color="auto"/>
                    <w:bottom w:val="none" w:sz="0" w:space="0" w:color="auto"/>
                    <w:right w:val="none" w:sz="0" w:space="0" w:color="auto"/>
                  </w:divBdr>
                </w:div>
              </w:divsChild>
            </w:div>
            <w:div w:id="485903028">
              <w:marLeft w:val="360"/>
              <w:marRight w:val="0"/>
              <w:marTop w:val="0"/>
              <w:marBottom w:val="0"/>
              <w:divBdr>
                <w:top w:val="none" w:sz="0" w:space="0" w:color="auto"/>
                <w:left w:val="none" w:sz="0" w:space="0" w:color="auto"/>
                <w:bottom w:val="none" w:sz="0" w:space="0" w:color="auto"/>
                <w:right w:val="none" w:sz="0" w:space="0" w:color="auto"/>
              </w:divBdr>
            </w:div>
            <w:div w:id="193346200">
              <w:marLeft w:val="360"/>
              <w:marRight w:val="0"/>
              <w:marTop w:val="0"/>
              <w:marBottom w:val="0"/>
              <w:divBdr>
                <w:top w:val="none" w:sz="0" w:space="0" w:color="auto"/>
                <w:left w:val="none" w:sz="0" w:space="0" w:color="auto"/>
                <w:bottom w:val="none" w:sz="0" w:space="0" w:color="auto"/>
                <w:right w:val="none" w:sz="0" w:space="0" w:color="auto"/>
              </w:divBdr>
            </w:div>
            <w:div w:id="2035840556">
              <w:marLeft w:val="360"/>
              <w:marRight w:val="0"/>
              <w:marTop w:val="0"/>
              <w:marBottom w:val="0"/>
              <w:divBdr>
                <w:top w:val="none" w:sz="0" w:space="0" w:color="auto"/>
                <w:left w:val="none" w:sz="0" w:space="0" w:color="auto"/>
                <w:bottom w:val="none" w:sz="0" w:space="0" w:color="auto"/>
                <w:right w:val="none" w:sz="0" w:space="0" w:color="auto"/>
              </w:divBdr>
            </w:div>
            <w:div w:id="1903640314">
              <w:marLeft w:val="360"/>
              <w:marRight w:val="0"/>
              <w:marTop w:val="0"/>
              <w:marBottom w:val="0"/>
              <w:divBdr>
                <w:top w:val="none" w:sz="0" w:space="0" w:color="auto"/>
                <w:left w:val="none" w:sz="0" w:space="0" w:color="auto"/>
                <w:bottom w:val="none" w:sz="0" w:space="0" w:color="auto"/>
                <w:right w:val="none" w:sz="0" w:space="0" w:color="auto"/>
              </w:divBdr>
            </w:div>
          </w:divsChild>
        </w:div>
        <w:div w:id="1213158377">
          <w:marLeft w:val="0"/>
          <w:marRight w:val="0"/>
          <w:marTop w:val="0"/>
          <w:marBottom w:val="0"/>
          <w:divBdr>
            <w:top w:val="none" w:sz="0" w:space="0" w:color="auto"/>
            <w:left w:val="none" w:sz="0" w:space="0" w:color="auto"/>
            <w:bottom w:val="none" w:sz="0" w:space="0" w:color="auto"/>
            <w:right w:val="none" w:sz="0" w:space="0" w:color="auto"/>
          </w:divBdr>
        </w:div>
        <w:div w:id="546571069">
          <w:marLeft w:val="0"/>
          <w:marRight w:val="0"/>
          <w:marTop w:val="0"/>
          <w:marBottom w:val="0"/>
          <w:divBdr>
            <w:top w:val="none" w:sz="0" w:space="0" w:color="auto"/>
            <w:left w:val="none" w:sz="0" w:space="0" w:color="auto"/>
            <w:bottom w:val="none" w:sz="0" w:space="0" w:color="auto"/>
            <w:right w:val="none" w:sz="0" w:space="0" w:color="auto"/>
          </w:divBdr>
        </w:div>
        <w:div w:id="1099905667">
          <w:marLeft w:val="0"/>
          <w:marRight w:val="0"/>
          <w:marTop w:val="0"/>
          <w:marBottom w:val="0"/>
          <w:divBdr>
            <w:top w:val="none" w:sz="0" w:space="0" w:color="auto"/>
            <w:left w:val="none" w:sz="0" w:space="0" w:color="auto"/>
            <w:bottom w:val="none" w:sz="0" w:space="0" w:color="auto"/>
            <w:right w:val="none" w:sz="0" w:space="0" w:color="auto"/>
          </w:divBdr>
        </w:div>
        <w:div w:id="1175999010">
          <w:marLeft w:val="0"/>
          <w:marRight w:val="0"/>
          <w:marTop w:val="0"/>
          <w:marBottom w:val="0"/>
          <w:divBdr>
            <w:top w:val="none" w:sz="0" w:space="0" w:color="auto"/>
            <w:left w:val="none" w:sz="0" w:space="0" w:color="auto"/>
            <w:bottom w:val="none" w:sz="0" w:space="0" w:color="auto"/>
            <w:right w:val="none" w:sz="0" w:space="0" w:color="auto"/>
          </w:divBdr>
        </w:div>
        <w:div w:id="2129424025">
          <w:marLeft w:val="0"/>
          <w:marRight w:val="0"/>
          <w:marTop w:val="0"/>
          <w:marBottom w:val="0"/>
          <w:divBdr>
            <w:top w:val="none" w:sz="0" w:space="0" w:color="auto"/>
            <w:left w:val="none" w:sz="0" w:space="0" w:color="auto"/>
            <w:bottom w:val="none" w:sz="0" w:space="0" w:color="auto"/>
            <w:right w:val="none" w:sz="0" w:space="0" w:color="auto"/>
          </w:divBdr>
        </w:div>
        <w:div w:id="2075931192">
          <w:marLeft w:val="0"/>
          <w:marRight w:val="0"/>
          <w:marTop w:val="0"/>
          <w:marBottom w:val="0"/>
          <w:divBdr>
            <w:top w:val="none" w:sz="0" w:space="0" w:color="auto"/>
            <w:left w:val="none" w:sz="0" w:space="0" w:color="auto"/>
            <w:bottom w:val="none" w:sz="0" w:space="0" w:color="auto"/>
            <w:right w:val="none" w:sz="0" w:space="0" w:color="auto"/>
          </w:divBdr>
        </w:div>
        <w:div w:id="1857454057">
          <w:marLeft w:val="0"/>
          <w:marRight w:val="0"/>
          <w:marTop w:val="0"/>
          <w:marBottom w:val="0"/>
          <w:divBdr>
            <w:top w:val="none" w:sz="0" w:space="0" w:color="auto"/>
            <w:left w:val="none" w:sz="0" w:space="0" w:color="auto"/>
            <w:bottom w:val="none" w:sz="0" w:space="0" w:color="auto"/>
            <w:right w:val="none" w:sz="0" w:space="0" w:color="auto"/>
          </w:divBdr>
        </w:div>
        <w:div w:id="1942182611">
          <w:marLeft w:val="0"/>
          <w:marRight w:val="0"/>
          <w:marTop w:val="0"/>
          <w:marBottom w:val="0"/>
          <w:divBdr>
            <w:top w:val="none" w:sz="0" w:space="0" w:color="auto"/>
            <w:left w:val="none" w:sz="0" w:space="0" w:color="auto"/>
            <w:bottom w:val="none" w:sz="0" w:space="0" w:color="auto"/>
            <w:right w:val="none" w:sz="0" w:space="0" w:color="auto"/>
          </w:divBdr>
          <w:divsChild>
            <w:div w:id="1743025076">
              <w:marLeft w:val="360"/>
              <w:marRight w:val="0"/>
              <w:marTop w:val="0"/>
              <w:marBottom w:val="0"/>
              <w:divBdr>
                <w:top w:val="none" w:sz="0" w:space="0" w:color="auto"/>
                <w:left w:val="none" w:sz="0" w:space="0" w:color="auto"/>
                <w:bottom w:val="none" w:sz="0" w:space="0" w:color="auto"/>
                <w:right w:val="none" w:sz="0" w:space="0" w:color="auto"/>
              </w:divBdr>
              <w:divsChild>
                <w:div w:id="1417165941">
                  <w:marLeft w:val="-75"/>
                  <w:marRight w:val="0"/>
                  <w:marTop w:val="30"/>
                  <w:marBottom w:val="30"/>
                  <w:divBdr>
                    <w:top w:val="none" w:sz="0" w:space="0" w:color="auto"/>
                    <w:left w:val="none" w:sz="0" w:space="0" w:color="auto"/>
                    <w:bottom w:val="none" w:sz="0" w:space="0" w:color="auto"/>
                    <w:right w:val="none" w:sz="0" w:space="0" w:color="auto"/>
                  </w:divBdr>
                  <w:divsChild>
                    <w:div w:id="2046060280">
                      <w:marLeft w:val="0"/>
                      <w:marRight w:val="0"/>
                      <w:marTop w:val="0"/>
                      <w:marBottom w:val="0"/>
                      <w:divBdr>
                        <w:top w:val="none" w:sz="0" w:space="0" w:color="auto"/>
                        <w:left w:val="none" w:sz="0" w:space="0" w:color="auto"/>
                        <w:bottom w:val="none" w:sz="0" w:space="0" w:color="auto"/>
                        <w:right w:val="none" w:sz="0" w:space="0" w:color="auto"/>
                      </w:divBdr>
                      <w:divsChild>
                        <w:div w:id="1228296291">
                          <w:marLeft w:val="0"/>
                          <w:marRight w:val="0"/>
                          <w:marTop w:val="0"/>
                          <w:marBottom w:val="0"/>
                          <w:divBdr>
                            <w:top w:val="none" w:sz="0" w:space="0" w:color="auto"/>
                            <w:left w:val="none" w:sz="0" w:space="0" w:color="auto"/>
                            <w:bottom w:val="none" w:sz="0" w:space="0" w:color="auto"/>
                            <w:right w:val="none" w:sz="0" w:space="0" w:color="auto"/>
                          </w:divBdr>
                        </w:div>
                      </w:divsChild>
                    </w:div>
                    <w:div w:id="702898221">
                      <w:marLeft w:val="0"/>
                      <w:marRight w:val="0"/>
                      <w:marTop w:val="0"/>
                      <w:marBottom w:val="0"/>
                      <w:divBdr>
                        <w:top w:val="none" w:sz="0" w:space="0" w:color="auto"/>
                        <w:left w:val="none" w:sz="0" w:space="0" w:color="auto"/>
                        <w:bottom w:val="none" w:sz="0" w:space="0" w:color="auto"/>
                        <w:right w:val="none" w:sz="0" w:space="0" w:color="auto"/>
                      </w:divBdr>
                      <w:divsChild>
                        <w:div w:id="1829596269">
                          <w:marLeft w:val="0"/>
                          <w:marRight w:val="0"/>
                          <w:marTop w:val="0"/>
                          <w:marBottom w:val="0"/>
                          <w:divBdr>
                            <w:top w:val="none" w:sz="0" w:space="0" w:color="auto"/>
                            <w:left w:val="none" w:sz="0" w:space="0" w:color="auto"/>
                            <w:bottom w:val="none" w:sz="0" w:space="0" w:color="auto"/>
                            <w:right w:val="none" w:sz="0" w:space="0" w:color="auto"/>
                          </w:divBdr>
                        </w:div>
                      </w:divsChild>
                    </w:div>
                    <w:div w:id="946932370">
                      <w:marLeft w:val="0"/>
                      <w:marRight w:val="0"/>
                      <w:marTop w:val="0"/>
                      <w:marBottom w:val="0"/>
                      <w:divBdr>
                        <w:top w:val="none" w:sz="0" w:space="0" w:color="auto"/>
                        <w:left w:val="none" w:sz="0" w:space="0" w:color="auto"/>
                        <w:bottom w:val="none" w:sz="0" w:space="0" w:color="auto"/>
                        <w:right w:val="none" w:sz="0" w:space="0" w:color="auto"/>
                      </w:divBdr>
                      <w:divsChild>
                        <w:div w:id="813644499">
                          <w:marLeft w:val="0"/>
                          <w:marRight w:val="0"/>
                          <w:marTop w:val="0"/>
                          <w:marBottom w:val="0"/>
                          <w:divBdr>
                            <w:top w:val="none" w:sz="0" w:space="0" w:color="auto"/>
                            <w:left w:val="none" w:sz="0" w:space="0" w:color="auto"/>
                            <w:bottom w:val="none" w:sz="0" w:space="0" w:color="auto"/>
                            <w:right w:val="none" w:sz="0" w:space="0" w:color="auto"/>
                          </w:divBdr>
                        </w:div>
                      </w:divsChild>
                    </w:div>
                    <w:div w:id="1135636179">
                      <w:marLeft w:val="0"/>
                      <w:marRight w:val="0"/>
                      <w:marTop w:val="0"/>
                      <w:marBottom w:val="0"/>
                      <w:divBdr>
                        <w:top w:val="none" w:sz="0" w:space="0" w:color="auto"/>
                        <w:left w:val="none" w:sz="0" w:space="0" w:color="auto"/>
                        <w:bottom w:val="none" w:sz="0" w:space="0" w:color="auto"/>
                        <w:right w:val="none" w:sz="0" w:space="0" w:color="auto"/>
                      </w:divBdr>
                      <w:divsChild>
                        <w:div w:id="215246186">
                          <w:marLeft w:val="0"/>
                          <w:marRight w:val="0"/>
                          <w:marTop w:val="0"/>
                          <w:marBottom w:val="0"/>
                          <w:divBdr>
                            <w:top w:val="none" w:sz="0" w:space="0" w:color="auto"/>
                            <w:left w:val="none" w:sz="0" w:space="0" w:color="auto"/>
                            <w:bottom w:val="none" w:sz="0" w:space="0" w:color="auto"/>
                            <w:right w:val="none" w:sz="0" w:space="0" w:color="auto"/>
                          </w:divBdr>
                        </w:div>
                      </w:divsChild>
                    </w:div>
                    <w:div w:id="650796141">
                      <w:marLeft w:val="0"/>
                      <w:marRight w:val="0"/>
                      <w:marTop w:val="0"/>
                      <w:marBottom w:val="0"/>
                      <w:divBdr>
                        <w:top w:val="none" w:sz="0" w:space="0" w:color="auto"/>
                        <w:left w:val="none" w:sz="0" w:space="0" w:color="auto"/>
                        <w:bottom w:val="none" w:sz="0" w:space="0" w:color="auto"/>
                        <w:right w:val="none" w:sz="0" w:space="0" w:color="auto"/>
                      </w:divBdr>
                      <w:divsChild>
                        <w:div w:id="1303391293">
                          <w:marLeft w:val="0"/>
                          <w:marRight w:val="0"/>
                          <w:marTop w:val="0"/>
                          <w:marBottom w:val="0"/>
                          <w:divBdr>
                            <w:top w:val="none" w:sz="0" w:space="0" w:color="auto"/>
                            <w:left w:val="none" w:sz="0" w:space="0" w:color="auto"/>
                            <w:bottom w:val="none" w:sz="0" w:space="0" w:color="auto"/>
                            <w:right w:val="none" w:sz="0" w:space="0" w:color="auto"/>
                          </w:divBdr>
                        </w:div>
                      </w:divsChild>
                    </w:div>
                    <w:div w:id="922884171">
                      <w:marLeft w:val="0"/>
                      <w:marRight w:val="0"/>
                      <w:marTop w:val="0"/>
                      <w:marBottom w:val="0"/>
                      <w:divBdr>
                        <w:top w:val="none" w:sz="0" w:space="0" w:color="auto"/>
                        <w:left w:val="none" w:sz="0" w:space="0" w:color="auto"/>
                        <w:bottom w:val="none" w:sz="0" w:space="0" w:color="auto"/>
                        <w:right w:val="none" w:sz="0" w:space="0" w:color="auto"/>
                      </w:divBdr>
                      <w:divsChild>
                        <w:div w:id="198685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446509">
          <w:marLeft w:val="0"/>
          <w:marRight w:val="0"/>
          <w:marTop w:val="0"/>
          <w:marBottom w:val="0"/>
          <w:divBdr>
            <w:top w:val="none" w:sz="0" w:space="0" w:color="auto"/>
            <w:left w:val="none" w:sz="0" w:space="0" w:color="auto"/>
            <w:bottom w:val="none" w:sz="0" w:space="0" w:color="auto"/>
            <w:right w:val="none" w:sz="0" w:space="0" w:color="auto"/>
          </w:divBdr>
        </w:div>
        <w:div w:id="1375617578">
          <w:marLeft w:val="0"/>
          <w:marRight w:val="0"/>
          <w:marTop w:val="0"/>
          <w:marBottom w:val="0"/>
          <w:divBdr>
            <w:top w:val="none" w:sz="0" w:space="0" w:color="auto"/>
            <w:left w:val="none" w:sz="0" w:space="0" w:color="auto"/>
            <w:bottom w:val="none" w:sz="0" w:space="0" w:color="auto"/>
            <w:right w:val="none" w:sz="0" w:space="0" w:color="auto"/>
          </w:divBdr>
        </w:div>
        <w:div w:id="1308901674">
          <w:marLeft w:val="0"/>
          <w:marRight w:val="0"/>
          <w:marTop w:val="0"/>
          <w:marBottom w:val="0"/>
          <w:divBdr>
            <w:top w:val="none" w:sz="0" w:space="0" w:color="auto"/>
            <w:left w:val="none" w:sz="0" w:space="0" w:color="auto"/>
            <w:bottom w:val="none" w:sz="0" w:space="0" w:color="auto"/>
            <w:right w:val="none" w:sz="0" w:space="0" w:color="auto"/>
          </w:divBdr>
        </w:div>
        <w:div w:id="390881678">
          <w:marLeft w:val="0"/>
          <w:marRight w:val="0"/>
          <w:marTop w:val="0"/>
          <w:marBottom w:val="0"/>
          <w:divBdr>
            <w:top w:val="none" w:sz="0" w:space="0" w:color="auto"/>
            <w:left w:val="none" w:sz="0" w:space="0" w:color="auto"/>
            <w:bottom w:val="none" w:sz="0" w:space="0" w:color="auto"/>
            <w:right w:val="none" w:sz="0" w:space="0" w:color="auto"/>
          </w:divBdr>
        </w:div>
        <w:div w:id="982125748">
          <w:marLeft w:val="0"/>
          <w:marRight w:val="0"/>
          <w:marTop w:val="0"/>
          <w:marBottom w:val="0"/>
          <w:divBdr>
            <w:top w:val="none" w:sz="0" w:space="0" w:color="auto"/>
            <w:left w:val="none" w:sz="0" w:space="0" w:color="auto"/>
            <w:bottom w:val="none" w:sz="0" w:space="0" w:color="auto"/>
            <w:right w:val="none" w:sz="0" w:space="0" w:color="auto"/>
          </w:divBdr>
        </w:div>
        <w:div w:id="397627495">
          <w:marLeft w:val="0"/>
          <w:marRight w:val="0"/>
          <w:marTop w:val="0"/>
          <w:marBottom w:val="0"/>
          <w:divBdr>
            <w:top w:val="none" w:sz="0" w:space="0" w:color="auto"/>
            <w:left w:val="none" w:sz="0" w:space="0" w:color="auto"/>
            <w:bottom w:val="none" w:sz="0" w:space="0" w:color="auto"/>
            <w:right w:val="none" w:sz="0" w:space="0" w:color="auto"/>
          </w:divBdr>
        </w:div>
      </w:divsChild>
    </w:div>
    <w:div w:id="745608849">
      <w:bodyDiv w:val="1"/>
      <w:marLeft w:val="0"/>
      <w:marRight w:val="0"/>
      <w:marTop w:val="0"/>
      <w:marBottom w:val="0"/>
      <w:divBdr>
        <w:top w:val="none" w:sz="0" w:space="0" w:color="auto"/>
        <w:left w:val="none" w:sz="0" w:space="0" w:color="auto"/>
        <w:bottom w:val="none" w:sz="0" w:space="0" w:color="auto"/>
        <w:right w:val="none" w:sz="0" w:space="0" w:color="auto"/>
      </w:divBdr>
    </w:div>
    <w:div w:id="852451394">
      <w:bodyDiv w:val="1"/>
      <w:marLeft w:val="0"/>
      <w:marRight w:val="0"/>
      <w:marTop w:val="0"/>
      <w:marBottom w:val="0"/>
      <w:divBdr>
        <w:top w:val="none" w:sz="0" w:space="0" w:color="auto"/>
        <w:left w:val="none" w:sz="0" w:space="0" w:color="auto"/>
        <w:bottom w:val="none" w:sz="0" w:space="0" w:color="auto"/>
        <w:right w:val="none" w:sz="0" w:space="0" w:color="auto"/>
      </w:divBdr>
    </w:div>
    <w:div w:id="894199479">
      <w:bodyDiv w:val="1"/>
      <w:marLeft w:val="0"/>
      <w:marRight w:val="0"/>
      <w:marTop w:val="0"/>
      <w:marBottom w:val="0"/>
      <w:divBdr>
        <w:top w:val="none" w:sz="0" w:space="0" w:color="auto"/>
        <w:left w:val="none" w:sz="0" w:space="0" w:color="auto"/>
        <w:bottom w:val="none" w:sz="0" w:space="0" w:color="auto"/>
        <w:right w:val="none" w:sz="0" w:space="0" w:color="auto"/>
      </w:divBdr>
    </w:div>
    <w:div w:id="983974701">
      <w:bodyDiv w:val="1"/>
      <w:marLeft w:val="0"/>
      <w:marRight w:val="0"/>
      <w:marTop w:val="0"/>
      <w:marBottom w:val="0"/>
      <w:divBdr>
        <w:top w:val="none" w:sz="0" w:space="0" w:color="auto"/>
        <w:left w:val="none" w:sz="0" w:space="0" w:color="auto"/>
        <w:bottom w:val="none" w:sz="0" w:space="0" w:color="auto"/>
        <w:right w:val="none" w:sz="0" w:space="0" w:color="auto"/>
      </w:divBdr>
    </w:div>
    <w:div w:id="1065568762">
      <w:bodyDiv w:val="1"/>
      <w:marLeft w:val="0"/>
      <w:marRight w:val="0"/>
      <w:marTop w:val="0"/>
      <w:marBottom w:val="0"/>
      <w:divBdr>
        <w:top w:val="none" w:sz="0" w:space="0" w:color="auto"/>
        <w:left w:val="none" w:sz="0" w:space="0" w:color="auto"/>
        <w:bottom w:val="none" w:sz="0" w:space="0" w:color="auto"/>
        <w:right w:val="none" w:sz="0" w:space="0" w:color="auto"/>
      </w:divBdr>
    </w:div>
    <w:div w:id="1155414499">
      <w:bodyDiv w:val="1"/>
      <w:marLeft w:val="0"/>
      <w:marRight w:val="0"/>
      <w:marTop w:val="0"/>
      <w:marBottom w:val="0"/>
      <w:divBdr>
        <w:top w:val="none" w:sz="0" w:space="0" w:color="auto"/>
        <w:left w:val="none" w:sz="0" w:space="0" w:color="auto"/>
        <w:bottom w:val="none" w:sz="0" w:space="0" w:color="auto"/>
        <w:right w:val="none" w:sz="0" w:space="0" w:color="auto"/>
      </w:divBdr>
    </w:div>
    <w:div w:id="1362827052">
      <w:bodyDiv w:val="1"/>
      <w:marLeft w:val="0"/>
      <w:marRight w:val="0"/>
      <w:marTop w:val="0"/>
      <w:marBottom w:val="0"/>
      <w:divBdr>
        <w:top w:val="none" w:sz="0" w:space="0" w:color="auto"/>
        <w:left w:val="none" w:sz="0" w:space="0" w:color="auto"/>
        <w:bottom w:val="none" w:sz="0" w:space="0" w:color="auto"/>
        <w:right w:val="none" w:sz="0" w:space="0" w:color="auto"/>
      </w:divBdr>
      <w:divsChild>
        <w:div w:id="1242956903">
          <w:marLeft w:val="0"/>
          <w:marRight w:val="0"/>
          <w:marTop w:val="0"/>
          <w:marBottom w:val="0"/>
          <w:divBdr>
            <w:top w:val="none" w:sz="0" w:space="0" w:color="auto"/>
            <w:left w:val="none" w:sz="0" w:space="0" w:color="auto"/>
            <w:bottom w:val="none" w:sz="0" w:space="0" w:color="auto"/>
            <w:right w:val="none" w:sz="0" w:space="0" w:color="auto"/>
          </w:divBdr>
        </w:div>
        <w:div w:id="1622683279">
          <w:marLeft w:val="0"/>
          <w:marRight w:val="0"/>
          <w:marTop w:val="0"/>
          <w:marBottom w:val="0"/>
          <w:divBdr>
            <w:top w:val="none" w:sz="0" w:space="0" w:color="auto"/>
            <w:left w:val="none" w:sz="0" w:space="0" w:color="auto"/>
            <w:bottom w:val="none" w:sz="0" w:space="0" w:color="auto"/>
            <w:right w:val="none" w:sz="0" w:space="0" w:color="auto"/>
          </w:divBdr>
        </w:div>
        <w:div w:id="782572618">
          <w:marLeft w:val="0"/>
          <w:marRight w:val="0"/>
          <w:marTop w:val="0"/>
          <w:marBottom w:val="0"/>
          <w:divBdr>
            <w:top w:val="none" w:sz="0" w:space="0" w:color="auto"/>
            <w:left w:val="none" w:sz="0" w:space="0" w:color="auto"/>
            <w:bottom w:val="none" w:sz="0" w:space="0" w:color="auto"/>
            <w:right w:val="none" w:sz="0" w:space="0" w:color="auto"/>
          </w:divBdr>
        </w:div>
        <w:div w:id="1303733289">
          <w:marLeft w:val="0"/>
          <w:marRight w:val="0"/>
          <w:marTop w:val="0"/>
          <w:marBottom w:val="0"/>
          <w:divBdr>
            <w:top w:val="none" w:sz="0" w:space="0" w:color="auto"/>
            <w:left w:val="none" w:sz="0" w:space="0" w:color="auto"/>
            <w:bottom w:val="none" w:sz="0" w:space="0" w:color="auto"/>
            <w:right w:val="none" w:sz="0" w:space="0" w:color="auto"/>
          </w:divBdr>
        </w:div>
        <w:div w:id="316499817">
          <w:marLeft w:val="0"/>
          <w:marRight w:val="0"/>
          <w:marTop w:val="0"/>
          <w:marBottom w:val="0"/>
          <w:divBdr>
            <w:top w:val="none" w:sz="0" w:space="0" w:color="auto"/>
            <w:left w:val="none" w:sz="0" w:space="0" w:color="auto"/>
            <w:bottom w:val="none" w:sz="0" w:space="0" w:color="auto"/>
            <w:right w:val="none" w:sz="0" w:space="0" w:color="auto"/>
          </w:divBdr>
        </w:div>
        <w:div w:id="1490558391">
          <w:marLeft w:val="0"/>
          <w:marRight w:val="0"/>
          <w:marTop w:val="0"/>
          <w:marBottom w:val="0"/>
          <w:divBdr>
            <w:top w:val="none" w:sz="0" w:space="0" w:color="auto"/>
            <w:left w:val="none" w:sz="0" w:space="0" w:color="auto"/>
            <w:bottom w:val="none" w:sz="0" w:space="0" w:color="auto"/>
            <w:right w:val="none" w:sz="0" w:space="0" w:color="auto"/>
          </w:divBdr>
        </w:div>
        <w:div w:id="2137524099">
          <w:marLeft w:val="0"/>
          <w:marRight w:val="0"/>
          <w:marTop w:val="0"/>
          <w:marBottom w:val="0"/>
          <w:divBdr>
            <w:top w:val="none" w:sz="0" w:space="0" w:color="auto"/>
            <w:left w:val="none" w:sz="0" w:space="0" w:color="auto"/>
            <w:bottom w:val="none" w:sz="0" w:space="0" w:color="auto"/>
            <w:right w:val="none" w:sz="0" w:space="0" w:color="auto"/>
          </w:divBdr>
        </w:div>
        <w:div w:id="1234854722">
          <w:marLeft w:val="0"/>
          <w:marRight w:val="0"/>
          <w:marTop w:val="0"/>
          <w:marBottom w:val="0"/>
          <w:divBdr>
            <w:top w:val="none" w:sz="0" w:space="0" w:color="auto"/>
            <w:left w:val="none" w:sz="0" w:space="0" w:color="auto"/>
            <w:bottom w:val="none" w:sz="0" w:space="0" w:color="auto"/>
            <w:right w:val="none" w:sz="0" w:space="0" w:color="auto"/>
          </w:divBdr>
        </w:div>
        <w:div w:id="178131094">
          <w:marLeft w:val="0"/>
          <w:marRight w:val="0"/>
          <w:marTop w:val="0"/>
          <w:marBottom w:val="0"/>
          <w:divBdr>
            <w:top w:val="none" w:sz="0" w:space="0" w:color="auto"/>
            <w:left w:val="none" w:sz="0" w:space="0" w:color="auto"/>
            <w:bottom w:val="none" w:sz="0" w:space="0" w:color="auto"/>
            <w:right w:val="none" w:sz="0" w:space="0" w:color="auto"/>
          </w:divBdr>
        </w:div>
        <w:div w:id="1333996674">
          <w:marLeft w:val="0"/>
          <w:marRight w:val="0"/>
          <w:marTop w:val="0"/>
          <w:marBottom w:val="0"/>
          <w:divBdr>
            <w:top w:val="none" w:sz="0" w:space="0" w:color="auto"/>
            <w:left w:val="none" w:sz="0" w:space="0" w:color="auto"/>
            <w:bottom w:val="none" w:sz="0" w:space="0" w:color="auto"/>
            <w:right w:val="none" w:sz="0" w:space="0" w:color="auto"/>
          </w:divBdr>
        </w:div>
        <w:div w:id="2124572589">
          <w:marLeft w:val="0"/>
          <w:marRight w:val="0"/>
          <w:marTop w:val="0"/>
          <w:marBottom w:val="0"/>
          <w:divBdr>
            <w:top w:val="none" w:sz="0" w:space="0" w:color="auto"/>
            <w:left w:val="none" w:sz="0" w:space="0" w:color="auto"/>
            <w:bottom w:val="none" w:sz="0" w:space="0" w:color="auto"/>
            <w:right w:val="none" w:sz="0" w:space="0" w:color="auto"/>
          </w:divBdr>
        </w:div>
        <w:div w:id="117455005">
          <w:marLeft w:val="0"/>
          <w:marRight w:val="0"/>
          <w:marTop w:val="0"/>
          <w:marBottom w:val="0"/>
          <w:divBdr>
            <w:top w:val="none" w:sz="0" w:space="0" w:color="auto"/>
            <w:left w:val="none" w:sz="0" w:space="0" w:color="auto"/>
            <w:bottom w:val="none" w:sz="0" w:space="0" w:color="auto"/>
            <w:right w:val="none" w:sz="0" w:space="0" w:color="auto"/>
          </w:divBdr>
        </w:div>
        <w:div w:id="97601723">
          <w:marLeft w:val="0"/>
          <w:marRight w:val="0"/>
          <w:marTop w:val="0"/>
          <w:marBottom w:val="0"/>
          <w:divBdr>
            <w:top w:val="none" w:sz="0" w:space="0" w:color="auto"/>
            <w:left w:val="none" w:sz="0" w:space="0" w:color="auto"/>
            <w:bottom w:val="none" w:sz="0" w:space="0" w:color="auto"/>
            <w:right w:val="none" w:sz="0" w:space="0" w:color="auto"/>
          </w:divBdr>
        </w:div>
      </w:divsChild>
    </w:div>
    <w:div w:id="1431118833">
      <w:bodyDiv w:val="1"/>
      <w:marLeft w:val="0"/>
      <w:marRight w:val="0"/>
      <w:marTop w:val="0"/>
      <w:marBottom w:val="0"/>
      <w:divBdr>
        <w:top w:val="none" w:sz="0" w:space="0" w:color="auto"/>
        <w:left w:val="none" w:sz="0" w:space="0" w:color="auto"/>
        <w:bottom w:val="none" w:sz="0" w:space="0" w:color="auto"/>
        <w:right w:val="none" w:sz="0" w:space="0" w:color="auto"/>
      </w:divBdr>
    </w:div>
    <w:div w:id="1567689973">
      <w:bodyDiv w:val="1"/>
      <w:marLeft w:val="0"/>
      <w:marRight w:val="0"/>
      <w:marTop w:val="0"/>
      <w:marBottom w:val="0"/>
      <w:divBdr>
        <w:top w:val="none" w:sz="0" w:space="0" w:color="auto"/>
        <w:left w:val="none" w:sz="0" w:space="0" w:color="auto"/>
        <w:bottom w:val="none" w:sz="0" w:space="0" w:color="auto"/>
        <w:right w:val="none" w:sz="0" w:space="0" w:color="auto"/>
      </w:divBdr>
    </w:div>
    <w:div w:id="1667829116">
      <w:bodyDiv w:val="1"/>
      <w:marLeft w:val="0"/>
      <w:marRight w:val="0"/>
      <w:marTop w:val="0"/>
      <w:marBottom w:val="0"/>
      <w:divBdr>
        <w:top w:val="none" w:sz="0" w:space="0" w:color="auto"/>
        <w:left w:val="none" w:sz="0" w:space="0" w:color="auto"/>
        <w:bottom w:val="none" w:sz="0" w:space="0" w:color="auto"/>
        <w:right w:val="none" w:sz="0" w:space="0" w:color="auto"/>
      </w:divBdr>
    </w:div>
    <w:div w:id="1921209065">
      <w:bodyDiv w:val="1"/>
      <w:marLeft w:val="0"/>
      <w:marRight w:val="0"/>
      <w:marTop w:val="0"/>
      <w:marBottom w:val="0"/>
      <w:divBdr>
        <w:top w:val="none" w:sz="0" w:space="0" w:color="auto"/>
        <w:left w:val="none" w:sz="0" w:space="0" w:color="auto"/>
        <w:bottom w:val="none" w:sz="0" w:space="0" w:color="auto"/>
        <w:right w:val="none" w:sz="0" w:space="0" w:color="auto"/>
      </w:divBdr>
    </w:div>
    <w:div w:id="1927641514">
      <w:bodyDiv w:val="1"/>
      <w:marLeft w:val="0"/>
      <w:marRight w:val="0"/>
      <w:marTop w:val="0"/>
      <w:marBottom w:val="0"/>
      <w:divBdr>
        <w:top w:val="none" w:sz="0" w:space="0" w:color="auto"/>
        <w:left w:val="none" w:sz="0" w:space="0" w:color="auto"/>
        <w:bottom w:val="none" w:sz="0" w:space="0" w:color="auto"/>
        <w:right w:val="none" w:sz="0" w:space="0" w:color="auto"/>
      </w:divBdr>
    </w:div>
    <w:div w:id="1940333068">
      <w:bodyDiv w:val="1"/>
      <w:marLeft w:val="0"/>
      <w:marRight w:val="0"/>
      <w:marTop w:val="0"/>
      <w:marBottom w:val="0"/>
      <w:divBdr>
        <w:top w:val="none" w:sz="0" w:space="0" w:color="auto"/>
        <w:left w:val="none" w:sz="0" w:space="0" w:color="auto"/>
        <w:bottom w:val="none" w:sz="0" w:space="0" w:color="auto"/>
        <w:right w:val="none" w:sz="0" w:space="0" w:color="auto"/>
      </w:divBdr>
    </w:div>
    <w:div w:id="2022511873">
      <w:bodyDiv w:val="1"/>
      <w:marLeft w:val="0"/>
      <w:marRight w:val="0"/>
      <w:marTop w:val="0"/>
      <w:marBottom w:val="0"/>
      <w:divBdr>
        <w:top w:val="none" w:sz="0" w:space="0" w:color="auto"/>
        <w:left w:val="none" w:sz="0" w:space="0" w:color="auto"/>
        <w:bottom w:val="none" w:sz="0" w:space="0" w:color="auto"/>
        <w:right w:val="none" w:sz="0" w:space="0" w:color="auto"/>
      </w:divBdr>
    </w:div>
    <w:div w:id="2029525704">
      <w:bodyDiv w:val="1"/>
      <w:marLeft w:val="0"/>
      <w:marRight w:val="0"/>
      <w:marTop w:val="0"/>
      <w:marBottom w:val="0"/>
      <w:divBdr>
        <w:top w:val="none" w:sz="0" w:space="0" w:color="auto"/>
        <w:left w:val="none" w:sz="0" w:space="0" w:color="auto"/>
        <w:bottom w:val="none" w:sz="0" w:space="0" w:color="auto"/>
        <w:right w:val="none" w:sz="0" w:space="0" w:color="auto"/>
      </w:divBdr>
      <w:divsChild>
        <w:div w:id="987975865">
          <w:marLeft w:val="0"/>
          <w:marRight w:val="0"/>
          <w:marTop w:val="0"/>
          <w:marBottom w:val="0"/>
          <w:divBdr>
            <w:top w:val="none" w:sz="0" w:space="0" w:color="auto"/>
            <w:left w:val="none" w:sz="0" w:space="0" w:color="auto"/>
            <w:bottom w:val="none" w:sz="0" w:space="0" w:color="auto"/>
            <w:right w:val="none" w:sz="0" w:space="0" w:color="auto"/>
          </w:divBdr>
        </w:div>
        <w:div w:id="1480465893">
          <w:marLeft w:val="0"/>
          <w:marRight w:val="0"/>
          <w:marTop w:val="0"/>
          <w:marBottom w:val="0"/>
          <w:divBdr>
            <w:top w:val="none" w:sz="0" w:space="0" w:color="auto"/>
            <w:left w:val="none" w:sz="0" w:space="0" w:color="auto"/>
            <w:bottom w:val="none" w:sz="0" w:space="0" w:color="auto"/>
            <w:right w:val="none" w:sz="0" w:space="0" w:color="auto"/>
          </w:divBdr>
        </w:div>
        <w:div w:id="1970551839">
          <w:marLeft w:val="0"/>
          <w:marRight w:val="0"/>
          <w:marTop w:val="0"/>
          <w:marBottom w:val="0"/>
          <w:divBdr>
            <w:top w:val="none" w:sz="0" w:space="0" w:color="auto"/>
            <w:left w:val="none" w:sz="0" w:space="0" w:color="auto"/>
            <w:bottom w:val="none" w:sz="0" w:space="0" w:color="auto"/>
            <w:right w:val="none" w:sz="0" w:space="0" w:color="auto"/>
          </w:divBdr>
        </w:div>
        <w:div w:id="2030835679">
          <w:marLeft w:val="0"/>
          <w:marRight w:val="0"/>
          <w:marTop w:val="0"/>
          <w:marBottom w:val="0"/>
          <w:divBdr>
            <w:top w:val="none" w:sz="0" w:space="0" w:color="auto"/>
            <w:left w:val="none" w:sz="0" w:space="0" w:color="auto"/>
            <w:bottom w:val="none" w:sz="0" w:space="0" w:color="auto"/>
            <w:right w:val="none" w:sz="0" w:space="0" w:color="auto"/>
          </w:divBdr>
        </w:div>
        <w:div w:id="890507362">
          <w:marLeft w:val="0"/>
          <w:marRight w:val="0"/>
          <w:marTop w:val="0"/>
          <w:marBottom w:val="0"/>
          <w:divBdr>
            <w:top w:val="none" w:sz="0" w:space="0" w:color="auto"/>
            <w:left w:val="none" w:sz="0" w:space="0" w:color="auto"/>
            <w:bottom w:val="none" w:sz="0" w:space="0" w:color="auto"/>
            <w:right w:val="none" w:sz="0" w:space="0" w:color="auto"/>
          </w:divBdr>
          <w:divsChild>
            <w:div w:id="257713460">
              <w:marLeft w:val="360"/>
              <w:marRight w:val="0"/>
              <w:marTop w:val="0"/>
              <w:marBottom w:val="0"/>
              <w:divBdr>
                <w:top w:val="none" w:sz="0" w:space="0" w:color="auto"/>
                <w:left w:val="none" w:sz="0" w:space="0" w:color="auto"/>
                <w:bottom w:val="none" w:sz="0" w:space="0" w:color="auto"/>
                <w:right w:val="none" w:sz="0" w:space="0" w:color="auto"/>
              </w:divBdr>
            </w:div>
          </w:divsChild>
        </w:div>
        <w:div w:id="316157051">
          <w:marLeft w:val="0"/>
          <w:marRight w:val="0"/>
          <w:marTop w:val="0"/>
          <w:marBottom w:val="0"/>
          <w:divBdr>
            <w:top w:val="none" w:sz="0" w:space="0" w:color="auto"/>
            <w:left w:val="none" w:sz="0" w:space="0" w:color="auto"/>
            <w:bottom w:val="none" w:sz="0" w:space="0" w:color="auto"/>
            <w:right w:val="none" w:sz="0" w:space="0" w:color="auto"/>
          </w:divBdr>
        </w:div>
        <w:div w:id="468864197">
          <w:marLeft w:val="0"/>
          <w:marRight w:val="0"/>
          <w:marTop w:val="0"/>
          <w:marBottom w:val="0"/>
          <w:divBdr>
            <w:top w:val="none" w:sz="0" w:space="0" w:color="auto"/>
            <w:left w:val="none" w:sz="0" w:space="0" w:color="auto"/>
            <w:bottom w:val="none" w:sz="0" w:space="0" w:color="auto"/>
            <w:right w:val="none" w:sz="0" w:space="0" w:color="auto"/>
          </w:divBdr>
        </w:div>
        <w:div w:id="1348749790">
          <w:marLeft w:val="0"/>
          <w:marRight w:val="0"/>
          <w:marTop w:val="0"/>
          <w:marBottom w:val="0"/>
          <w:divBdr>
            <w:top w:val="none" w:sz="0" w:space="0" w:color="auto"/>
            <w:left w:val="none" w:sz="0" w:space="0" w:color="auto"/>
            <w:bottom w:val="none" w:sz="0" w:space="0" w:color="auto"/>
            <w:right w:val="none" w:sz="0" w:space="0" w:color="auto"/>
          </w:divBdr>
        </w:div>
        <w:div w:id="2058049398">
          <w:marLeft w:val="0"/>
          <w:marRight w:val="0"/>
          <w:marTop w:val="0"/>
          <w:marBottom w:val="0"/>
          <w:divBdr>
            <w:top w:val="none" w:sz="0" w:space="0" w:color="auto"/>
            <w:left w:val="none" w:sz="0" w:space="0" w:color="auto"/>
            <w:bottom w:val="none" w:sz="0" w:space="0" w:color="auto"/>
            <w:right w:val="none" w:sz="0" w:space="0" w:color="auto"/>
          </w:divBdr>
        </w:div>
      </w:divsChild>
    </w:div>
    <w:div w:id="2037541497">
      <w:bodyDiv w:val="1"/>
      <w:marLeft w:val="0"/>
      <w:marRight w:val="0"/>
      <w:marTop w:val="0"/>
      <w:marBottom w:val="0"/>
      <w:divBdr>
        <w:top w:val="none" w:sz="0" w:space="0" w:color="auto"/>
        <w:left w:val="none" w:sz="0" w:space="0" w:color="auto"/>
        <w:bottom w:val="none" w:sz="0" w:space="0" w:color="auto"/>
        <w:right w:val="none" w:sz="0" w:space="0" w:color="auto"/>
      </w:divBdr>
    </w:div>
    <w:div w:id="2053916253">
      <w:bodyDiv w:val="1"/>
      <w:marLeft w:val="0"/>
      <w:marRight w:val="0"/>
      <w:marTop w:val="0"/>
      <w:marBottom w:val="0"/>
      <w:divBdr>
        <w:top w:val="none" w:sz="0" w:space="0" w:color="auto"/>
        <w:left w:val="none" w:sz="0" w:space="0" w:color="auto"/>
        <w:bottom w:val="none" w:sz="0" w:space="0" w:color="auto"/>
        <w:right w:val="none" w:sz="0" w:space="0" w:color="auto"/>
      </w:divBdr>
    </w:div>
    <w:div w:id="2096128707">
      <w:bodyDiv w:val="1"/>
      <w:marLeft w:val="0"/>
      <w:marRight w:val="0"/>
      <w:marTop w:val="0"/>
      <w:marBottom w:val="0"/>
      <w:divBdr>
        <w:top w:val="none" w:sz="0" w:space="0" w:color="auto"/>
        <w:left w:val="none" w:sz="0" w:space="0" w:color="auto"/>
        <w:bottom w:val="none" w:sz="0" w:space="0" w:color="auto"/>
        <w:right w:val="none" w:sz="0" w:space="0" w:color="auto"/>
      </w:divBdr>
    </w:div>
    <w:div w:id="2124687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돋움"/>
        <a:cs typeface="Helvetica Neue"/>
      </a:majorFont>
      <a:minorFont>
        <a:latin typeface="Helvetica Neue"/>
        <a:ea typeface="바탕"/>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1734F-074B-41A0-95FD-F6CB993B8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0</TotalTime>
  <Pages>3</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최용훈</dc:creator>
  <cp:lastModifiedBy>yonghoon choi</cp:lastModifiedBy>
  <cp:revision>36</cp:revision>
  <cp:lastPrinted>2021-11-21T10:48:00Z</cp:lastPrinted>
  <dcterms:created xsi:type="dcterms:W3CDTF">2021-11-29T02:51:00Z</dcterms:created>
  <dcterms:modified xsi:type="dcterms:W3CDTF">2022-02-24T18:57:00Z</dcterms:modified>
</cp:coreProperties>
</file>